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FA955" w14:textId="2E6EEAB9" w:rsidR="000A0B57" w:rsidRPr="002C345C" w:rsidRDefault="00B922AD" w:rsidP="001163E5">
      <w:pPr>
        <w:rPr>
          <w:color w:val="000000" w:themeColor="text1"/>
          <w:sz w:val="28"/>
          <w:szCs w:val="28"/>
        </w:rPr>
      </w:pPr>
      <w:r>
        <w:rPr>
          <w:color w:val="000000" w:themeColor="text1"/>
          <w:sz w:val="28"/>
          <w:szCs w:val="28"/>
        </w:rPr>
        <w:t xml:space="preserve">PEI </w:t>
      </w:r>
      <w:r w:rsidR="000A0B57" w:rsidRPr="002C345C">
        <w:rPr>
          <w:color w:val="000000" w:themeColor="text1"/>
          <w:sz w:val="28"/>
          <w:szCs w:val="28"/>
        </w:rPr>
        <w:t>Climate Challenge Fund</w:t>
      </w:r>
      <w:r w:rsidR="00B951E7">
        <w:rPr>
          <w:color w:val="000000" w:themeColor="text1"/>
          <w:sz w:val="28"/>
          <w:szCs w:val="28"/>
        </w:rPr>
        <w:t xml:space="preserve"> 2023-24</w:t>
      </w:r>
      <w:r w:rsidR="000A0B57" w:rsidRPr="002C345C">
        <w:rPr>
          <w:color w:val="000000" w:themeColor="text1"/>
          <w:sz w:val="28"/>
          <w:szCs w:val="28"/>
        </w:rPr>
        <w:t xml:space="preserve"> – UPEI Template</w:t>
      </w:r>
      <w:r w:rsidR="00B951E7">
        <w:rPr>
          <w:color w:val="000000" w:themeColor="text1"/>
          <w:sz w:val="28"/>
          <w:szCs w:val="28"/>
        </w:rPr>
        <w:t xml:space="preserve"> Application Form</w:t>
      </w:r>
    </w:p>
    <w:p w14:paraId="37147EE6" w14:textId="4B79C672" w:rsidR="000A0B57" w:rsidRDefault="00B922AD" w:rsidP="001163E5">
      <w:r w:rsidRPr="00B922AD">
        <w:t>For detailed information about the PEI Climate Challenge Fund and the application process</w:t>
      </w:r>
      <w:r>
        <w:t>, please see:</w:t>
      </w:r>
    </w:p>
    <w:p w14:paraId="7982BDCB" w14:textId="23542711" w:rsidR="00B922AD" w:rsidRDefault="00000000" w:rsidP="001163E5">
      <w:hyperlink r:id="rId5" w:history="1">
        <w:r w:rsidR="00B922AD" w:rsidRPr="00141621">
          <w:rPr>
            <w:rStyle w:val="Hyperlink"/>
          </w:rPr>
          <w:t>https://www.princeedwardisland.ca/en/service/apply-to-the-pei-climate-challenge-fund</w:t>
        </w:r>
      </w:hyperlink>
    </w:p>
    <w:p w14:paraId="76A7C740" w14:textId="28A35F6E" w:rsidR="00B922AD" w:rsidRDefault="00B922AD" w:rsidP="001163E5">
      <w:pPr>
        <w:rPr>
          <w:sz w:val="28"/>
          <w:szCs w:val="28"/>
        </w:rPr>
      </w:pPr>
    </w:p>
    <w:tbl>
      <w:tblPr>
        <w:tblStyle w:val="TableGrid"/>
        <w:tblW w:w="0" w:type="auto"/>
        <w:tblLook w:val="04A0" w:firstRow="1" w:lastRow="0" w:firstColumn="1" w:lastColumn="0" w:noHBand="0" w:noVBand="1"/>
      </w:tblPr>
      <w:tblGrid>
        <w:gridCol w:w="9350"/>
      </w:tblGrid>
      <w:tr w:rsidR="00D50E32" w14:paraId="763A1052" w14:textId="77777777" w:rsidTr="00D50E32">
        <w:tc>
          <w:tcPr>
            <w:tcW w:w="9350" w:type="dxa"/>
            <w:shd w:val="clear" w:color="auto" w:fill="D9D9D9" w:themeFill="background1" w:themeFillShade="D9"/>
          </w:tcPr>
          <w:p w14:paraId="30062159" w14:textId="7285FC03" w:rsidR="00D50E32" w:rsidRPr="00F27253" w:rsidRDefault="00F27253" w:rsidP="00F27253">
            <w:pPr>
              <w:rPr>
                <w:sz w:val="28"/>
                <w:szCs w:val="28"/>
              </w:rPr>
            </w:pPr>
            <w:r w:rsidRPr="00F27253">
              <w:rPr>
                <w:sz w:val="28"/>
                <w:szCs w:val="28"/>
              </w:rPr>
              <w:t>1.</w:t>
            </w:r>
            <w:r>
              <w:rPr>
                <w:sz w:val="28"/>
                <w:szCs w:val="28"/>
              </w:rPr>
              <w:t xml:space="preserve"> </w:t>
            </w:r>
            <w:r w:rsidR="00D50E32" w:rsidRPr="00F27253">
              <w:rPr>
                <w:sz w:val="28"/>
                <w:szCs w:val="28"/>
              </w:rPr>
              <w:t>Identification</w:t>
            </w:r>
          </w:p>
        </w:tc>
      </w:tr>
    </w:tbl>
    <w:p w14:paraId="2A4E4EEE" w14:textId="1936D9EE" w:rsidR="00D50E32" w:rsidRDefault="00D50E32" w:rsidP="001163E5">
      <w:pPr>
        <w:rPr>
          <w:sz w:val="28"/>
          <w:szCs w:val="28"/>
        </w:rPr>
      </w:pPr>
    </w:p>
    <w:tbl>
      <w:tblPr>
        <w:tblStyle w:val="TableGrid"/>
        <w:tblW w:w="0" w:type="auto"/>
        <w:tblLook w:val="04A0" w:firstRow="1" w:lastRow="0" w:firstColumn="1" w:lastColumn="0" w:noHBand="0" w:noVBand="1"/>
      </w:tblPr>
      <w:tblGrid>
        <w:gridCol w:w="9350"/>
      </w:tblGrid>
      <w:tr w:rsidR="00A17651" w14:paraId="1245A0D7" w14:textId="77777777" w:rsidTr="00D50E32">
        <w:tc>
          <w:tcPr>
            <w:tcW w:w="9350" w:type="dxa"/>
            <w:tcMar>
              <w:top w:w="57" w:type="dxa"/>
              <w:bottom w:w="57" w:type="dxa"/>
            </w:tcMar>
          </w:tcPr>
          <w:p w14:paraId="72BB30A2" w14:textId="2034E53E" w:rsidR="00A17651" w:rsidRDefault="00A17651" w:rsidP="001163E5">
            <w:r>
              <w:t xml:space="preserve">Business/Organization Name: </w:t>
            </w:r>
            <w:r w:rsidR="006D3BB2">
              <w:t xml:space="preserve"> University of Prince Edward Island</w:t>
            </w:r>
          </w:p>
        </w:tc>
      </w:tr>
      <w:tr w:rsidR="00A17651" w14:paraId="684E6A86" w14:textId="77777777" w:rsidTr="00D50E32">
        <w:tc>
          <w:tcPr>
            <w:tcW w:w="9350" w:type="dxa"/>
            <w:tcMar>
              <w:top w:w="57" w:type="dxa"/>
              <w:bottom w:w="57" w:type="dxa"/>
            </w:tcMar>
          </w:tcPr>
          <w:p w14:paraId="449D7997" w14:textId="478513D8" w:rsidR="00A17651" w:rsidRDefault="00A17651" w:rsidP="001163E5">
            <w:r>
              <w:t>Contact Name:</w:t>
            </w:r>
            <w:r w:rsidR="00244B29">
              <w:t xml:space="preserve"> </w:t>
            </w:r>
            <w:sdt>
              <w:sdtPr>
                <w:id w:val="1797640190"/>
                <w:placeholder>
                  <w:docPart w:val="43A2D6D034C24C8E8D511161B0EF2991"/>
                </w:placeholder>
                <w:showingPlcHdr/>
              </w:sdtPr>
              <w:sdtContent>
                <w:r w:rsidR="00244B29" w:rsidRPr="00141621">
                  <w:rPr>
                    <w:rStyle w:val="PlaceholderText"/>
                  </w:rPr>
                  <w:t>Click or tap here to enter text.</w:t>
                </w:r>
              </w:sdtContent>
            </w:sdt>
          </w:p>
        </w:tc>
      </w:tr>
      <w:tr w:rsidR="00A17651" w14:paraId="07754353" w14:textId="77777777" w:rsidTr="00D50E32">
        <w:tc>
          <w:tcPr>
            <w:tcW w:w="9350" w:type="dxa"/>
            <w:tcMar>
              <w:top w:w="57" w:type="dxa"/>
              <w:bottom w:w="57" w:type="dxa"/>
            </w:tcMar>
          </w:tcPr>
          <w:p w14:paraId="3C9DA950" w14:textId="7B1F5FC5" w:rsidR="00A17651" w:rsidRDefault="00A17651" w:rsidP="001163E5">
            <w:r>
              <w:t>Address 1:</w:t>
            </w:r>
            <w:r w:rsidR="006D3BB2">
              <w:t xml:space="preserve"> 550 University Avenue</w:t>
            </w:r>
          </w:p>
        </w:tc>
      </w:tr>
      <w:tr w:rsidR="00A17651" w14:paraId="42C961C0" w14:textId="77777777" w:rsidTr="00D50E32">
        <w:tc>
          <w:tcPr>
            <w:tcW w:w="9350" w:type="dxa"/>
            <w:tcMar>
              <w:top w:w="57" w:type="dxa"/>
              <w:bottom w:w="57" w:type="dxa"/>
            </w:tcMar>
          </w:tcPr>
          <w:p w14:paraId="56D19EE3" w14:textId="35EA6583" w:rsidR="00A17651" w:rsidRDefault="00A17651" w:rsidP="001163E5">
            <w:r>
              <w:t>City, Town, or Community:</w:t>
            </w:r>
            <w:r w:rsidR="006D3BB2">
              <w:t xml:space="preserve"> Charlottetown</w:t>
            </w:r>
          </w:p>
        </w:tc>
      </w:tr>
      <w:tr w:rsidR="00A17651" w14:paraId="5FDA2F72" w14:textId="77777777" w:rsidTr="00D50E32">
        <w:tc>
          <w:tcPr>
            <w:tcW w:w="9350" w:type="dxa"/>
            <w:tcMar>
              <w:top w:w="57" w:type="dxa"/>
              <w:bottom w:w="57" w:type="dxa"/>
            </w:tcMar>
          </w:tcPr>
          <w:p w14:paraId="4ECB1464" w14:textId="1192EB47" w:rsidR="00A17651" w:rsidRDefault="006A6A1F" w:rsidP="001163E5">
            <w:r>
              <w:t>Province:</w:t>
            </w:r>
            <w:r w:rsidR="006D3BB2">
              <w:t xml:space="preserve"> Prince Edward Island</w:t>
            </w:r>
          </w:p>
        </w:tc>
      </w:tr>
      <w:tr w:rsidR="00A17651" w14:paraId="0862F999" w14:textId="77777777" w:rsidTr="00D50E32">
        <w:tc>
          <w:tcPr>
            <w:tcW w:w="9350" w:type="dxa"/>
            <w:tcMar>
              <w:top w:w="57" w:type="dxa"/>
              <w:bottom w:w="57" w:type="dxa"/>
            </w:tcMar>
          </w:tcPr>
          <w:p w14:paraId="5AD06942" w14:textId="5F69D5EB" w:rsidR="00A17651" w:rsidRDefault="006A6A1F" w:rsidP="001163E5">
            <w:r>
              <w:t>Postal Code:</w:t>
            </w:r>
            <w:r w:rsidR="006D3BB2">
              <w:t xml:space="preserve"> C1A 4P3</w:t>
            </w:r>
          </w:p>
        </w:tc>
      </w:tr>
      <w:tr w:rsidR="006A6A1F" w14:paraId="5C80340B" w14:textId="77777777" w:rsidTr="00D50E32">
        <w:tc>
          <w:tcPr>
            <w:tcW w:w="9350" w:type="dxa"/>
            <w:tcMar>
              <w:top w:w="57" w:type="dxa"/>
              <w:bottom w:w="57" w:type="dxa"/>
            </w:tcMar>
          </w:tcPr>
          <w:p w14:paraId="3CC7EA9C" w14:textId="0507EBFA" w:rsidR="006A6A1F" w:rsidRDefault="006A6A1F" w:rsidP="001163E5">
            <w:r>
              <w:t>Telephone:</w:t>
            </w:r>
            <w:r w:rsidR="006D3BB2">
              <w:t xml:space="preserve"> </w:t>
            </w:r>
            <w:sdt>
              <w:sdtPr>
                <w:id w:val="243696638"/>
                <w:placeholder>
                  <w:docPart w:val="5DFB39F6518E48C59CEDE037AB4EEFA9"/>
                </w:placeholder>
                <w:showingPlcHdr/>
              </w:sdtPr>
              <w:sdtContent>
                <w:r w:rsidR="006D3BB2" w:rsidRPr="00141621">
                  <w:rPr>
                    <w:rStyle w:val="PlaceholderText"/>
                  </w:rPr>
                  <w:t>Click or tap here to enter text.</w:t>
                </w:r>
              </w:sdtContent>
            </w:sdt>
          </w:p>
        </w:tc>
      </w:tr>
      <w:tr w:rsidR="006A6A1F" w14:paraId="1B6AA5DB" w14:textId="77777777" w:rsidTr="00D50E32">
        <w:tc>
          <w:tcPr>
            <w:tcW w:w="9350" w:type="dxa"/>
            <w:tcMar>
              <w:top w:w="57" w:type="dxa"/>
              <w:bottom w:w="57" w:type="dxa"/>
            </w:tcMar>
          </w:tcPr>
          <w:p w14:paraId="6A3F59F3" w14:textId="6263564F" w:rsidR="006A6A1F" w:rsidRDefault="006A6A1F" w:rsidP="001163E5">
            <w:r>
              <w:t>Email address:</w:t>
            </w:r>
            <w:r w:rsidR="006D3BB2">
              <w:t xml:space="preserve"> </w:t>
            </w:r>
            <w:sdt>
              <w:sdtPr>
                <w:id w:val="-1884399266"/>
                <w:placeholder>
                  <w:docPart w:val="4D08D52B457F425D8FB18B7E930D1412"/>
                </w:placeholder>
                <w:showingPlcHdr/>
              </w:sdtPr>
              <w:sdtContent>
                <w:r w:rsidR="006D3BB2" w:rsidRPr="00141621">
                  <w:rPr>
                    <w:rStyle w:val="PlaceholderText"/>
                  </w:rPr>
                  <w:t>Click or tap here to enter text.</w:t>
                </w:r>
              </w:sdtContent>
            </w:sdt>
          </w:p>
        </w:tc>
      </w:tr>
      <w:tr w:rsidR="006A6A1F" w14:paraId="4BCA2BF3" w14:textId="77777777" w:rsidTr="00D50E32">
        <w:tc>
          <w:tcPr>
            <w:tcW w:w="9350" w:type="dxa"/>
            <w:tcMar>
              <w:top w:w="57" w:type="dxa"/>
              <w:bottom w:w="57" w:type="dxa"/>
            </w:tcMar>
          </w:tcPr>
          <w:p w14:paraId="4F8566EB" w14:textId="0DD99B93" w:rsidR="006A6A1F" w:rsidRDefault="006A6A1F" w:rsidP="001163E5">
            <w:r>
              <w:t>Type of Organization:</w:t>
            </w:r>
            <w:r w:rsidR="006D3BB2">
              <w:t xml:space="preserve"> Academic</w:t>
            </w:r>
            <w:r w:rsidR="00C94118">
              <w:t xml:space="preserve"> Institution</w:t>
            </w:r>
          </w:p>
        </w:tc>
      </w:tr>
    </w:tbl>
    <w:p w14:paraId="5E2536B0" w14:textId="24F833D4" w:rsidR="001163E5" w:rsidRDefault="001163E5" w:rsidP="001163E5"/>
    <w:p w14:paraId="60E913CC" w14:textId="77777777" w:rsidR="00D50E32" w:rsidRDefault="00D50E32" w:rsidP="001163E5"/>
    <w:tbl>
      <w:tblPr>
        <w:tblStyle w:val="TableGrid"/>
        <w:tblW w:w="0" w:type="auto"/>
        <w:tblLook w:val="04A0" w:firstRow="1" w:lastRow="0" w:firstColumn="1" w:lastColumn="0" w:noHBand="0" w:noVBand="1"/>
      </w:tblPr>
      <w:tblGrid>
        <w:gridCol w:w="9350"/>
      </w:tblGrid>
      <w:tr w:rsidR="000A0B57" w14:paraId="7694D2E2" w14:textId="77777777" w:rsidTr="000A0B57">
        <w:tc>
          <w:tcPr>
            <w:tcW w:w="9350" w:type="dxa"/>
            <w:shd w:val="clear" w:color="auto" w:fill="D9D9D9" w:themeFill="background1" w:themeFillShade="D9"/>
          </w:tcPr>
          <w:p w14:paraId="3E6CFF8E" w14:textId="4FB2C717" w:rsidR="000A0B57" w:rsidRPr="000A0B57" w:rsidRDefault="00F27253" w:rsidP="000A0B57">
            <w:pPr>
              <w:rPr>
                <w:sz w:val="28"/>
                <w:szCs w:val="28"/>
              </w:rPr>
            </w:pPr>
            <w:r>
              <w:rPr>
                <w:sz w:val="28"/>
                <w:szCs w:val="28"/>
              </w:rPr>
              <w:t xml:space="preserve">2. </w:t>
            </w:r>
            <w:r w:rsidR="000A0B57" w:rsidRPr="000A0B57">
              <w:rPr>
                <w:sz w:val="28"/>
                <w:szCs w:val="28"/>
              </w:rPr>
              <w:t xml:space="preserve">Project Information </w:t>
            </w:r>
          </w:p>
        </w:tc>
      </w:tr>
    </w:tbl>
    <w:p w14:paraId="331B4473" w14:textId="77777777" w:rsidR="000A0B57" w:rsidRDefault="000A0B57" w:rsidP="001163E5">
      <w:pPr>
        <w:rPr>
          <w:b/>
          <w:bCs/>
        </w:rPr>
      </w:pPr>
    </w:p>
    <w:p w14:paraId="52B2A92F" w14:textId="355C5AFC" w:rsidR="001163E5" w:rsidRPr="000A0B57" w:rsidRDefault="00D41939" w:rsidP="001163E5">
      <w:pPr>
        <w:rPr>
          <w:b/>
          <w:bCs/>
        </w:rPr>
      </w:pPr>
      <w:r w:rsidRPr="000A0B57">
        <w:rPr>
          <w:b/>
          <w:bCs/>
        </w:rPr>
        <w:t>Project Title</w:t>
      </w:r>
    </w:p>
    <w:tbl>
      <w:tblPr>
        <w:tblStyle w:val="TableGrid"/>
        <w:tblW w:w="0" w:type="auto"/>
        <w:tblLook w:val="04A0" w:firstRow="1" w:lastRow="0" w:firstColumn="1" w:lastColumn="0" w:noHBand="0" w:noVBand="1"/>
      </w:tblPr>
      <w:tblGrid>
        <w:gridCol w:w="9350"/>
      </w:tblGrid>
      <w:tr w:rsidR="006A6A1F" w14:paraId="43F7D52D" w14:textId="77777777" w:rsidTr="006A6A1F">
        <w:tc>
          <w:tcPr>
            <w:tcW w:w="9350" w:type="dxa"/>
          </w:tcPr>
          <w:sdt>
            <w:sdtPr>
              <w:id w:val="2028143508"/>
              <w:placeholder>
                <w:docPart w:val="50307C8CA72B48A28B2532A5E98DF76A"/>
              </w:placeholder>
              <w:showingPlcHdr/>
            </w:sdtPr>
            <w:sdtContent>
              <w:p w14:paraId="7EE22023" w14:textId="64C0BB3F" w:rsidR="006A6A1F" w:rsidRDefault="00242A1E" w:rsidP="001163E5">
                <w:r w:rsidRPr="00141621">
                  <w:rPr>
                    <w:rStyle w:val="PlaceholderText"/>
                  </w:rPr>
                  <w:t>Click or tap here to enter text.</w:t>
                </w:r>
              </w:p>
            </w:sdtContent>
          </w:sdt>
        </w:tc>
      </w:tr>
    </w:tbl>
    <w:p w14:paraId="43D52127" w14:textId="37D9DDAF" w:rsidR="006A6A1F" w:rsidRDefault="006A6A1F" w:rsidP="001163E5"/>
    <w:p w14:paraId="129FA24E" w14:textId="77777777" w:rsidR="00D41939" w:rsidRPr="00D41939" w:rsidRDefault="00D41939" w:rsidP="00D41939">
      <w:pPr>
        <w:rPr>
          <w:b/>
          <w:bCs/>
        </w:rPr>
      </w:pPr>
      <w:r w:rsidRPr="00D41939">
        <w:rPr>
          <w:b/>
          <w:bCs/>
        </w:rPr>
        <w:t>Brief Project Description</w:t>
      </w:r>
    </w:p>
    <w:p w14:paraId="11225771" w14:textId="77777777" w:rsidR="00D41939" w:rsidRPr="00D41939" w:rsidRDefault="00D41939" w:rsidP="00D41939">
      <w:pPr>
        <w:rPr>
          <w:sz w:val="20"/>
          <w:szCs w:val="20"/>
        </w:rPr>
      </w:pPr>
      <w:r w:rsidRPr="00D41939">
        <w:rPr>
          <w:sz w:val="20"/>
          <w:szCs w:val="20"/>
        </w:rPr>
        <w:t>Maximum 150 words. Please note that the brief project description will be used to sort your application to ensure it is evaluated by Working Group members with the appropriate subject area expertise. This description will also be used for future press releases should your application be successful.</w:t>
      </w:r>
    </w:p>
    <w:tbl>
      <w:tblPr>
        <w:tblStyle w:val="TableGrid"/>
        <w:tblW w:w="0" w:type="auto"/>
        <w:tblLook w:val="04A0" w:firstRow="1" w:lastRow="0" w:firstColumn="1" w:lastColumn="0" w:noHBand="0" w:noVBand="1"/>
      </w:tblPr>
      <w:tblGrid>
        <w:gridCol w:w="9350"/>
      </w:tblGrid>
      <w:tr w:rsidR="00D41939" w14:paraId="1A0A6BEF" w14:textId="77777777" w:rsidTr="00D41939">
        <w:tc>
          <w:tcPr>
            <w:tcW w:w="9350" w:type="dxa"/>
          </w:tcPr>
          <w:sdt>
            <w:sdtPr>
              <w:id w:val="-2006041196"/>
              <w:placeholder>
                <w:docPart w:val="1EF19DB2C97F467C97E28E93086D23E5"/>
              </w:placeholder>
              <w:showingPlcHdr/>
            </w:sdtPr>
            <w:sdtContent>
              <w:p w14:paraId="1B01403F" w14:textId="50DC5E5D" w:rsidR="00D41939" w:rsidRDefault="006D3BB2" w:rsidP="001163E5">
                <w:r w:rsidRPr="00141621">
                  <w:rPr>
                    <w:rStyle w:val="PlaceholderText"/>
                  </w:rPr>
                  <w:t>Click or tap here to enter text.</w:t>
                </w:r>
              </w:p>
            </w:sdtContent>
          </w:sdt>
        </w:tc>
      </w:tr>
    </w:tbl>
    <w:p w14:paraId="2AB20502" w14:textId="77777777" w:rsidR="00695B38" w:rsidRDefault="00695B38" w:rsidP="00D41939">
      <w:pPr>
        <w:rPr>
          <w:b/>
          <w:bCs/>
        </w:rPr>
      </w:pPr>
    </w:p>
    <w:p w14:paraId="66F0001F" w14:textId="0A76F0AD" w:rsidR="00D41939" w:rsidRPr="00D41939" w:rsidRDefault="00D41939" w:rsidP="00D41939">
      <w:pPr>
        <w:rPr>
          <w:b/>
          <w:bCs/>
        </w:rPr>
      </w:pPr>
      <w:r w:rsidRPr="00D41939">
        <w:rPr>
          <w:b/>
          <w:bCs/>
        </w:rPr>
        <w:t>Detailed Project Description</w:t>
      </w:r>
    </w:p>
    <w:p w14:paraId="42EF13EE" w14:textId="14EA75F7" w:rsidR="00695B38" w:rsidRPr="00D41939" w:rsidRDefault="00D41939" w:rsidP="00D41939">
      <w:pPr>
        <w:rPr>
          <w:sz w:val="20"/>
          <w:szCs w:val="20"/>
        </w:rPr>
      </w:pPr>
      <w:r w:rsidRPr="00D41939">
        <w:rPr>
          <w:sz w:val="20"/>
          <w:szCs w:val="20"/>
        </w:rPr>
        <w:t xml:space="preserve">Maximum 750 words. This could </w:t>
      </w:r>
      <w:proofErr w:type="gramStart"/>
      <w:r w:rsidRPr="00D41939">
        <w:rPr>
          <w:sz w:val="20"/>
          <w:szCs w:val="20"/>
        </w:rPr>
        <w:t>include:</w:t>
      </w:r>
      <w:proofErr w:type="gramEnd"/>
      <w:r w:rsidRPr="00D41939">
        <w:rPr>
          <w:sz w:val="20"/>
          <w:szCs w:val="20"/>
        </w:rPr>
        <w:t xml:space="preserve"> project tasks or phases; an overview of how you plan to complete the work; project team members; and a description of the goals or final outcome of the work. </w:t>
      </w:r>
    </w:p>
    <w:tbl>
      <w:tblPr>
        <w:tblStyle w:val="TableGrid"/>
        <w:tblW w:w="0" w:type="auto"/>
        <w:tblLook w:val="04A0" w:firstRow="1" w:lastRow="0" w:firstColumn="1" w:lastColumn="0" w:noHBand="0" w:noVBand="1"/>
      </w:tblPr>
      <w:tblGrid>
        <w:gridCol w:w="9350"/>
      </w:tblGrid>
      <w:tr w:rsidR="00D41939" w14:paraId="123C2BFE" w14:textId="77777777" w:rsidTr="00D41939">
        <w:tc>
          <w:tcPr>
            <w:tcW w:w="9350" w:type="dxa"/>
          </w:tcPr>
          <w:sdt>
            <w:sdtPr>
              <w:id w:val="-1785342811"/>
              <w:placeholder>
                <w:docPart w:val="ABA41D2A1E2942CA91F8DFFC498E2689"/>
              </w:placeholder>
              <w:showingPlcHdr/>
            </w:sdtPr>
            <w:sdtContent>
              <w:p w14:paraId="7BE4C3E5" w14:textId="41A27673" w:rsidR="00473F42" w:rsidRDefault="006D3BB2" w:rsidP="001163E5">
                <w:r w:rsidRPr="00141621">
                  <w:rPr>
                    <w:rStyle w:val="PlaceholderText"/>
                  </w:rPr>
                  <w:t>Click or tap here to enter text.</w:t>
                </w:r>
              </w:p>
            </w:sdtContent>
          </w:sdt>
        </w:tc>
      </w:tr>
    </w:tbl>
    <w:p w14:paraId="07B7815A" w14:textId="25EA1AA9" w:rsidR="006A6A1F" w:rsidRDefault="006A6A1F" w:rsidP="001163E5"/>
    <w:p w14:paraId="1A758479" w14:textId="01BC44CC" w:rsidR="00D41939" w:rsidRPr="00D41939" w:rsidRDefault="00D41939" w:rsidP="00D41939">
      <w:pPr>
        <w:rPr>
          <w:b/>
          <w:bCs/>
        </w:rPr>
      </w:pPr>
      <w:r w:rsidRPr="00D41939">
        <w:rPr>
          <w:b/>
          <w:bCs/>
        </w:rPr>
        <w:t>Attach additional information, drawings, etc. as necessary to further describe the project.</w:t>
      </w:r>
    </w:p>
    <w:p w14:paraId="2967DDBD" w14:textId="77777777" w:rsidR="00D41939" w:rsidRPr="00D41939" w:rsidRDefault="00D41939" w:rsidP="00D41939">
      <w:pPr>
        <w:rPr>
          <w:sz w:val="20"/>
          <w:szCs w:val="20"/>
        </w:rPr>
      </w:pPr>
      <w:r w:rsidRPr="00D41939">
        <w:rPr>
          <w:sz w:val="20"/>
          <w:szCs w:val="20"/>
        </w:rPr>
        <w:t>Maximum 2 files.</w:t>
      </w:r>
      <w:r w:rsidRPr="00D41939">
        <w:rPr>
          <w:sz w:val="20"/>
          <w:szCs w:val="20"/>
        </w:rPr>
        <w:br/>
        <w:t>1 MB limit.</w:t>
      </w:r>
      <w:r w:rsidRPr="00D41939">
        <w:rPr>
          <w:sz w:val="20"/>
          <w:szCs w:val="20"/>
        </w:rPr>
        <w:br/>
        <w:t xml:space="preserve">Allowed types: gif, jpg, </w:t>
      </w:r>
      <w:proofErr w:type="spellStart"/>
      <w:r w:rsidRPr="00D41939">
        <w:rPr>
          <w:sz w:val="20"/>
          <w:szCs w:val="20"/>
        </w:rPr>
        <w:t>png</w:t>
      </w:r>
      <w:proofErr w:type="spellEnd"/>
      <w:r w:rsidRPr="00D41939">
        <w:rPr>
          <w:sz w:val="20"/>
          <w:szCs w:val="20"/>
        </w:rPr>
        <w:t xml:space="preserve">, txt, rtf, pdf, doc, docx, ppt, pptx, </w:t>
      </w:r>
      <w:proofErr w:type="spellStart"/>
      <w:r w:rsidRPr="00D41939">
        <w:rPr>
          <w:sz w:val="20"/>
          <w:szCs w:val="20"/>
        </w:rPr>
        <w:t>xls</w:t>
      </w:r>
      <w:proofErr w:type="spellEnd"/>
      <w:r w:rsidRPr="00D41939">
        <w:rPr>
          <w:sz w:val="20"/>
          <w:szCs w:val="20"/>
        </w:rPr>
        <w:t>, xlsx.</w:t>
      </w:r>
    </w:p>
    <w:p w14:paraId="763AA9BF" w14:textId="77777777" w:rsidR="00D41939" w:rsidRDefault="00D41939" w:rsidP="001163E5"/>
    <w:p w14:paraId="6FB9E6C0" w14:textId="1741ED76" w:rsidR="001163E5" w:rsidRPr="000A0B57" w:rsidRDefault="001163E5" w:rsidP="001163E5">
      <w:pPr>
        <w:rPr>
          <w:b/>
          <w:bCs/>
        </w:rPr>
      </w:pPr>
      <w:r w:rsidRPr="000A0B57">
        <w:rPr>
          <w:b/>
          <w:bCs/>
        </w:rPr>
        <w:t xml:space="preserve">For site specific projects, please provide the civic address or PID for the property(s), and </w:t>
      </w:r>
    </w:p>
    <w:p w14:paraId="49D6578C" w14:textId="0046B357" w:rsidR="001163E5" w:rsidRPr="000A0B57" w:rsidRDefault="001163E5" w:rsidP="001163E5">
      <w:pPr>
        <w:rPr>
          <w:b/>
          <w:bCs/>
        </w:rPr>
      </w:pPr>
      <w:r w:rsidRPr="000A0B57">
        <w:rPr>
          <w:b/>
          <w:bCs/>
        </w:rPr>
        <w:t xml:space="preserve">community of the project site. </w:t>
      </w:r>
    </w:p>
    <w:tbl>
      <w:tblPr>
        <w:tblStyle w:val="TableGrid"/>
        <w:tblW w:w="0" w:type="auto"/>
        <w:tblLook w:val="04A0" w:firstRow="1" w:lastRow="0" w:firstColumn="1" w:lastColumn="0" w:noHBand="0" w:noVBand="1"/>
      </w:tblPr>
      <w:tblGrid>
        <w:gridCol w:w="9350"/>
      </w:tblGrid>
      <w:tr w:rsidR="00D41939" w14:paraId="38D951CE" w14:textId="77777777" w:rsidTr="00D41939">
        <w:sdt>
          <w:sdtPr>
            <w:id w:val="1762871511"/>
            <w:placeholder>
              <w:docPart w:val="8A01BEFC17DE477DB9EA9A7E506A983C"/>
            </w:placeholder>
            <w:showingPlcHdr/>
          </w:sdtPr>
          <w:sdtContent>
            <w:tc>
              <w:tcPr>
                <w:tcW w:w="9350" w:type="dxa"/>
              </w:tcPr>
              <w:p w14:paraId="4C9CDD0E" w14:textId="5FCDB3BC" w:rsidR="00D41939" w:rsidRDefault="000C7E04" w:rsidP="001163E5">
                <w:r w:rsidRPr="00141621">
                  <w:rPr>
                    <w:rStyle w:val="PlaceholderText"/>
                  </w:rPr>
                  <w:t>Click or tap here to enter text.</w:t>
                </w:r>
              </w:p>
            </w:tc>
          </w:sdtContent>
        </w:sdt>
      </w:tr>
    </w:tbl>
    <w:p w14:paraId="38CAB7E2" w14:textId="77777777" w:rsidR="00D41939" w:rsidRDefault="00D41939" w:rsidP="001163E5"/>
    <w:p w14:paraId="339DD8F7" w14:textId="0C44A492" w:rsidR="00D41939" w:rsidRPr="000A0B57" w:rsidRDefault="00D41939" w:rsidP="001163E5">
      <w:pPr>
        <w:rPr>
          <w:b/>
          <w:bCs/>
        </w:rPr>
      </w:pPr>
      <w:r w:rsidRPr="000A0B57">
        <w:rPr>
          <w:b/>
          <w:bCs/>
        </w:rPr>
        <w:lastRenderedPageBreak/>
        <w:t>Does the project involve the construction, retrofit, or change of use of a building structure?</w:t>
      </w:r>
    </w:p>
    <w:p w14:paraId="7CAFC889" w14:textId="52432A93" w:rsidR="00D41939" w:rsidRDefault="00000000" w:rsidP="0015179F">
      <w:sdt>
        <w:sdtPr>
          <w:id w:val="-813107186"/>
          <w14:checkbox>
            <w14:checked w14:val="0"/>
            <w14:checkedState w14:val="2612" w14:font="MS Gothic"/>
            <w14:uncheckedState w14:val="2610" w14:font="MS Gothic"/>
          </w14:checkbox>
        </w:sdtPr>
        <w:sdtContent>
          <w:r w:rsidR="002D73A5">
            <w:rPr>
              <w:rFonts w:ascii="MS Gothic" w:eastAsia="MS Gothic" w:hAnsi="MS Gothic" w:hint="eastAsia"/>
            </w:rPr>
            <w:t>☐</w:t>
          </w:r>
        </w:sdtContent>
      </w:sdt>
      <w:r w:rsidR="00D41939">
        <w:t>Yes</w:t>
      </w:r>
    </w:p>
    <w:p w14:paraId="799C506B" w14:textId="351A552D" w:rsidR="00D41939" w:rsidRDefault="00000000" w:rsidP="0015179F">
      <w:sdt>
        <w:sdtPr>
          <w:id w:val="2081640410"/>
          <w14:checkbox>
            <w14:checked w14:val="0"/>
            <w14:checkedState w14:val="2612" w14:font="MS Gothic"/>
            <w14:uncheckedState w14:val="2610" w14:font="MS Gothic"/>
          </w14:checkbox>
        </w:sdtPr>
        <w:sdtContent>
          <w:r w:rsidR="002D73A5">
            <w:rPr>
              <w:rFonts w:ascii="MS Gothic" w:eastAsia="MS Gothic" w:hAnsi="MS Gothic" w:hint="eastAsia"/>
            </w:rPr>
            <w:t>☐</w:t>
          </w:r>
        </w:sdtContent>
      </w:sdt>
      <w:r w:rsidR="00D41939">
        <w:t>No</w:t>
      </w:r>
    </w:p>
    <w:p w14:paraId="192722B7" w14:textId="77777777" w:rsidR="00D41939" w:rsidRDefault="00D41939" w:rsidP="001163E5"/>
    <w:p w14:paraId="287288E3" w14:textId="2BD8FB67" w:rsidR="001163E5" w:rsidRPr="00473F42" w:rsidRDefault="001163E5" w:rsidP="001163E5">
      <w:pPr>
        <w:rPr>
          <w:sz w:val="20"/>
          <w:szCs w:val="20"/>
        </w:rPr>
      </w:pPr>
      <w:r w:rsidRPr="00473F42">
        <w:rPr>
          <w:sz w:val="20"/>
          <w:szCs w:val="20"/>
        </w:rPr>
        <w:t xml:space="preserve">Projects involving a change of use, retrofit or new construction of a building structure, will be subject to review by provincial and/or municipal building inspectors, and/or the fire marshal’s office (as applicable). Please submit the necessary information (i.e., permits; letters; certificates) to confirm that the project has received all necessary approvals and </w:t>
      </w:r>
      <w:proofErr w:type="gramStart"/>
      <w:r w:rsidRPr="00473F42">
        <w:rPr>
          <w:sz w:val="20"/>
          <w:szCs w:val="20"/>
        </w:rPr>
        <w:t>is in compliance with</w:t>
      </w:r>
      <w:proofErr w:type="gramEnd"/>
      <w:r w:rsidRPr="00473F42">
        <w:rPr>
          <w:sz w:val="20"/>
          <w:szCs w:val="20"/>
        </w:rPr>
        <w:t xml:space="preserve"> building and development related bylaws and regulations, and/or has provincial/municipal authorization, as applicable. Due to the limited time for project completion, projects that do not yet have necessary approvals (i.e., a building permit) will not be considered for the current round </w:t>
      </w:r>
    </w:p>
    <w:p w14:paraId="4CFA342C" w14:textId="1585D101" w:rsidR="001163E5" w:rsidRPr="00473F42" w:rsidRDefault="001163E5" w:rsidP="001163E5">
      <w:pPr>
        <w:rPr>
          <w:sz w:val="20"/>
          <w:szCs w:val="20"/>
        </w:rPr>
      </w:pPr>
      <w:r w:rsidRPr="00473F42">
        <w:rPr>
          <w:sz w:val="20"/>
          <w:szCs w:val="20"/>
        </w:rPr>
        <w:t xml:space="preserve">of applications. </w:t>
      </w:r>
    </w:p>
    <w:p w14:paraId="35B04F4E" w14:textId="7EDE2E98" w:rsidR="001163E5" w:rsidRDefault="001163E5" w:rsidP="001163E5"/>
    <w:p w14:paraId="34BD2E34" w14:textId="77777777" w:rsidR="00D41939" w:rsidRPr="00D41939" w:rsidRDefault="00D41939" w:rsidP="00D41939">
      <w:pPr>
        <w:rPr>
          <w:b/>
          <w:bCs/>
        </w:rPr>
      </w:pPr>
      <w:r w:rsidRPr="00D41939">
        <w:rPr>
          <w:b/>
          <w:bCs/>
        </w:rPr>
        <w:t>Attach the necessary information (</w:t>
      </w:r>
      <w:proofErr w:type="spellStart"/>
      <w:r w:rsidRPr="00D41939">
        <w:rPr>
          <w:b/>
          <w:bCs/>
        </w:rPr>
        <w:t>ie</w:t>
      </w:r>
      <w:proofErr w:type="spellEnd"/>
      <w:r w:rsidRPr="00D41939">
        <w:rPr>
          <w:b/>
          <w:bCs/>
        </w:rPr>
        <w:t xml:space="preserve">, permits, letters, certificates) to demonstrate that the project </w:t>
      </w:r>
      <w:proofErr w:type="gramStart"/>
      <w:r w:rsidRPr="00D41939">
        <w:rPr>
          <w:b/>
          <w:bCs/>
        </w:rPr>
        <w:t>is in compliance with</w:t>
      </w:r>
      <w:proofErr w:type="gramEnd"/>
      <w:r w:rsidRPr="00D41939">
        <w:rPr>
          <w:b/>
          <w:bCs/>
        </w:rPr>
        <w:t xml:space="preserve"> building and development related bylaws or regulations, and/or has provincial/municipal authorization, as applicable.</w:t>
      </w:r>
    </w:p>
    <w:p w14:paraId="58A25ABA" w14:textId="77777777" w:rsidR="00D41939" w:rsidRPr="00D41939" w:rsidRDefault="00D41939" w:rsidP="00D41939">
      <w:pPr>
        <w:rPr>
          <w:sz w:val="20"/>
          <w:szCs w:val="20"/>
        </w:rPr>
      </w:pPr>
      <w:r w:rsidRPr="00D41939">
        <w:rPr>
          <w:sz w:val="20"/>
          <w:szCs w:val="20"/>
        </w:rPr>
        <w:t>Maximum 2 files.</w:t>
      </w:r>
      <w:r w:rsidRPr="00D41939">
        <w:rPr>
          <w:sz w:val="20"/>
          <w:szCs w:val="20"/>
        </w:rPr>
        <w:br/>
        <w:t>1 MB limit.</w:t>
      </w:r>
      <w:r w:rsidRPr="00D41939">
        <w:rPr>
          <w:sz w:val="20"/>
          <w:szCs w:val="20"/>
        </w:rPr>
        <w:br/>
        <w:t xml:space="preserve">Allowed types: gif, jpg, </w:t>
      </w:r>
      <w:proofErr w:type="spellStart"/>
      <w:r w:rsidRPr="00D41939">
        <w:rPr>
          <w:sz w:val="20"/>
          <w:szCs w:val="20"/>
        </w:rPr>
        <w:t>png</w:t>
      </w:r>
      <w:proofErr w:type="spellEnd"/>
      <w:r w:rsidRPr="00D41939">
        <w:rPr>
          <w:sz w:val="20"/>
          <w:szCs w:val="20"/>
        </w:rPr>
        <w:t xml:space="preserve">, txt, rtf, pdf, doc, docx, ppt, pptx, </w:t>
      </w:r>
      <w:proofErr w:type="spellStart"/>
      <w:r w:rsidRPr="00D41939">
        <w:rPr>
          <w:sz w:val="20"/>
          <w:szCs w:val="20"/>
        </w:rPr>
        <w:t>xls</w:t>
      </w:r>
      <w:proofErr w:type="spellEnd"/>
      <w:r w:rsidRPr="00D41939">
        <w:rPr>
          <w:sz w:val="20"/>
          <w:szCs w:val="20"/>
        </w:rPr>
        <w:t>, xlsx.</w:t>
      </w:r>
    </w:p>
    <w:p w14:paraId="2CAE6F7C" w14:textId="49F1760D" w:rsidR="00D41939" w:rsidRDefault="00D41939" w:rsidP="001163E5"/>
    <w:p w14:paraId="4F4AA8C3" w14:textId="77777777" w:rsidR="00F27253" w:rsidRDefault="00F27253" w:rsidP="001163E5"/>
    <w:tbl>
      <w:tblPr>
        <w:tblStyle w:val="TableGrid"/>
        <w:tblW w:w="0" w:type="auto"/>
        <w:shd w:val="clear" w:color="auto" w:fill="D9D9D9" w:themeFill="background1" w:themeFillShade="D9"/>
        <w:tblLook w:val="04A0" w:firstRow="1" w:lastRow="0" w:firstColumn="1" w:lastColumn="0" w:noHBand="0" w:noVBand="1"/>
      </w:tblPr>
      <w:tblGrid>
        <w:gridCol w:w="9350"/>
      </w:tblGrid>
      <w:tr w:rsidR="00F27253" w14:paraId="06C2D308" w14:textId="77777777" w:rsidTr="00F27253">
        <w:tc>
          <w:tcPr>
            <w:tcW w:w="9350" w:type="dxa"/>
            <w:shd w:val="clear" w:color="auto" w:fill="D9D9D9" w:themeFill="background1" w:themeFillShade="D9"/>
          </w:tcPr>
          <w:p w14:paraId="65123687" w14:textId="6AE5001A" w:rsidR="00F27253" w:rsidRPr="00F27253" w:rsidRDefault="00F27253" w:rsidP="001163E5">
            <w:pPr>
              <w:rPr>
                <w:sz w:val="28"/>
                <w:szCs w:val="28"/>
              </w:rPr>
            </w:pPr>
            <w:r w:rsidRPr="00F27253">
              <w:rPr>
                <w:sz w:val="28"/>
                <w:szCs w:val="28"/>
              </w:rPr>
              <w:t>3. Project Objectives</w:t>
            </w:r>
          </w:p>
        </w:tc>
      </w:tr>
    </w:tbl>
    <w:p w14:paraId="3A4FD97F" w14:textId="77777777" w:rsidR="00F27253" w:rsidRDefault="00F27253" w:rsidP="001163E5"/>
    <w:p w14:paraId="54F1F53B" w14:textId="77777777" w:rsidR="00D41939" w:rsidRPr="006F1BCF" w:rsidRDefault="00D41939" w:rsidP="00D41939">
      <w:pPr>
        <w:rPr>
          <w:b/>
          <w:bCs/>
        </w:rPr>
      </w:pPr>
      <w:r w:rsidRPr="006F1BCF">
        <w:rPr>
          <w:b/>
          <w:bCs/>
        </w:rPr>
        <w:t>Select a category for your type of project:</w:t>
      </w:r>
    </w:p>
    <w:p w14:paraId="6159CE4B" w14:textId="77777777" w:rsidR="00D41939" w:rsidRPr="004311AF" w:rsidRDefault="00D41939" w:rsidP="00D41939">
      <w:pPr>
        <w:rPr>
          <w:sz w:val="20"/>
          <w:szCs w:val="20"/>
        </w:rPr>
      </w:pPr>
      <w:r w:rsidRPr="004311AF">
        <w:rPr>
          <w:sz w:val="20"/>
          <w:szCs w:val="20"/>
        </w:rPr>
        <w:t>Check all that apply.</w:t>
      </w:r>
    </w:p>
    <w:p w14:paraId="5FBA097E" w14:textId="19238C85" w:rsidR="00D41939" w:rsidRDefault="00000000" w:rsidP="004311AF">
      <w:sdt>
        <w:sdtPr>
          <w:id w:val="274993656"/>
          <w14:checkbox>
            <w14:checked w14:val="0"/>
            <w14:checkedState w14:val="2612" w14:font="MS Gothic"/>
            <w14:uncheckedState w14:val="2610" w14:font="MS Gothic"/>
          </w14:checkbox>
        </w:sdtPr>
        <w:sdtContent>
          <w:r w:rsidR="00636A43">
            <w:rPr>
              <w:rFonts w:ascii="MS Gothic" w:eastAsia="MS Gothic" w:hAnsi="MS Gothic" w:hint="eastAsia"/>
            </w:rPr>
            <w:t>☐</w:t>
          </w:r>
        </w:sdtContent>
      </w:sdt>
      <w:r w:rsidR="00D41939">
        <w:t>Mitigation (Refers to projects that will contribute to a reduction in greenhouse gas emissions and/or the removal of greenhouse gas emissions from the atmosphere.)</w:t>
      </w:r>
      <w:r w:rsidR="00F27253">
        <w:t xml:space="preserve"> – </w:t>
      </w:r>
      <w:r w:rsidR="00F27253" w:rsidRPr="00F27253">
        <w:rPr>
          <w:i/>
          <w:iCs/>
        </w:rPr>
        <w:t>complete 3.1</w:t>
      </w:r>
    </w:p>
    <w:p w14:paraId="27C84572" w14:textId="077273D1" w:rsidR="00D41939" w:rsidRDefault="00000000" w:rsidP="004311AF">
      <w:sdt>
        <w:sdtPr>
          <w:id w:val="-144977366"/>
          <w14:checkbox>
            <w14:checked w14:val="0"/>
            <w14:checkedState w14:val="2612" w14:font="MS Gothic"/>
            <w14:uncheckedState w14:val="2610" w14:font="MS Gothic"/>
          </w14:checkbox>
        </w:sdtPr>
        <w:sdtContent>
          <w:r w:rsidR="002D73A5">
            <w:rPr>
              <w:rFonts w:ascii="MS Gothic" w:eastAsia="MS Gothic" w:hAnsi="MS Gothic" w:hint="eastAsia"/>
            </w:rPr>
            <w:t>☐</w:t>
          </w:r>
        </w:sdtContent>
      </w:sdt>
      <w:r w:rsidR="00D41939">
        <w:t xml:space="preserve">Adaptation (Refers to building capacity and </w:t>
      </w:r>
      <w:proofErr w:type="gramStart"/>
      <w:r w:rsidR="00D41939">
        <w:t>resilience, and</w:t>
      </w:r>
      <w:proofErr w:type="gramEnd"/>
      <w:r w:rsidR="00D41939">
        <w:t xml:space="preserve"> being better prepared for the impacts of a changing climate.)</w:t>
      </w:r>
      <w:r w:rsidR="00F27253">
        <w:t xml:space="preserve"> – </w:t>
      </w:r>
      <w:r w:rsidR="00F27253" w:rsidRPr="00F27253">
        <w:rPr>
          <w:i/>
          <w:iCs/>
        </w:rPr>
        <w:t>complete 3.2</w:t>
      </w:r>
    </w:p>
    <w:p w14:paraId="6BE43237" w14:textId="5050E85B" w:rsidR="00D41939" w:rsidRPr="00F27253" w:rsidRDefault="00F27253" w:rsidP="001163E5">
      <w:pPr>
        <w:rPr>
          <w:i/>
          <w:iCs/>
        </w:rPr>
      </w:pPr>
      <w:r w:rsidRPr="00F27253">
        <w:rPr>
          <w:i/>
          <w:iCs/>
        </w:rPr>
        <w:t xml:space="preserve">For both mitigation and adaptation projects, complete 3.3 </w:t>
      </w:r>
    </w:p>
    <w:p w14:paraId="1D379A2D" w14:textId="77777777" w:rsidR="00323DAC" w:rsidRDefault="00323DAC" w:rsidP="001163E5"/>
    <w:tbl>
      <w:tblPr>
        <w:tblStyle w:val="TableGrid"/>
        <w:tblW w:w="0" w:type="auto"/>
        <w:tblLook w:val="04A0" w:firstRow="1" w:lastRow="0" w:firstColumn="1" w:lastColumn="0" w:noHBand="0" w:noVBand="1"/>
      </w:tblPr>
      <w:tblGrid>
        <w:gridCol w:w="9350"/>
      </w:tblGrid>
      <w:tr w:rsidR="006F1BCF" w14:paraId="5EC5B530" w14:textId="77777777" w:rsidTr="006F1BCF">
        <w:tc>
          <w:tcPr>
            <w:tcW w:w="9350" w:type="dxa"/>
            <w:shd w:val="clear" w:color="auto" w:fill="D9D9D9" w:themeFill="background1" w:themeFillShade="D9"/>
          </w:tcPr>
          <w:p w14:paraId="6BD829BA" w14:textId="4F467E2B" w:rsidR="006F1BCF" w:rsidRPr="006F1BCF" w:rsidRDefault="00F27253" w:rsidP="006F1BCF">
            <w:pPr>
              <w:rPr>
                <w:sz w:val="28"/>
                <w:szCs w:val="28"/>
              </w:rPr>
            </w:pPr>
            <w:r>
              <w:rPr>
                <w:sz w:val="28"/>
                <w:szCs w:val="28"/>
              </w:rPr>
              <w:t xml:space="preserve">3.1 </w:t>
            </w:r>
            <w:r w:rsidR="006F1BCF" w:rsidRPr="006F1BCF">
              <w:rPr>
                <w:sz w:val="28"/>
                <w:szCs w:val="28"/>
              </w:rPr>
              <w:t>Project Objectives: Mitigation Projects</w:t>
            </w:r>
          </w:p>
        </w:tc>
      </w:tr>
    </w:tbl>
    <w:p w14:paraId="30B3B705" w14:textId="77777777" w:rsidR="006F1BCF" w:rsidRDefault="006F1BCF" w:rsidP="001163E5"/>
    <w:p w14:paraId="00838E9C" w14:textId="77777777" w:rsidR="00403DED" w:rsidRPr="00403DED" w:rsidRDefault="00403DED" w:rsidP="00403DED">
      <w:r w:rsidRPr="00403DED">
        <w:t>For </w:t>
      </w:r>
      <w:r w:rsidRPr="00403DED">
        <w:rPr>
          <w:b/>
          <w:bCs/>
        </w:rPr>
        <w:t>mitigation projects</w:t>
      </w:r>
      <w:r w:rsidRPr="00403DED">
        <w:t>, identify which of the six pillars of the </w:t>
      </w:r>
      <w:r w:rsidRPr="00403DED">
        <w:rPr>
          <w:b/>
          <w:bCs/>
        </w:rPr>
        <w:t>Climate Change 2040 Net Zero Framework</w:t>
      </w:r>
      <w:r w:rsidRPr="00403DED">
        <w:t> your project aligns with (pillars listed below). For each applicable pillar, describe how the project will contribute to meeting the provincial goals and objectives. Many projects will align with more than one objective - describe all that are applicable to your project.</w:t>
      </w:r>
    </w:p>
    <w:p w14:paraId="5202BA1B" w14:textId="77777777" w:rsidR="00403DED" w:rsidRPr="00403DED" w:rsidRDefault="00403DED" w:rsidP="00403DED">
      <w:pPr>
        <w:numPr>
          <w:ilvl w:val="0"/>
          <w:numId w:val="3"/>
        </w:numPr>
      </w:pPr>
      <w:r w:rsidRPr="00403DED">
        <w:t>Transform the Way People and Goods Move </w:t>
      </w:r>
    </w:p>
    <w:p w14:paraId="4DAA89EE" w14:textId="77777777" w:rsidR="00403DED" w:rsidRPr="00403DED" w:rsidRDefault="00403DED" w:rsidP="00403DED">
      <w:pPr>
        <w:numPr>
          <w:ilvl w:val="0"/>
          <w:numId w:val="3"/>
        </w:numPr>
      </w:pPr>
      <w:r w:rsidRPr="00403DED">
        <w:t>Transition to Efficient and Cleaner Buildings </w:t>
      </w:r>
    </w:p>
    <w:p w14:paraId="227A58E3" w14:textId="77777777" w:rsidR="00403DED" w:rsidRPr="00403DED" w:rsidRDefault="00403DED" w:rsidP="00403DED">
      <w:pPr>
        <w:numPr>
          <w:ilvl w:val="0"/>
          <w:numId w:val="3"/>
        </w:numPr>
      </w:pPr>
      <w:r w:rsidRPr="00403DED">
        <w:t>Shape Agriculture for PEI’s Transition to Net Zero </w:t>
      </w:r>
    </w:p>
    <w:p w14:paraId="4AB0C5BF" w14:textId="77777777" w:rsidR="00403DED" w:rsidRPr="00403DED" w:rsidRDefault="00403DED" w:rsidP="00403DED">
      <w:pPr>
        <w:numPr>
          <w:ilvl w:val="0"/>
          <w:numId w:val="3"/>
        </w:numPr>
      </w:pPr>
      <w:r w:rsidRPr="00403DED">
        <w:t xml:space="preserve">Remove Carbon Through Forestry, </w:t>
      </w:r>
      <w:proofErr w:type="gramStart"/>
      <w:r w:rsidRPr="00403DED">
        <w:t>Technologies</w:t>
      </w:r>
      <w:proofErr w:type="gramEnd"/>
      <w:r w:rsidRPr="00403DED">
        <w:t xml:space="preserve"> and Emerging Opportunities </w:t>
      </w:r>
    </w:p>
    <w:p w14:paraId="7A9EFC96" w14:textId="77777777" w:rsidR="00403DED" w:rsidRPr="00403DED" w:rsidRDefault="00403DED" w:rsidP="00403DED">
      <w:pPr>
        <w:numPr>
          <w:ilvl w:val="0"/>
          <w:numId w:val="3"/>
        </w:numPr>
      </w:pPr>
      <w:r w:rsidRPr="00403DED">
        <w:t>Create a Clean Industry and Waste Advantage </w:t>
      </w:r>
    </w:p>
    <w:p w14:paraId="404CFC48" w14:textId="77777777" w:rsidR="00403DED" w:rsidRPr="00403DED" w:rsidRDefault="00403DED" w:rsidP="00403DED">
      <w:pPr>
        <w:numPr>
          <w:ilvl w:val="0"/>
          <w:numId w:val="3"/>
        </w:numPr>
      </w:pPr>
      <w:r w:rsidRPr="00403DED">
        <w:t>Inspire Transformational Change through Leadership and Engagement</w:t>
      </w:r>
    </w:p>
    <w:p w14:paraId="26968D48" w14:textId="77777777" w:rsidR="006F1BCF" w:rsidRDefault="006F1BCF" w:rsidP="00403DED"/>
    <w:p w14:paraId="48D2B9D4" w14:textId="2546C23E" w:rsidR="00403DED" w:rsidRPr="00403DED" w:rsidRDefault="00403DED" w:rsidP="00403DED">
      <w:pPr>
        <w:rPr>
          <w:sz w:val="20"/>
          <w:szCs w:val="20"/>
        </w:rPr>
      </w:pPr>
      <w:r w:rsidRPr="00403DED">
        <w:rPr>
          <w:sz w:val="20"/>
          <w:szCs w:val="20"/>
        </w:rPr>
        <w:t>Maximum 250 words per objective.</w:t>
      </w:r>
    </w:p>
    <w:tbl>
      <w:tblPr>
        <w:tblStyle w:val="TableGrid"/>
        <w:tblW w:w="0" w:type="auto"/>
        <w:tblLook w:val="04A0" w:firstRow="1" w:lastRow="0" w:firstColumn="1" w:lastColumn="0" w:noHBand="0" w:noVBand="1"/>
      </w:tblPr>
      <w:tblGrid>
        <w:gridCol w:w="9350"/>
      </w:tblGrid>
      <w:tr w:rsidR="00403DED" w14:paraId="538ECEF9" w14:textId="77777777" w:rsidTr="00403DED">
        <w:tc>
          <w:tcPr>
            <w:tcW w:w="9350" w:type="dxa"/>
          </w:tcPr>
          <w:sdt>
            <w:sdtPr>
              <w:id w:val="-428115340"/>
              <w:placeholder>
                <w:docPart w:val="C8FFC2682A7546EF98E16A90560BA3B8"/>
              </w:placeholder>
              <w:showingPlcHdr/>
            </w:sdtPr>
            <w:sdtContent>
              <w:p w14:paraId="448F9689" w14:textId="6CD4A8FC" w:rsidR="00403DED" w:rsidRDefault="000C7E04" w:rsidP="001163E5">
                <w:r w:rsidRPr="00141621">
                  <w:rPr>
                    <w:rStyle w:val="PlaceholderText"/>
                  </w:rPr>
                  <w:t>Click or tap here to enter text.</w:t>
                </w:r>
              </w:p>
            </w:sdtContent>
          </w:sdt>
        </w:tc>
      </w:tr>
    </w:tbl>
    <w:p w14:paraId="683C8980" w14:textId="7573EB4F" w:rsidR="00D41939" w:rsidRDefault="00D41939" w:rsidP="001163E5"/>
    <w:p w14:paraId="4EFA00C2" w14:textId="77777777" w:rsidR="00403DED" w:rsidRPr="00403DED" w:rsidRDefault="00403DED" w:rsidP="00403DED">
      <w:pPr>
        <w:rPr>
          <w:b/>
          <w:bCs/>
        </w:rPr>
      </w:pPr>
      <w:r w:rsidRPr="00403DED">
        <w:rPr>
          <w:b/>
          <w:bCs/>
        </w:rPr>
        <w:t>Describe how the project fills a need or gap in current programs and services, and if applicable the potential consequences of inaction (</w:t>
      </w:r>
      <w:proofErr w:type="spellStart"/>
      <w:r w:rsidRPr="00403DED">
        <w:rPr>
          <w:b/>
          <w:bCs/>
        </w:rPr>
        <w:t>ie</w:t>
      </w:r>
      <w:proofErr w:type="spellEnd"/>
      <w:r w:rsidRPr="00403DED">
        <w:rPr>
          <w:b/>
          <w:bCs/>
        </w:rPr>
        <w:t>, what will or could happen if this action is not taken?).</w:t>
      </w:r>
    </w:p>
    <w:p w14:paraId="67FC032B" w14:textId="77777777" w:rsidR="00403DED" w:rsidRPr="00403DED" w:rsidRDefault="00403DED" w:rsidP="00403DED">
      <w:pPr>
        <w:rPr>
          <w:sz w:val="20"/>
          <w:szCs w:val="20"/>
        </w:rPr>
      </w:pPr>
      <w:r w:rsidRPr="00403DED">
        <w:rPr>
          <w:sz w:val="20"/>
          <w:szCs w:val="20"/>
        </w:rPr>
        <w:lastRenderedPageBreak/>
        <w:t>Maximum 250 words.</w:t>
      </w:r>
    </w:p>
    <w:tbl>
      <w:tblPr>
        <w:tblStyle w:val="TableGrid"/>
        <w:tblW w:w="0" w:type="auto"/>
        <w:tblLook w:val="04A0" w:firstRow="1" w:lastRow="0" w:firstColumn="1" w:lastColumn="0" w:noHBand="0" w:noVBand="1"/>
      </w:tblPr>
      <w:tblGrid>
        <w:gridCol w:w="9350"/>
      </w:tblGrid>
      <w:tr w:rsidR="00403DED" w14:paraId="3CB8FE76" w14:textId="77777777" w:rsidTr="00403DED">
        <w:tc>
          <w:tcPr>
            <w:tcW w:w="9350" w:type="dxa"/>
          </w:tcPr>
          <w:sdt>
            <w:sdtPr>
              <w:id w:val="-833305652"/>
              <w:placeholder>
                <w:docPart w:val="9629E156193A41E1B64CA2CC07B31120"/>
              </w:placeholder>
              <w:showingPlcHdr/>
            </w:sdtPr>
            <w:sdtContent>
              <w:p w14:paraId="09CA9B6B" w14:textId="3563CB73" w:rsidR="000C7E04" w:rsidRDefault="000C7E04" w:rsidP="001163E5">
                <w:r w:rsidRPr="00141621">
                  <w:rPr>
                    <w:rStyle w:val="PlaceholderText"/>
                  </w:rPr>
                  <w:t>Click or tap here to enter text.</w:t>
                </w:r>
              </w:p>
            </w:sdtContent>
          </w:sdt>
        </w:tc>
      </w:tr>
    </w:tbl>
    <w:p w14:paraId="7B17208B" w14:textId="41487599" w:rsidR="00D41939" w:rsidRDefault="00D41939" w:rsidP="001163E5"/>
    <w:p w14:paraId="40BF9B6B" w14:textId="77777777" w:rsidR="00403DED" w:rsidRPr="006172AB" w:rsidRDefault="00403DED" w:rsidP="00403DED">
      <w:pPr>
        <w:rPr>
          <w:b/>
          <w:bCs/>
        </w:rPr>
      </w:pPr>
      <w:r w:rsidRPr="006172AB">
        <w:rPr>
          <w:b/>
          <w:bCs/>
        </w:rPr>
        <w:t>Describe how you will determine if the project has been successful.</w:t>
      </w:r>
    </w:p>
    <w:p w14:paraId="6126876B" w14:textId="3763A4C9" w:rsidR="00D41939" w:rsidRPr="006F1BCF" w:rsidRDefault="00403DED" w:rsidP="00403DED">
      <w:pPr>
        <w:rPr>
          <w:sz w:val="20"/>
          <w:szCs w:val="20"/>
        </w:rPr>
      </w:pPr>
      <w:r w:rsidRPr="006F1BCF">
        <w:rPr>
          <w:sz w:val="20"/>
          <w:szCs w:val="20"/>
        </w:rPr>
        <w:t>Maximum 250 words.</w:t>
      </w:r>
    </w:p>
    <w:tbl>
      <w:tblPr>
        <w:tblStyle w:val="TableGrid"/>
        <w:tblW w:w="0" w:type="auto"/>
        <w:tblLook w:val="04A0" w:firstRow="1" w:lastRow="0" w:firstColumn="1" w:lastColumn="0" w:noHBand="0" w:noVBand="1"/>
      </w:tblPr>
      <w:tblGrid>
        <w:gridCol w:w="9350"/>
      </w:tblGrid>
      <w:tr w:rsidR="00403DED" w14:paraId="0F04493A" w14:textId="77777777" w:rsidTr="00403DED">
        <w:tc>
          <w:tcPr>
            <w:tcW w:w="9350" w:type="dxa"/>
          </w:tcPr>
          <w:sdt>
            <w:sdtPr>
              <w:id w:val="-1518302180"/>
              <w:placeholder>
                <w:docPart w:val="BF70F966F6F6457F8E42D42161696C3D"/>
              </w:placeholder>
              <w:showingPlcHdr/>
            </w:sdtPr>
            <w:sdtContent>
              <w:p w14:paraId="40762207" w14:textId="5080D703" w:rsidR="00403DED" w:rsidRDefault="000C7E04" w:rsidP="00403DED">
                <w:r w:rsidRPr="00141621">
                  <w:rPr>
                    <w:rStyle w:val="PlaceholderText"/>
                  </w:rPr>
                  <w:t>Click or tap here to enter text.</w:t>
                </w:r>
              </w:p>
            </w:sdtContent>
          </w:sdt>
        </w:tc>
      </w:tr>
    </w:tbl>
    <w:p w14:paraId="04B58D16" w14:textId="5003713B" w:rsidR="002D73A5" w:rsidRDefault="002D73A5" w:rsidP="00403DED"/>
    <w:p w14:paraId="2F1BBAE7" w14:textId="79C57EEE" w:rsidR="002F7E40" w:rsidRDefault="002F7E40"/>
    <w:tbl>
      <w:tblPr>
        <w:tblStyle w:val="TableGrid"/>
        <w:tblW w:w="0" w:type="auto"/>
        <w:shd w:val="clear" w:color="auto" w:fill="D9D9D9" w:themeFill="background1" w:themeFillShade="D9"/>
        <w:tblLook w:val="04A0" w:firstRow="1" w:lastRow="0" w:firstColumn="1" w:lastColumn="0" w:noHBand="0" w:noVBand="1"/>
      </w:tblPr>
      <w:tblGrid>
        <w:gridCol w:w="9350"/>
      </w:tblGrid>
      <w:tr w:rsidR="006F1BCF" w14:paraId="02B5A00F" w14:textId="77777777" w:rsidTr="006F1BCF">
        <w:tc>
          <w:tcPr>
            <w:tcW w:w="9350" w:type="dxa"/>
            <w:shd w:val="clear" w:color="auto" w:fill="D9D9D9" w:themeFill="background1" w:themeFillShade="D9"/>
          </w:tcPr>
          <w:p w14:paraId="41700D28" w14:textId="6951FB3E" w:rsidR="006F1BCF" w:rsidRPr="006F1BCF" w:rsidRDefault="00F27253" w:rsidP="006F1BCF">
            <w:pPr>
              <w:rPr>
                <w:sz w:val="28"/>
                <w:szCs w:val="28"/>
              </w:rPr>
            </w:pPr>
            <w:r>
              <w:rPr>
                <w:sz w:val="28"/>
                <w:szCs w:val="28"/>
              </w:rPr>
              <w:t xml:space="preserve">3.2 </w:t>
            </w:r>
            <w:r w:rsidR="006F1BCF" w:rsidRPr="006F1BCF">
              <w:rPr>
                <w:sz w:val="28"/>
                <w:szCs w:val="28"/>
              </w:rPr>
              <w:t>Project Objectives: Adaptation Projects</w:t>
            </w:r>
          </w:p>
        </w:tc>
      </w:tr>
    </w:tbl>
    <w:p w14:paraId="478EBB9E" w14:textId="77777777" w:rsidR="006F1BCF" w:rsidRDefault="006F1BCF" w:rsidP="001163E5"/>
    <w:p w14:paraId="735CDAA8" w14:textId="77777777" w:rsidR="00403DED" w:rsidRPr="00403DED" w:rsidRDefault="00403DED" w:rsidP="00403DED">
      <w:r w:rsidRPr="00403DED">
        <w:t>For </w:t>
      </w:r>
      <w:r w:rsidRPr="00403DED">
        <w:rPr>
          <w:b/>
          <w:bCs/>
        </w:rPr>
        <w:t>adaptation projects</w:t>
      </w:r>
      <w:r w:rsidRPr="00403DED">
        <w:t>, identify which of the six themes of Building Resilience: Climate Adaptation Plan your project aligns with (themes listed below). For each applicable theme, describe how the project will contribute to meeting the provincial goals and objectives. Many projects will align with more than one objective - describe all that are applicable to your project. </w:t>
      </w:r>
    </w:p>
    <w:p w14:paraId="4C3D5A37" w14:textId="77777777" w:rsidR="00403DED" w:rsidRPr="00403DED" w:rsidRDefault="00403DED" w:rsidP="00403DED">
      <w:pPr>
        <w:numPr>
          <w:ilvl w:val="0"/>
          <w:numId w:val="4"/>
        </w:numPr>
      </w:pPr>
      <w:r w:rsidRPr="00403DED">
        <w:t>Disaster Resilience and Response </w:t>
      </w:r>
    </w:p>
    <w:p w14:paraId="68BABB22" w14:textId="77777777" w:rsidR="00403DED" w:rsidRPr="00403DED" w:rsidRDefault="00403DED" w:rsidP="00403DED">
      <w:pPr>
        <w:numPr>
          <w:ilvl w:val="0"/>
          <w:numId w:val="4"/>
        </w:numPr>
      </w:pPr>
      <w:r w:rsidRPr="00403DED">
        <w:t>Resilient Communities </w:t>
      </w:r>
    </w:p>
    <w:p w14:paraId="5EA9E84F" w14:textId="77777777" w:rsidR="00403DED" w:rsidRPr="00403DED" w:rsidRDefault="00403DED" w:rsidP="00403DED">
      <w:pPr>
        <w:numPr>
          <w:ilvl w:val="0"/>
          <w:numId w:val="4"/>
        </w:numPr>
      </w:pPr>
      <w:r w:rsidRPr="00403DED">
        <w:t>Climate-Ready Industries </w:t>
      </w:r>
    </w:p>
    <w:p w14:paraId="3741FA30" w14:textId="77777777" w:rsidR="00403DED" w:rsidRPr="00403DED" w:rsidRDefault="00403DED" w:rsidP="00403DED">
      <w:pPr>
        <w:numPr>
          <w:ilvl w:val="0"/>
          <w:numId w:val="4"/>
        </w:numPr>
      </w:pPr>
      <w:r w:rsidRPr="00403DED">
        <w:t>Mental Health and Well-being </w:t>
      </w:r>
    </w:p>
    <w:p w14:paraId="7927D4F5" w14:textId="77777777" w:rsidR="00403DED" w:rsidRPr="00403DED" w:rsidRDefault="00403DED" w:rsidP="00403DED">
      <w:pPr>
        <w:numPr>
          <w:ilvl w:val="0"/>
          <w:numId w:val="4"/>
        </w:numPr>
      </w:pPr>
      <w:r w:rsidRPr="00403DED">
        <w:t>Natural Habitat and Biodiversity </w:t>
      </w:r>
    </w:p>
    <w:p w14:paraId="0821ACD3" w14:textId="77777777" w:rsidR="00403DED" w:rsidRPr="00403DED" w:rsidRDefault="00403DED" w:rsidP="00403DED">
      <w:pPr>
        <w:numPr>
          <w:ilvl w:val="0"/>
          <w:numId w:val="4"/>
        </w:numPr>
      </w:pPr>
      <w:r w:rsidRPr="00403DED">
        <w:t>Knowledge and Capacity</w:t>
      </w:r>
    </w:p>
    <w:p w14:paraId="3BFC537D" w14:textId="77777777" w:rsidR="00F27253" w:rsidRDefault="00F27253" w:rsidP="00403DED">
      <w:pPr>
        <w:rPr>
          <w:sz w:val="20"/>
          <w:szCs w:val="20"/>
        </w:rPr>
      </w:pPr>
    </w:p>
    <w:p w14:paraId="20451F5A" w14:textId="09206CD8" w:rsidR="00403DED" w:rsidRPr="00403DED" w:rsidRDefault="00403DED" w:rsidP="00403DED">
      <w:pPr>
        <w:rPr>
          <w:sz w:val="20"/>
          <w:szCs w:val="20"/>
        </w:rPr>
      </w:pPr>
      <w:r w:rsidRPr="00403DED">
        <w:rPr>
          <w:sz w:val="20"/>
          <w:szCs w:val="20"/>
        </w:rPr>
        <w:t>Maximum 250 words per objective.</w:t>
      </w:r>
    </w:p>
    <w:tbl>
      <w:tblPr>
        <w:tblStyle w:val="TableGrid"/>
        <w:tblW w:w="0" w:type="auto"/>
        <w:tblLook w:val="04A0" w:firstRow="1" w:lastRow="0" w:firstColumn="1" w:lastColumn="0" w:noHBand="0" w:noVBand="1"/>
      </w:tblPr>
      <w:tblGrid>
        <w:gridCol w:w="9350"/>
      </w:tblGrid>
      <w:tr w:rsidR="00403DED" w14:paraId="44D633B5" w14:textId="77777777" w:rsidTr="00403DED">
        <w:tc>
          <w:tcPr>
            <w:tcW w:w="9350" w:type="dxa"/>
          </w:tcPr>
          <w:sdt>
            <w:sdtPr>
              <w:id w:val="-669174928"/>
              <w:placeholder>
                <w:docPart w:val="F5322916C8E24630B929D76818177C7C"/>
              </w:placeholder>
              <w:showingPlcHdr/>
            </w:sdtPr>
            <w:sdtContent>
              <w:p w14:paraId="72265D4C" w14:textId="792280D1" w:rsidR="00403DED" w:rsidRDefault="000C7E04" w:rsidP="001163E5">
                <w:r w:rsidRPr="00141621">
                  <w:rPr>
                    <w:rStyle w:val="PlaceholderText"/>
                  </w:rPr>
                  <w:t>Click or tap here to enter text.</w:t>
                </w:r>
              </w:p>
            </w:sdtContent>
          </w:sdt>
        </w:tc>
      </w:tr>
    </w:tbl>
    <w:p w14:paraId="28E21ADE" w14:textId="1BD92B55" w:rsidR="00403DED" w:rsidRDefault="00403DED" w:rsidP="001163E5"/>
    <w:p w14:paraId="6FBCCE31" w14:textId="77777777" w:rsidR="00403DED" w:rsidRPr="00403DED" w:rsidRDefault="00403DED" w:rsidP="00403DED">
      <w:pPr>
        <w:rPr>
          <w:b/>
          <w:bCs/>
        </w:rPr>
      </w:pPr>
      <w:r w:rsidRPr="00403DED">
        <w:rPr>
          <w:b/>
          <w:bCs/>
        </w:rPr>
        <w:t>Describe how the project fills a need or gap in current programs and services, and if applicable the potential consequences of inaction (</w:t>
      </w:r>
      <w:proofErr w:type="spellStart"/>
      <w:r w:rsidRPr="00403DED">
        <w:rPr>
          <w:b/>
          <w:bCs/>
        </w:rPr>
        <w:t>ie</w:t>
      </w:r>
      <w:proofErr w:type="spellEnd"/>
      <w:r w:rsidRPr="00403DED">
        <w:rPr>
          <w:b/>
          <w:bCs/>
        </w:rPr>
        <w:t>, what will or could happen if this action is not taken?).</w:t>
      </w:r>
    </w:p>
    <w:p w14:paraId="393F2277" w14:textId="77777777" w:rsidR="00403DED" w:rsidRPr="00403DED" w:rsidRDefault="00403DED" w:rsidP="00403DED">
      <w:pPr>
        <w:rPr>
          <w:sz w:val="20"/>
          <w:szCs w:val="20"/>
        </w:rPr>
      </w:pPr>
      <w:r w:rsidRPr="00403DED">
        <w:rPr>
          <w:sz w:val="20"/>
          <w:szCs w:val="20"/>
        </w:rPr>
        <w:t>Maximum 250 words.</w:t>
      </w:r>
    </w:p>
    <w:tbl>
      <w:tblPr>
        <w:tblStyle w:val="TableGrid"/>
        <w:tblW w:w="0" w:type="auto"/>
        <w:tblLook w:val="04A0" w:firstRow="1" w:lastRow="0" w:firstColumn="1" w:lastColumn="0" w:noHBand="0" w:noVBand="1"/>
      </w:tblPr>
      <w:tblGrid>
        <w:gridCol w:w="9350"/>
      </w:tblGrid>
      <w:tr w:rsidR="00403DED" w14:paraId="7756031D" w14:textId="77777777" w:rsidTr="00403DED">
        <w:tc>
          <w:tcPr>
            <w:tcW w:w="9350" w:type="dxa"/>
          </w:tcPr>
          <w:sdt>
            <w:sdtPr>
              <w:id w:val="381833669"/>
              <w:placeholder>
                <w:docPart w:val="CAA41B0EB3284C939B4BA0C162D3A145"/>
              </w:placeholder>
              <w:showingPlcHdr/>
            </w:sdtPr>
            <w:sdtContent>
              <w:p w14:paraId="4411BB94" w14:textId="3BB4D547" w:rsidR="00403DED" w:rsidRDefault="000C7E04" w:rsidP="001163E5">
                <w:r w:rsidRPr="00141621">
                  <w:rPr>
                    <w:rStyle w:val="PlaceholderText"/>
                  </w:rPr>
                  <w:t>Click or tap here to enter text.</w:t>
                </w:r>
              </w:p>
            </w:sdtContent>
          </w:sdt>
        </w:tc>
      </w:tr>
    </w:tbl>
    <w:p w14:paraId="75600DC7" w14:textId="77777777" w:rsidR="00403DED" w:rsidRDefault="00403DED" w:rsidP="001163E5"/>
    <w:p w14:paraId="7CEC3781" w14:textId="77777777" w:rsidR="00403DED" w:rsidRPr="006172AB" w:rsidRDefault="00403DED" w:rsidP="00403DED">
      <w:pPr>
        <w:rPr>
          <w:b/>
          <w:bCs/>
        </w:rPr>
      </w:pPr>
      <w:r w:rsidRPr="006172AB">
        <w:rPr>
          <w:b/>
          <w:bCs/>
        </w:rPr>
        <w:t>Describe how you will determine if the project has been successful.</w:t>
      </w:r>
    </w:p>
    <w:p w14:paraId="57BA840C" w14:textId="73D46608" w:rsidR="00403DED" w:rsidRDefault="00403DED" w:rsidP="00403DED">
      <w:pPr>
        <w:rPr>
          <w:sz w:val="20"/>
          <w:szCs w:val="20"/>
        </w:rPr>
      </w:pPr>
      <w:r w:rsidRPr="006F1BCF">
        <w:rPr>
          <w:sz w:val="20"/>
          <w:szCs w:val="20"/>
        </w:rPr>
        <w:t>Maximum 250 words.</w:t>
      </w:r>
    </w:p>
    <w:tbl>
      <w:tblPr>
        <w:tblStyle w:val="TableGrid"/>
        <w:tblW w:w="0" w:type="auto"/>
        <w:tblLook w:val="04A0" w:firstRow="1" w:lastRow="0" w:firstColumn="1" w:lastColumn="0" w:noHBand="0" w:noVBand="1"/>
      </w:tblPr>
      <w:tblGrid>
        <w:gridCol w:w="9350"/>
      </w:tblGrid>
      <w:tr w:rsidR="00403DED" w14:paraId="171CD057" w14:textId="77777777" w:rsidTr="00403DED">
        <w:tc>
          <w:tcPr>
            <w:tcW w:w="9350" w:type="dxa"/>
          </w:tcPr>
          <w:sdt>
            <w:sdtPr>
              <w:id w:val="-55090925"/>
              <w:placeholder>
                <w:docPart w:val="6AFE2D424BE143A6B79E28CC5D6DF164"/>
              </w:placeholder>
              <w:showingPlcHdr/>
            </w:sdtPr>
            <w:sdtContent>
              <w:p w14:paraId="0F464DA1" w14:textId="2366C84E" w:rsidR="00403DED" w:rsidRDefault="000C7E04" w:rsidP="00403DED">
                <w:r w:rsidRPr="00141621">
                  <w:rPr>
                    <w:rStyle w:val="PlaceholderText"/>
                  </w:rPr>
                  <w:t>Click or tap here to enter text.</w:t>
                </w:r>
              </w:p>
            </w:sdtContent>
          </w:sdt>
        </w:tc>
      </w:tr>
    </w:tbl>
    <w:p w14:paraId="2D4F43EF" w14:textId="5A1BC504" w:rsidR="00403DED" w:rsidRDefault="00403DED" w:rsidP="001163E5"/>
    <w:p w14:paraId="766205CA" w14:textId="29850055" w:rsidR="00F27253" w:rsidRDefault="00F27253" w:rsidP="001163E5"/>
    <w:tbl>
      <w:tblPr>
        <w:tblStyle w:val="TableGrid"/>
        <w:tblW w:w="0" w:type="auto"/>
        <w:shd w:val="clear" w:color="auto" w:fill="D9D9D9" w:themeFill="background1" w:themeFillShade="D9"/>
        <w:tblLook w:val="04A0" w:firstRow="1" w:lastRow="0" w:firstColumn="1" w:lastColumn="0" w:noHBand="0" w:noVBand="1"/>
      </w:tblPr>
      <w:tblGrid>
        <w:gridCol w:w="9350"/>
      </w:tblGrid>
      <w:tr w:rsidR="00F27253" w14:paraId="4CE3A795" w14:textId="77777777" w:rsidTr="00F27253">
        <w:tc>
          <w:tcPr>
            <w:tcW w:w="9350" w:type="dxa"/>
            <w:shd w:val="clear" w:color="auto" w:fill="D9D9D9" w:themeFill="background1" w:themeFillShade="D9"/>
          </w:tcPr>
          <w:p w14:paraId="69F0907B" w14:textId="13B6A3C9" w:rsidR="00F27253" w:rsidRPr="00F27253" w:rsidRDefault="00F27253" w:rsidP="001163E5">
            <w:pPr>
              <w:rPr>
                <w:sz w:val="28"/>
                <w:szCs w:val="28"/>
              </w:rPr>
            </w:pPr>
            <w:r w:rsidRPr="00F27253">
              <w:rPr>
                <w:sz w:val="28"/>
                <w:szCs w:val="28"/>
              </w:rPr>
              <w:t>3.3 Project Objectives: Mitigation and Adaptation Projects</w:t>
            </w:r>
          </w:p>
        </w:tc>
      </w:tr>
    </w:tbl>
    <w:p w14:paraId="6E6A90B9" w14:textId="07D12897" w:rsidR="00F27253" w:rsidRDefault="00F27253" w:rsidP="001163E5"/>
    <w:p w14:paraId="5EB52D03" w14:textId="77777777" w:rsidR="00F27253" w:rsidRPr="00F27253" w:rsidRDefault="00F27253" w:rsidP="00F27253">
      <w:r w:rsidRPr="00F27253">
        <w:t>For </w:t>
      </w:r>
      <w:r w:rsidRPr="00F27253">
        <w:rPr>
          <w:b/>
          <w:bCs/>
        </w:rPr>
        <w:t>low-carbon resilience projects</w:t>
      </w:r>
      <w:r w:rsidRPr="00F27253">
        <w:t>, describe how the project aligns with both the Building Resilience: Climate Adaptation Plan and the 2040 Net Zero Framework. For each applicable theme, describe how the project will contribute to meeting the provincial goals and objectives. Many projects will align with more than one objective - describe all that are applicable to your project. </w:t>
      </w:r>
    </w:p>
    <w:p w14:paraId="678CC000" w14:textId="77777777" w:rsidR="00F27253" w:rsidRPr="00F27253" w:rsidRDefault="00F27253" w:rsidP="00F27253">
      <w:pPr>
        <w:numPr>
          <w:ilvl w:val="0"/>
          <w:numId w:val="7"/>
        </w:numPr>
      </w:pPr>
      <w:r w:rsidRPr="00F27253">
        <w:t>Transform the Way People and Goods Move </w:t>
      </w:r>
    </w:p>
    <w:p w14:paraId="1DAEC021" w14:textId="77777777" w:rsidR="00F27253" w:rsidRPr="00F27253" w:rsidRDefault="00F27253" w:rsidP="00F27253">
      <w:pPr>
        <w:numPr>
          <w:ilvl w:val="0"/>
          <w:numId w:val="7"/>
        </w:numPr>
      </w:pPr>
      <w:r w:rsidRPr="00F27253">
        <w:t>Transition to Efficient and Cleaner Buildings </w:t>
      </w:r>
    </w:p>
    <w:p w14:paraId="540D7CB1" w14:textId="77777777" w:rsidR="00F27253" w:rsidRPr="00F27253" w:rsidRDefault="00F27253" w:rsidP="00F27253">
      <w:pPr>
        <w:numPr>
          <w:ilvl w:val="0"/>
          <w:numId w:val="7"/>
        </w:numPr>
      </w:pPr>
      <w:r w:rsidRPr="00F27253">
        <w:t>Shape Agriculture for PEI’s Transition to Net Zero </w:t>
      </w:r>
    </w:p>
    <w:p w14:paraId="24756FD0" w14:textId="77777777" w:rsidR="00F27253" w:rsidRPr="00F27253" w:rsidRDefault="00F27253" w:rsidP="00F27253">
      <w:pPr>
        <w:numPr>
          <w:ilvl w:val="0"/>
          <w:numId w:val="7"/>
        </w:numPr>
      </w:pPr>
      <w:r w:rsidRPr="00F27253">
        <w:t xml:space="preserve">Remove Carbon Through Forestry, </w:t>
      </w:r>
      <w:proofErr w:type="gramStart"/>
      <w:r w:rsidRPr="00F27253">
        <w:t>Technologies</w:t>
      </w:r>
      <w:proofErr w:type="gramEnd"/>
      <w:r w:rsidRPr="00F27253">
        <w:t xml:space="preserve"> and Emerging Opportunities </w:t>
      </w:r>
    </w:p>
    <w:p w14:paraId="484F4C6A" w14:textId="77777777" w:rsidR="00F27253" w:rsidRPr="00F27253" w:rsidRDefault="00F27253" w:rsidP="00F27253">
      <w:pPr>
        <w:numPr>
          <w:ilvl w:val="0"/>
          <w:numId w:val="7"/>
        </w:numPr>
      </w:pPr>
      <w:r w:rsidRPr="00F27253">
        <w:t>Create a Clean Industry and Waste Advantage </w:t>
      </w:r>
    </w:p>
    <w:p w14:paraId="25334DC9" w14:textId="77777777" w:rsidR="00F27253" w:rsidRPr="00F27253" w:rsidRDefault="00F27253" w:rsidP="00F27253">
      <w:pPr>
        <w:numPr>
          <w:ilvl w:val="0"/>
          <w:numId w:val="7"/>
        </w:numPr>
      </w:pPr>
      <w:r w:rsidRPr="00F27253">
        <w:t>Inspire Transformational Change through Leadership and Engagement</w:t>
      </w:r>
    </w:p>
    <w:p w14:paraId="3C3BD23D" w14:textId="77777777" w:rsidR="00F27253" w:rsidRPr="00F27253" w:rsidRDefault="00F27253" w:rsidP="00F27253">
      <w:pPr>
        <w:numPr>
          <w:ilvl w:val="0"/>
          <w:numId w:val="7"/>
        </w:numPr>
      </w:pPr>
      <w:r w:rsidRPr="00F27253">
        <w:t>Disaster Resilience and Response </w:t>
      </w:r>
    </w:p>
    <w:p w14:paraId="5DFD4D2B" w14:textId="77777777" w:rsidR="00F27253" w:rsidRPr="00F27253" w:rsidRDefault="00F27253" w:rsidP="00F27253">
      <w:pPr>
        <w:numPr>
          <w:ilvl w:val="0"/>
          <w:numId w:val="7"/>
        </w:numPr>
      </w:pPr>
      <w:r w:rsidRPr="00F27253">
        <w:lastRenderedPageBreak/>
        <w:t>Resilient Communities </w:t>
      </w:r>
    </w:p>
    <w:p w14:paraId="598650BF" w14:textId="77777777" w:rsidR="00F27253" w:rsidRPr="00F27253" w:rsidRDefault="00F27253" w:rsidP="00F27253">
      <w:pPr>
        <w:numPr>
          <w:ilvl w:val="0"/>
          <w:numId w:val="7"/>
        </w:numPr>
      </w:pPr>
      <w:r w:rsidRPr="00F27253">
        <w:t>Climate-Ready Industries </w:t>
      </w:r>
    </w:p>
    <w:p w14:paraId="10D49F55" w14:textId="77777777" w:rsidR="00F27253" w:rsidRPr="00F27253" w:rsidRDefault="00F27253" w:rsidP="00F27253">
      <w:pPr>
        <w:numPr>
          <w:ilvl w:val="0"/>
          <w:numId w:val="7"/>
        </w:numPr>
      </w:pPr>
      <w:r w:rsidRPr="00F27253">
        <w:t>Mental Health and Well-being </w:t>
      </w:r>
    </w:p>
    <w:p w14:paraId="47F14197" w14:textId="77777777" w:rsidR="00F27253" w:rsidRPr="00F27253" w:rsidRDefault="00F27253" w:rsidP="00F27253">
      <w:pPr>
        <w:numPr>
          <w:ilvl w:val="0"/>
          <w:numId w:val="7"/>
        </w:numPr>
      </w:pPr>
      <w:r w:rsidRPr="00F27253">
        <w:t>Natural Habitat and Biodiversity </w:t>
      </w:r>
    </w:p>
    <w:p w14:paraId="0D6E2329" w14:textId="77777777" w:rsidR="00F27253" w:rsidRPr="00F27253" w:rsidRDefault="00F27253" w:rsidP="00F27253">
      <w:pPr>
        <w:numPr>
          <w:ilvl w:val="0"/>
          <w:numId w:val="7"/>
        </w:numPr>
      </w:pPr>
      <w:r w:rsidRPr="00F27253">
        <w:t>Knowledge and Capacity</w:t>
      </w:r>
    </w:p>
    <w:p w14:paraId="7E0EE013" w14:textId="6D0C6D6E" w:rsidR="00F27253" w:rsidRDefault="00F27253" w:rsidP="001163E5"/>
    <w:p w14:paraId="10CF055B" w14:textId="506904ED" w:rsidR="00F27253" w:rsidRPr="00F27253" w:rsidRDefault="00F27253" w:rsidP="001163E5">
      <w:pPr>
        <w:rPr>
          <w:sz w:val="20"/>
          <w:szCs w:val="20"/>
        </w:rPr>
      </w:pPr>
      <w:r w:rsidRPr="00F27253">
        <w:rPr>
          <w:sz w:val="20"/>
          <w:szCs w:val="20"/>
        </w:rPr>
        <w:t>Maximum 250 words per objective.</w:t>
      </w:r>
    </w:p>
    <w:tbl>
      <w:tblPr>
        <w:tblStyle w:val="TableGrid"/>
        <w:tblW w:w="0" w:type="auto"/>
        <w:tblLook w:val="04A0" w:firstRow="1" w:lastRow="0" w:firstColumn="1" w:lastColumn="0" w:noHBand="0" w:noVBand="1"/>
      </w:tblPr>
      <w:tblGrid>
        <w:gridCol w:w="9350"/>
      </w:tblGrid>
      <w:tr w:rsidR="00F27253" w14:paraId="442821D9" w14:textId="77777777" w:rsidTr="00F27253">
        <w:sdt>
          <w:sdtPr>
            <w:rPr>
              <w:b/>
              <w:bCs/>
            </w:rPr>
            <w:id w:val="-1670554855"/>
            <w:placeholder>
              <w:docPart w:val="F18E162E95F540CDA9F71DFA4EDBF887"/>
            </w:placeholder>
            <w:showingPlcHdr/>
          </w:sdtPr>
          <w:sdtContent>
            <w:tc>
              <w:tcPr>
                <w:tcW w:w="9350" w:type="dxa"/>
              </w:tcPr>
              <w:p w14:paraId="4A15DF66" w14:textId="1374D8CE" w:rsidR="00F27253" w:rsidRDefault="00F27253">
                <w:pPr>
                  <w:rPr>
                    <w:b/>
                    <w:bCs/>
                  </w:rPr>
                </w:pPr>
                <w:r w:rsidRPr="00141621">
                  <w:rPr>
                    <w:rStyle w:val="PlaceholderText"/>
                  </w:rPr>
                  <w:t>Click or tap here to enter text.</w:t>
                </w:r>
              </w:p>
            </w:tc>
          </w:sdtContent>
        </w:sdt>
      </w:tr>
    </w:tbl>
    <w:p w14:paraId="08425228" w14:textId="66E85B88" w:rsidR="00F27253" w:rsidRDefault="00F27253">
      <w:pPr>
        <w:rPr>
          <w:b/>
          <w:bCs/>
        </w:rPr>
      </w:pPr>
    </w:p>
    <w:p w14:paraId="7B0C5602" w14:textId="4C4C4194" w:rsidR="00F27253" w:rsidRDefault="00F27253">
      <w:pPr>
        <w:rPr>
          <w:b/>
          <w:bCs/>
        </w:rPr>
      </w:pPr>
      <w:r w:rsidRPr="00F27253">
        <w:rPr>
          <w:b/>
          <w:bCs/>
        </w:rPr>
        <w:t>Describe how the project fills a need or gap in current programs and services, and if applicable the potential consequences of inaction (</w:t>
      </w:r>
      <w:proofErr w:type="spellStart"/>
      <w:r w:rsidRPr="00F27253">
        <w:rPr>
          <w:b/>
          <w:bCs/>
        </w:rPr>
        <w:t>ie</w:t>
      </w:r>
      <w:proofErr w:type="spellEnd"/>
      <w:r w:rsidRPr="00F27253">
        <w:rPr>
          <w:b/>
          <w:bCs/>
        </w:rPr>
        <w:t>, what will or could happen if this action is not taken?).</w:t>
      </w:r>
    </w:p>
    <w:p w14:paraId="308BB47E" w14:textId="4FB04B85" w:rsidR="00F27253" w:rsidRPr="00F27253" w:rsidRDefault="00F27253">
      <w:pPr>
        <w:rPr>
          <w:sz w:val="20"/>
          <w:szCs w:val="20"/>
        </w:rPr>
      </w:pPr>
      <w:r w:rsidRPr="00F27253">
        <w:rPr>
          <w:sz w:val="20"/>
          <w:szCs w:val="20"/>
        </w:rPr>
        <w:t>Maximum 250 words.</w:t>
      </w:r>
    </w:p>
    <w:tbl>
      <w:tblPr>
        <w:tblStyle w:val="TableGrid"/>
        <w:tblW w:w="0" w:type="auto"/>
        <w:tblLook w:val="04A0" w:firstRow="1" w:lastRow="0" w:firstColumn="1" w:lastColumn="0" w:noHBand="0" w:noVBand="1"/>
      </w:tblPr>
      <w:tblGrid>
        <w:gridCol w:w="9350"/>
      </w:tblGrid>
      <w:tr w:rsidR="00F27253" w14:paraId="4B4419A7" w14:textId="77777777" w:rsidTr="00F27253">
        <w:sdt>
          <w:sdtPr>
            <w:rPr>
              <w:b/>
              <w:bCs/>
            </w:rPr>
            <w:id w:val="1339048671"/>
            <w:placeholder>
              <w:docPart w:val="222601F185684814970CC2A763608BDB"/>
            </w:placeholder>
            <w:showingPlcHdr/>
          </w:sdtPr>
          <w:sdtContent>
            <w:tc>
              <w:tcPr>
                <w:tcW w:w="9350" w:type="dxa"/>
              </w:tcPr>
              <w:p w14:paraId="2B3C8196" w14:textId="5E437642" w:rsidR="00F27253" w:rsidRDefault="00F27253">
                <w:pPr>
                  <w:rPr>
                    <w:b/>
                    <w:bCs/>
                  </w:rPr>
                </w:pPr>
                <w:r w:rsidRPr="00141621">
                  <w:rPr>
                    <w:rStyle w:val="PlaceholderText"/>
                  </w:rPr>
                  <w:t>Click or tap here to enter text.</w:t>
                </w:r>
              </w:p>
            </w:tc>
          </w:sdtContent>
        </w:sdt>
      </w:tr>
    </w:tbl>
    <w:p w14:paraId="5FE0D5AD" w14:textId="4F724821" w:rsidR="00F27253" w:rsidRDefault="00F27253">
      <w:pPr>
        <w:rPr>
          <w:b/>
          <w:bCs/>
        </w:rPr>
      </w:pPr>
    </w:p>
    <w:p w14:paraId="6E46049C" w14:textId="2B29F2BF" w:rsidR="00F27253" w:rsidRDefault="00F27253">
      <w:pPr>
        <w:rPr>
          <w:b/>
          <w:bCs/>
        </w:rPr>
      </w:pPr>
      <w:r w:rsidRPr="00F27253">
        <w:rPr>
          <w:b/>
          <w:bCs/>
        </w:rPr>
        <w:t>Describe how you will determine if the project has been successful.</w:t>
      </w:r>
    </w:p>
    <w:p w14:paraId="5A1A11F0" w14:textId="1B315E31" w:rsidR="00F27253" w:rsidRPr="00F27253" w:rsidRDefault="00F27253">
      <w:pPr>
        <w:rPr>
          <w:sz w:val="20"/>
          <w:szCs w:val="20"/>
        </w:rPr>
      </w:pPr>
      <w:r w:rsidRPr="00F27253">
        <w:rPr>
          <w:sz w:val="20"/>
          <w:szCs w:val="20"/>
        </w:rPr>
        <w:t>Maximum 250 words.</w:t>
      </w:r>
    </w:p>
    <w:tbl>
      <w:tblPr>
        <w:tblStyle w:val="TableGrid"/>
        <w:tblW w:w="0" w:type="auto"/>
        <w:tblLook w:val="04A0" w:firstRow="1" w:lastRow="0" w:firstColumn="1" w:lastColumn="0" w:noHBand="0" w:noVBand="1"/>
      </w:tblPr>
      <w:tblGrid>
        <w:gridCol w:w="9350"/>
      </w:tblGrid>
      <w:tr w:rsidR="00F27253" w14:paraId="5076C7FF" w14:textId="77777777" w:rsidTr="00F27253">
        <w:sdt>
          <w:sdtPr>
            <w:rPr>
              <w:b/>
              <w:bCs/>
            </w:rPr>
            <w:id w:val="1318080796"/>
            <w:placeholder>
              <w:docPart w:val="ADF8D88843F5463FB18A930CA8F1ECE1"/>
            </w:placeholder>
            <w:showingPlcHdr/>
          </w:sdtPr>
          <w:sdtContent>
            <w:tc>
              <w:tcPr>
                <w:tcW w:w="9350" w:type="dxa"/>
              </w:tcPr>
              <w:p w14:paraId="14CB25D3" w14:textId="02EBA43E" w:rsidR="00F27253" w:rsidRDefault="00F27253">
                <w:pPr>
                  <w:rPr>
                    <w:b/>
                    <w:bCs/>
                  </w:rPr>
                </w:pPr>
                <w:r w:rsidRPr="00141621">
                  <w:rPr>
                    <w:rStyle w:val="PlaceholderText"/>
                  </w:rPr>
                  <w:t>Click or tap here to enter text.</w:t>
                </w:r>
              </w:p>
            </w:tc>
          </w:sdtContent>
        </w:sdt>
      </w:tr>
    </w:tbl>
    <w:p w14:paraId="7A9E2735" w14:textId="20530B9A" w:rsidR="00F27253" w:rsidRDefault="00F27253">
      <w:pPr>
        <w:rPr>
          <w:b/>
          <w:bCs/>
        </w:rPr>
      </w:pPr>
    </w:p>
    <w:p w14:paraId="2CF0C36D" w14:textId="77777777" w:rsidR="00F27253" w:rsidRDefault="00F27253">
      <w:pPr>
        <w:rPr>
          <w:b/>
          <w:bCs/>
        </w:rPr>
      </w:pPr>
    </w:p>
    <w:tbl>
      <w:tblPr>
        <w:tblStyle w:val="TableGrid"/>
        <w:tblW w:w="0" w:type="auto"/>
        <w:tblLook w:val="04A0" w:firstRow="1" w:lastRow="0" w:firstColumn="1" w:lastColumn="0" w:noHBand="0" w:noVBand="1"/>
      </w:tblPr>
      <w:tblGrid>
        <w:gridCol w:w="9350"/>
      </w:tblGrid>
      <w:tr w:rsidR="002F7E40" w14:paraId="47EE9291" w14:textId="77777777" w:rsidTr="002F7E40">
        <w:tc>
          <w:tcPr>
            <w:tcW w:w="9350" w:type="dxa"/>
            <w:shd w:val="clear" w:color="auto" w:fill="D9D9D9" w:themeFill="background1" w:themeFillShade="D9"/>
          </w:tcPr>
          <w:p w14:paraId="30D71FE0" w14:textId="094605DB" w:rsidR="002F7E40" w:rsidRPr="002F7E40" w:rsidRDefault="001D1C39" w:rsidP="001163E5">
            <w:pPr>
              <w:rPr>
                <w:sz w:val="28"/>
                <w:szCs w:val="28"/>
              </w:rPr>
            </w:pPr>
            <w:r>
              <w:rPr>
                <w:sz w:val="28"/>
                <w:szCs w:val="28"/>
              </w:rPr>
              <w:t xml:space="preserve">4. </w:t>
            </w:r>
            <w:r w:rsidR="002F7E40" w:rsidRPr="002F7E40">
              <w:rPr>
                <w:sz w:val="28"/>
                <w:szCs w:val="28"/>
              </w:rPr>
              <w:t>Collaboration, Community Engagement and Equity</w:t>
            </w:r>
          </w:p>
        </w:tc>
      </w:tr>
    </w:tbl>
    <w:p w14:paraId="115465D4" w14:textId="6DD332B4" w:rsidR="002F7E40" w:rsidRDefault="002F7E40" w:rsidP="001163E5">
      <w:pPr>
        <w:rPr>
          <w:b/>
          <w:bCs/>
        </w:rPr>
      </w:pPr>
    </w:p>
    <w:p w14:paraId="04FA23DD" w14:textId="10CFDCC0" w:rsidR="00403DED" w:rsidRPr="006172AB" w:rsidRDefault="00403DED" w:rsidP="001163E5">
      <w:pPr>
        <w:rPr>
          <w:b/>
          <w:bCs/>
        </w:rPr>
      </w:pPr>
      <w:r w:rsidRPr="006172AB">
        <w:rPr>
          <w:b/>
          <w:bCs/>
        </w:rPr>
        <w:t>Describe how the project will involve the people, or communities it intends to support.</w:t>
      </w:r>
    </w:p>
    <w:tbl>
      <w:tblPr>
        <w:tblStyle w:val="TableGrid"/>
        <w:tblW w:w="0" w:type="auto"/>
        <w:tblLook w:val="04A0" w:firstRow="1" w:lastRow="0" w:firstColumn="1" w:lastColumn="0" w:noHBand="0" w:noVBand="1"/>
      </w:tblPr>
      <w:tblGrid>
        <w:gridCol w:w="9350"/>
      </w:tblGrid>
      <w:tr w:rsidR="00403DED" w14:paraId="0627C467" w14:textId="77777777" w:rsidTr="00403DED">
        <w:tc>
          <w:tcPr>
            <w:tcW w:w="9350" w:type="dxa"/>
          </w:tcPr>
          <w:sdt>
            <w:sdtPr>
              <w:id w:val="88123609"/>
              <w:placeholder>
                <w:docPart w:val="FF36B3495062402DB4C47247991522E5"/>
              </w:placeholder>
              <w:showingPlcHdr/>
            </w:sdtPr>
            <w:sdtContent>
              <w:p w14:paraId="74A557D7" w14:textId="7ADDB0A6" w:rsidR="00403DED" w:rsidRDefault="000C7E04" w:rsidP="001163E5">
                <w:r w:rsidRPr="00141621">
                  <w:rPr>
                    <w:rStyle w:val="PlaceholderText"/>
                  </w:rPr>
                  <w:t>Click or tap here to enter text.</w:t>
                </w:r>
              </w:p>
            </w:sdtContent>
          </w:sdt>
        </w:tc>
      </w:tr>
    </w:tbl>
    <w:p w14:paraId="42C9385B" w14:textId="77777777" w:rsidR="00403DED" w:rsidRDefault="00403DED" w:rsidP="001163E5"/>
    <w:p w14:paraId="7B0DFEFE" w14:textId="49562915" w:rsidR="00403DED" w:rsidRPr="006172AB" w:rsidRDefault="00403DED" w:rsidP="001163E5">
      <w:pPr>
        <w:rPr>
          <w:b/>
          <w:bCs/>
        </w:rPr>
      </w:pPr>
      <w:r w:rsidRPr="006172AB">
        <w:rPr>
          <w:b/>
          <w:bCs/>
        </w:rPr>
        <w:t>Indicate whether your project has endorsements from applicable community groups, organizations, municipalities, etc.</w:t>
      </w:r>
    </w:p>
    <w:p w14:paraId="0972F70E" w14:textId="0CA77263" w:rsidR="00403DED" w:rsidRDefault="00403DED" w:rsidP="001163E5">
      <w:r w:rsidRPr="00403DED">
        <w:t>Endorsement 1</w:t>
      </w:r>
    </w:p>
    <w:tbl>
      <w:tblPr>
        <w:tblStyle w:val="TableGrid"/>
        <w:tblW w:w="0" w:type="auto"/>
        <w:tblLook w:val="04A0" w:firstRow="1" w:lastRow="0" w:firstColumn="1" w:lastColumn="0" w:noHBand="0" w:noVBand="1"/>
      </w:tblPr>
      <w:tblGrid>
        <w:gridCol w:w="9350"/>
      </w:tblGrid>
      <w:tr w:rsidR="00403DED" w14:paraId="511FCEFE" w14:textId="77777777" w:rsidTr="00403DED">
        <w:sdt>
          <w:sdtPr>
            <w:id w:val="2010645053"/>
            <w:placeholder>
              <w:docPart w:val="3E50199C690B405E9292E2672D8556A5"/>
            </w:placeholder>
            <w:showingPlcHdr/>
          </w:sdtPr>
          <w:sdtContent>
            <w:tc>
              <w:tcPr>
                <w:tcW w:w="9350" w:type="dxa"/>
              </w:tcPr>
              <w:p w14:paraId="6416935A" w14:textId="19E875E1" w:rsidR="00403DED" w:rsidRDefault="000C7E04" w:rsidP="001163E5">
                <w:r w:rsidRPr="00141621">
                  <w:rPr>
                    <w:rStyle w:val="PlaceholderText"/>
                  </w:rPr>
                  <w:t>Click or tap here to enter text.</w:t>
                </w:r>
              </w:p>
            </w:tc>
          </w:sdtContent>
        </w:sdt>
      </w:tr>
    </w:tbl>
    <w:p w14:paraId="0EDC0221" w14:textId="6C6BBF7D" w:rsidR="00403DED" w:rsidRDefault="00403DED" w:rsidP="001163E5">
      <w:r w:rsidRPr="00403DED">
        <w:t>Endorsement 1 Group Contact</w:t>
      </w:r>
    </w:p>
    <w:tbl>
      <w:tblPr>
        <w:tblStyle w:val="TableGrid"/>
        <w:tblW w:w="0" w:type="auto"/>
        <w:tblLook w:val="04A0" w:firstRow="1" w:lastRow="0" w:firstColumn="1" w:lastColumn="0" w:noHBand="0" w:noVBand="1"/>
      </w:tblPr>
      <w:tblGrid>
        <w:gridCol w:w="9350"/>
      </w:tblGrid>
      <w:tr w:rsidR="00403DED" w14:paraId="624AB365" w14:textId="77777777" w:rsidTr="00403DED">
        <w:sdt>
          <w:sdtPr>
            <w:id w:val="-1815633023"/>
            <w:placeholder>
              <w:docPart w:val="E06086FFED124A87B70FAA9DAD83ED7F"/>
            </w:placeholder>
            <w:showingPlcHdr/>
          </w:sdtPr>
          <w:sdtContent>
            <w:tc>
              <w:tcPr>
                <w:tcW w:w="9350" w:type="dxa"/>
              </w:tcPr>
              <w:p w14:paraId="6BD84136" w14:textId="762F852B" w:rsidR="00403DED" w:rsidRDefault="000C7E04" w:rsidP="001163E5">
                <w:r w:rsidRPr="00141621">
                  <w:rPr>
                    <w:rStyle w:val="PlaceholderText"/>
                  </w:rPr>
                  <w:t>Click or tap here to enter text.</w:t>
                </w:r>
              </w:p>
            </w:tc>
          </w:sdtContent>
        </w:sdt>
      </w:tr>
    </w:tbl>
    <w:p w14:paraId="7C9E1C10" w14:textId="332BA5C3" w:rsidR="00403DED" w:rsidRDefault="00403DED" w:rsidP="001163E5">
      <w:r w:rsidRPr="00403DED">
        <w:t>Endorsement 2</w:t>
      </w:r>
    </w:p>
    <w:tbl>
      <w:tblPr>
        <w:tblStyle w:val="TableGrid"/>
        <w:tblW w:w="0" w:type="auto"/>
        <w:tblLook w:val="04A0" w:firstRow="1" w:lastRow="0" w:firstColumn="1" w:lastColumn="0" w:noHBand="0" w:noVBand="1"/>
      </w:tblPr>
      <w:tblGrid>
        <w:gridCol w:w="9350"/>
      </w:tblGrid>
      <w:tr w:rsidR="00403DED" w14:paraId="416CD775" w14:textId="77777777" w:rsidTr="00403DED">
        <w:sdt>
          <w:sdtPr>
            <w:id w:val="1207757413"/>
            <w:placeholder>
              <w:docPart w:val="4A76A05DED474ACAAB59906FEB2FDF2E"/>
            </w:placeholder>
            <w:showingPlcHdr/>
          </w:sdtPr>
          <w:sdtContent>
            <w:tc>
              <w:tcPr>
                <w:tcW w:w="9350" w:type="dxa"/>
              </w:tcPr>
              <w:p w14:paraId="1AAB8728" w14:textId="4003AF64" w:rsidR="00403DED" w:rsidRDefault="000C7E04" w:rsidP="001163E5">
                <w:r w:rsidRPr="00141621">
                  <w:rPr>
                    <w:rStyle w:val="PlaceholderText"/>
                  </w:rPr>
                  <w:t>Click or tap here to enter text.</w:t>
                </w:r>
              </w:p>
            </w:tc>
          </w:sdtContent>
        </w:sdt>
      </w:tr>
    </w:tbl>
    <w:p w14:paraId="2C82F91E" w14:textId="3E18CE4E" w:rsidR="00403DED" w:rsidRDefault="00403DED" w:rsidP="001163E5">
      <w:r w:rsidRPr="00403DED">
        <w:t>Endorsement 2 Group Contact</w:t>
      </w:r>
    </w:p>
    <w:tbl>
      <w:tblPr>
        <w:tblStyle w:val="TableGrid"/>
        <w:tblW w:w="0" w:type="auto"/>
        <w:tblLook w:val="04A0" w:firstRow="1" w:lastRow="0" w:firstColumn="1" w:lastColumn="0" w:noHBand="0" w:noVBand="1"/>
      </w:tblPr>
      <w:tblGrid>
        <w:gridCol w:w="9350"/>
      </w:tblGrid>
      <w:tr w:rsidR="00403DED" w14:paraId="72A2F39A" w14:textId="77777777" w:rsidTr="00403DED">
        <w:sdt>
          <w:sdtPr>
            <w:id w:val="-1892647223"/>
            <w:placeholder>
              <w:docPart w:val="753DE5FADD6848629804D3547947FE45"/>
            </w:placeholder>
            <w:showingPlcHdr/>
          </w:sdtPr>
          <w:sdtContent>
            <w:tc>
              <w:tcPr>
                <w:tcW w:w="9350" w:type="dxa"/>
              </w:tcPr>
              <w:p w14:paraId="5A546491" w14:textId="1A8B6604" w:rsidR="00403DED" w:rsidRDefault="000C7E04" w:rsidP="001163E5">
                <w:r w:rsidRPr="00141621">
                  <w:rPr>
                    <w:rStyle w:val="PlaceholderText"/>
                  </w:rPr>
                  <w:t>Click or tap here to enter text.</w:t>
                </w:r>
              </w:p>
            </w:tc>
          </w:sdtContent>
        </w:sdt>
      </w:tr>
    </w:tbl>
    <w:p w14:paraId="58AF52FD" w14:textId="12A7C99D" w:rsidR="00403DED" w:rsidRDefault="00403DED" w:rsidP="001163E5">
      <w:r w:rsidRPr="00403DED">
        <w:t>Endorsement 3</w:t>
      </w:r>
    </w:p>
    <w:tbl>
      <w:tblPr>
        <w:tblStyle w:val="TableGrid"/>
        <w:tblW w:w="0" w:type="auto"/>
        <w:tblLook w:val="04A0" w:firstRow="1" w:lastRow="0" w:firstColumn="1" w:lastColumn="0" w:noHBand="0" w:noVBand="1"/>
      </w:tblPr>
      <w:tblGrid>
        <w:gridCol w:w="9350"/>
      </w:tblGrid>
      <w:tr w:rsidR="00403DED" w14:paraId="2FC4AB9D" w14:textId="77777777" w:rsidTr="00403DED">
        <w:sdt>
          <w:sdtPr>
            <w:id w:val="-1345238060"/>
            <w:placeholder>
              <w:docPart w:val="C9845B64A36B4D1BA600092524F2B9ED"/>
            </w:placeholder>
            <w:showingPlcHdr/>
          </w:sdtPr>
          <w:sdtContent>
            <w:tc>
              <w:tcPr>
                <w:tcW w:w="9350" w:type="dxa"/>
              </w:tcPr>
              <w:p w14:paraId="62B0B2B5" w14:textId="27E0D247" w:rsidR="00403DED" w:rsidRDefault="000C7E04" w:rsidP="001163E5">
                <w:r w:rsidRPr="00141621">
                  <w:rPr>
                    <w:rStyle w:val="PlaceholderText"/>
                  </w:rPr>
                  <w:t>Click or tap here to enter text.</w:t>
                </w:r>
              </w:p>
            </w:tc>
          </w:sdtContent>
        </w:sdt>
      </w:tr>
    </w:tbl>
    <w:p w14:paraId="49EE57F0" w14:textId="3C328131" w:rsidR="00403DED" w:rsidRDefault="00403DED" w:rsidP="001163E5">
      <w:r w:rsidRPr="00403DED">
        <w:t>Endorsement 3 Group Contact</w:t>
      </w:r>
    </w:p>
    <w:tbl>
      <w:tblPr>
        <w:tblStyle w:val="TableGrid"/>
        <w:tblW w:w="0" w:type="auto"/>
        <w:tblLook w:val="04A0" w:firstRow="1" w:lastRow="0" w:firstColumn="1" w:lastColumn="0" w:noHBand="0" w:noVBand="1"/>
      </w:tblPr>
      <w:tblGrid>
        <w:gridCol w:w="9350"/>
      </w:tblGrid>
      <w:tr w:rsidR="00403DED" w14:paraId="0BD1D6F2" w14:textId="77777777" w:rsidTr="00403DED">
        <w:sdt>
          <w:sdtPr>
            <w:id w:val="-721830710"/>
            <w:placeholder>
              <w:docPart w:val="D7BD324C22DC499C8369188C174526C7"/>
            </w:placeholder>
            <w:showingPlcHdr/>
          </w:sdtPr>
          <w:sdtContent>
            <w:tc>
              <w:tcPr>
                <w:tcW w:w="9350" w:type="dxa"/>
              </w:tcPr>
              <w:p w14:paraId="73046CE1" w14:textId="0233B4A4" w:rsidR="00403DED" w:rsidRDefault="000C7E04" w:rsidP="001163E5">
                <w:r w:rsidRPr="00141621">
                  <w:rPr>
                    <w:rStyle w:val="PlaceholderText"/>
                  </w:rPr>
                  <w:t>Click or tap here to enter text.</w:t>
                </w:r>
              </w:p>
            </w:tc>
          </w:sdtContent>
        </w:sdt>
      </w:tr>
    </w:tbl>
    <w:p w14:paraId="78930D70" w14:textId="77777777" w:rsidR="00403DED" w:rsidRDefault="00403DED" w:rsidP="001163E5"/>
    <w:p w14:paraId="6444A24F" w14:textId="77777777" w:rsidR="00403DED" w:rsidRPr="006172AB" w:rsidRDefault="00403DED" w:rsidP="00403DED">
      <w:pPr>
        <w:rPr>
          <w:b/>
          <w:bCs/>
        </w:rPr>
      </w:pPr>
      <w:r w:rsidRPr="006172AB">
        <w:rPr>
          <w:b/>
          <w:bCs/>
        </w:rPr>
        <w:t>A letter of endorsement should be included as an attachment to the application form.</w:t>
      </w:r>
    </w:p>
    <w:p w14:paraId="381394A8" w14:textId="77777777" w:rsidR="00403DED" w:rsidRPr="006172AB" w:rsidRDefault="00403DED" w:rsidP="00403DED">
      <w:pPr>
        <w:rPr>
          <w:sz w:val="20"/>
          <w:szCs w:val="20"/>
        </w:rPr>
      </w:pPr>
      <w:r w:rsidRPr="006172AB">
        <w:rPr>
          <w:sz w:val="20"/>
          <w:szCs w:val="20"/>
        </w:rPr>
        <w:t>Maximum 3 files.</w:t>
      </w:r>
    </w:p>
    <w:p w14:paraId="623AB058" w14:textId="77777777" w:rsidR="00403DED" w:rsidRPr="006172AB" w:rsidRDefault="00403DED" w:rsidP="00403DED">
      <w:pPr>
        <w:rPr>
          <w:sz w:val="20"/>
          <w:szCs w:val="20"/>
        </w:rPr>
      </w:pPr>
      <w:r w:rsidRPr="006172AB">
        <w:rPr>
          <w:sz w:val="20"/>
          <w:szCs w:val="20"/>
        </w:rPr>
        <w:t>1 MB limit.</w:t>
      </w:r>
    </w:p>
    <w:p w14:paraId="35751BFA" w14:textId="008C0C78" w:rsidR="00403DED" w:rsidRPr="006172AB" w:rsidRDefault="00403DED" w:rsidP="00403DED">
      <w:pPr>
        <w:rPr>
          <w:sz w:val="20"/>
          <w:szCs w:val="20"/>
        </w:rPr>
      </w:pPr>
      <w:r w:rsidRPr="006172AB">
        <w:rPr>
          <w:sz w:val="20"/>
          <w:szCs w:val="20"/>
        </w:rPr>
        <w:t xml:space="preserve">Allowed types: gif, jpg, </w:t>
      </w:r>
      <w:proofErr w:type="spellStart"/>
      <w:r w:rsidRPr="006172AB">
        <w:rPr>
          <w:sz w:val="20"/>
          <w:szCs w:val="20"/>
        </w:rPr>
        <w:t>png</w:t>
      </w:r>
      <w:proofErr w:type="spellEnd"/>
      <w:r w:rsidRPr="006172AB">
        <w:rPr>
          <w:sz w:val="20"/>
          <w:szCs w:val="20"/>
        </w:rPr>
        <w:t xml:space="preserve">, txt, rtf, pdf, doc, docx, ppt, pptx, </w:t>
      </w:r>
      <w:proofErr w:type="spellStart"/>
      <w:r w:rsidRPr="006172AB">
        <w:rPr>
          <w:sz w:val="20"/>
          <w:szCs w:val="20"/>
        </w:rPr>
        <w:t>xls</w:t>
      </w:r>
      <w:proofErr w:type="spellEnd"/>
      <w:r w:rsidRPr="006172AB">
        <w:rPr>
          <w:sz w:val="20"/>
          <w:szCs w:val="20"/>
        </w:rPr>
        <w:t>, xlsx.</w:t>
      </w:r>
    </w:p>
    <w:p w14:paraId="0C69BC0F" w14:textId="77777777" w:rsidR="006172AB" w:rsidRDefault="006172AB" w:rsidP="001163E5"/>
    <w:p w14:paraId="0457E60A" w14:textId="3B7A4ED6" w:rsidR="00403DED" w:rsidRPr="006172AB" w:rsidRDefault="00CF1917" w:rsidP="001163E5">
      <w:pPr>
        <w:rPr>
          <w:b/>
          <w:bCs/>
        </w:rPr>
      </w:pPr>
      <w:r w:rsidRPr="006172AB">
        <w:rPr>
          <w:b/>
          <w:bCs/>
        </w:rPr>
        <w:t xml:space="preserve">Describe the communications plan for the project, and how the project will influence others to take climate </w:t>
      </w:r>
      <w:proofErr w:type="gramStart"/>
      <w:r w:rsidRPr="006172AB">
        <w:rPr>
          <w:b/>
          <w:bCs/>
        </w:rPr>
        <w:t>action, or</w:t>
      </w:r>
      <w:proofErr w:type="gramEnd"/>
      <w:r w:rsidRPr="006172AB">
        <w:rPr>
          <w:b/>
          <w:bCs/>
        </w:rPr>
        <w:t xml:space="preserve"> contribute to building capacity or learning opportunities.</w:t>
      </w:r>
    </w:p>
    <w:tbl>
      <w:tblPr>
        <w:tblStyle w:val="TableGrid"/>
        <w:tblW w:w="0" w:type="auto"/>
        <w:tblLook w:val="04A0" w:firstRow="1" w:lastRow="0" w:firstColumn="1" w:lastColumn="0" w:noHBand="0" w:noVBand="1"/>
      </w:tblPr>
      <w:tblGrid>
        <w:gridCol w:w="9350"/>
      </w:tblGrid>
      <w:tr w:rsidR="00CF1917" w14:paraId="48088732" w14:textId="77777777" w:rsidTr="00CF1917">
        <w:tc>
          <w:tcPr>
            <w:tcW w:w="9350" w:type="dxa"/>
          </w:tcPr>
          <w:sdt>
            <w:sdtPr>
              <w:id w:val="581107098"/>
              <w:placeholder>
                <w:docPart w:val="02D30AF1C31E43109CF85C01C65627A6"/>
              </w:placeholder>
              <w:showingPlcHdr/>
            </w:sdtPr>
            <w:sdtContent>
              <w:p w14:paraId="49E3ED04" w14:textId="3B9930D2" w:rsidR="00CF1917" w:rsidRDefault="000C7E04" w:rsidP="001163E5">
                <w:r w:rsidRPr="00141621">
                  <w:rPr>
                    <w:rStyle w:val="PlaceholderText"/>
                  </w:rPr>
                  <w:t>Click or tap here to enter text.</w:t>
                </w:r>
              </w:p>
            </w:sdtContent>
          </w:sdt>
        </w:tc>
      </w:tr>
    </w:tbl>
    <w:p w14:paraId="4D3A5C2F" w14:textId="77777777" w:rsidR="00CF1917" w:rsidRDefault="00CF1917" w:rsidP="001163E5"/>
    <w:p w14:paraId="52AD29C5" w14:textId="780BE470" w:rsidR="00403DED" w:rsidRPr="006172AB" w:rsidRDefault="00CF1917" w:rsidP="001163E5">
      <w:pPr>
        <w:rPr>
          <w:b/>
          <w:bCs/>
        </w:rPr>
      </w:pPr>
      <w:r w:rsidRPr="006172AB">
        <w:rPr>
          <w:b/>
          <w:bCs/>
        </w:rPr>
        <w:t>Describe how the project addresses inequities and discrimination intensified by the impacts of climate change and/or how the project may remove unfair barriers to mitigation efforts.</w:t>
      </w:r>
    </w:p>
    <w:p w14:paraId="7B47A7C0" w14:textId="2ACF0313" w:rsidR="00CF1917" w:rsidRPr="006172AB" w:rsidRDefault="00CF1917" w:rsidP="001163E5">
      <w:pPr>
        <w:rPr>
          <w:sz w:val="20"/>
          <w:szCs w:val="20"/>
        </w:rPr>
      </w:pPr>
      <w:r w:rsidRPr="006172AB">
        <w:rPr>
          <w:sz w:val="20"/>
          <w:szCs w:val="20"/>
        </w:rPr>
        <w:t>Maximum 250 words.</w:t>
      </w:r>
    </w:p>
    <w:tbl>
      <w:tblPr>
        <w:tblStyle w:val="TableGrid"/>
        <w:tblW w:w="0" w:type="auto"/>
        <w:tblLook w:val="04A0" w:firstRow="1" w:lastRow="0" w:firstColumn="1" w:lastColumn="0" w:noHBand="0" w:noVBand="1"/>
      </w:tblPr>
      <w:tblGrid>
        <w:gridCol w:w="9350"/>
      </w:tblGrid>
      <w:tr w:rsidR="00CF1917" w14:paraId="0FAB6679" w14:textId="77777777" w:rsidTr="00CF1917">
        <w:tc>
          <w:tcPr>
            <w:tcW w:w="9350" w:type="dxa"/>
          </w:tcPr>
          <w:sdt>
            <w:sdtPr>
              <w:id w:val="-494334438"/>
              <w:placeholder>
                <w:docPart w:val="26CE3015244F4C18AFD7CDD5EC03ECD0"/>
              </w:placeholder>
              <w:showingPlcHdr/>
            </w:sdtPr>
            <w:sdtContent>
              <w:p w14:paraId="7B874693" w14:textId="7EF2BCCE" w:rsidR="00CF1917" w:rsidRDefault="000C7E04" w:rsidP="001163E5">
                <w:r w:rsidRPr="00141621">
                  <w:rPr>
                    <w:rStyle w:val="PlaceholderText"/>
                  </w:rPr>
                  <w:t>Click or tap here to enter text.</w:t>
                </w:r>
              </w:p>
            </w:sdtContent>
          </w:sdt>
        </w:tc>
      </w:tr>
    </w:tbl>
    <w:p w14:paraId="4860169E" w14:textId="414226D8" w:rsidR="00CF1917" w:rsidRDefault="00CF1917" w:rsidP="001163E5"/>
    <w:p w14:paraId="21D8F7A0" w14:textId="77777777" w:rsidR="00525939" w:rsidRDefault="00525939" w:rsidP="001163E5"/>
    <w:tbl>
      <w:tblPr>
        <w:tblStyle w:val="TableGrid"/>
        <w:tblW w:w="0" w:type="auto"/>
        <w:shd w:val="clear" w:color="auto" w:fill="D9D9D9" w:themeFill="background1" w:themeFillShade="D9"/>
        <w:tblLook w:val="04A0" w:firstRow="1" w:lastRow="0" w:firstColumn="1" w:lastColumn="0" w:noHBand="0" w:noVBand="1"/>
      </w:tblPr>
      <w:tblGrid>
        <w:gridCol w:w="9350"/>
      </w:tblGrid>
      <w:tr w:rsidR="006172AB" w14:paraId="5CBE864E" w14:textId="77777777" w:rsidTr="006172AB">
        <w:tc>
          <w:tcPr>
            <w:tcW w:w="9350" w:type="dxa"/>
            <w:shd w:val="clear" w:color="auto" w:fill="D9D9D9" w:themeFill="background1" w:themeFillShade="D9"/>
          </w:tcPr>
          <w:p w14:paraId="6FEFC752" w14:textId="0299FC9E" w:rsidR="006172AB" w:rsidRDefault="001D1C39" w:rsidP="006172AB">
            <w:r>
              <w:rPr>
                <w:sz w:val="28"/>
                <w:szCs w:val="28"/>
              </w:rPr>
              <w:t xml:space="preserve">5. </w:t>
            </w:r>
            <w:r w:rsidR="006172AB" w:rsidRPr="006172AB">
              <w:rPr>
                <w:sz w:val="28"/>
                <w:szCs w:val="28"/>
              </w:rPr>
              <w:t>Organizational Capacity and Experience</w:t>
            </w:r>
          </w:p>
        </w:tc>
      </w:tr>
    </w:tbl>
    <w:p w14:paraId="11FD1C5C" w14:textId="3635B3EA" w:rsidR="00CF1917" w:rsidRDefault="00CF1917" w:rsidP="001163E5"/>
    <w:p w14:paraId="6433ED53" w14:textId="77777777" w:rsidR="00CF1917" w:rsidRPr="006172AB" w:rsidRDefault="00CF1917" w:rsidP="00CF1917">
      <w:pPr>
        <w:rPr>
          <w:b/>
          <w:bCs/>
        </w:rPr>
      </w:pPr>
      <w:r w:rsidRPr="006172AB">
        <w:rPr>
          <w:b/>
          <w:bCs/>
        </w:rPr>
        <w:t>Provide a description of your organization's mandate or past work experience in the project topic area. If this information is available online, include a link to your organization's website.</w:t>
      </w:r>
    </w:p>
    <w:p w14:paraId="59119180" w14:textId="0C356215" w:rsidR="00CF1917" w:rsidRPr="006172AB" w:rsidRDefault="00CF1917" w:rsidP="00CF1917">
      <w:pPr>
        <w:rPr>
          <w:sz w:val="20"/>
          <w:szCs w:val="20"/>
        </w:rPr>
      </w:pPr>
      <w:r w:rsidRPr="006172AB">
        <w:rPr>
          <w:sz w:val="20"/>
          <w:szCs w:val="20"/>
        </w:rPr>
        <w:t>Maximum 250 words.</w:t>
      </w:r>
    </w:p>
    <w:tbl>
      <w:tblPr>
        <w:tblStyle w:val="TableGrid"/>
        <w:tblW w:w="0" w:type="auto"/>
        <w:tblLook w:val="04A0" w:firstRow="1" w:lastRow="0" w:firstColumn="1" w:lastColumn="0" w:noHBand="0" w:noVBand="1"/>
      </w:tblPr>
      <w:tblGrid>
        <w:gridCol w:w="9350"/>
      </w:tblGrid>
      <w:tr w:rsidR="00CF1917" w14:paraId="7EE737FC" w14:textId="77777777" w:rsidTr="00CF1917">
        <w:tc>
          <w:tcPr>
            <w:tcW w:w="9350" w:type="dxa"/>
          </w:tcPr>
          <w:sdt>
            <w:sdtPr>
              <w:id w:val="449064640"/>
              <w:placeholder>
                <w:docPart w:val="40E7CDF638B74494A85B7E8E6AC0B4D5"/>
              </w:placeholder>
              <w:showingPlcHdr/>
            </w:sdtPr>
            <w:sdtContent>
              <w:p w14:paraId="7A2BD715" w14:textId="1BA06FB9" w:rsidR="00CF1917" w:rsidRDefault="000C7E04" w:rsidP="00CF1917">
                <w:r w:rsidRPr="00141621">
                  <w:rPr>
                    <w:rStyle w:val="PlaceholderText"/>
                  </w:rPr>
                  <w:t>Click or tap here to enter text.</w:t>
                </w:r>
              </w:p>
            </w:sdtContent>
          </w:sdt>
        </w:tc>
      </w:tr>
    </w:tbl>
    <w:p w14:paraId="7700866F" w14:textId="77777777" w:rsidR="00CF1917" w:rsidRDefault="00CF1917" w:rsidP="00CF1917"/>
    <w:p w14:paraId="339145E6" w14:textId="08EF2D17" w:rsidR="00CF1917" w:rsidRPr="006172AB" w:rsidRDefault="00CF1917" w:rsidP="001163E5">
      <w:pPr>
        <w:rPr>
          <w:b/>
          <w:bCs/>
        </w:rPr>
      </w:pPr>
      <w:r w:rsidRPr="006172AB">
        <w:rPr>
          <w:b/>
          <w:bCs/>
        </w:rPr>
        <w:t>Have you (or your partner organization) previously received funding from the Department of Environment, Energy and Climate Action?</w:t>
      </w:r>
    </w:p>
    <w:p w14:paraId="1CFF0363" w14:textId="5AF55084" w:rsidR="00CF1917" w:rsidRDefault="00000000" w:rsidP="000C7E04">
      <w:sdt>
        <w:sdtPr>
          <w:id w:val="102392619"/>
          <w14:checkbox>
            <w14:checked w14:val="0"/>
            <w14:checkedState w14:val="2612" w14:font="MS Gothic"/>
            <w14:uncheckedState w14:val="2610" w14:font="MS Gothic"/>
          </w14:checkbox>
        </w:sdtPr>
        <w:sdtContent>
          <w:r w:rsidR="000C7E04">
            <w:rPr>
              <w:rFonts w:ascii="MS Gothic" w:eastAsia="MS Gothic" w:hAnsi="MS Gothic" w:hint="eastAsia"/>
            </w:rPr>
            <w:t>☐</w:t>
          </w:r>
        </w:sdtContent>
      </w:sdt>
      <w:r w:rsidR="00CF1917">
        <w:t>Yes</w:t>
      </w:r>
    </w:p>
    <w:p w14:paraId="497860CB" w14:textId="7CE6CE69" w:rsidR="00CF1917" w:rsidRDefault="00000000" w:rsidP="000C7E04">
      <w:sdt>
        <w:sdtPr>
          <w:id w:val="35719247"/>
          <w14:checkbox>
            <w14:checked w14:val="0"/>
            <w14:checkedState w14:val="2612" w14:font="MS Gothic"/>
            <w14:uncheckedState w14:val="2610" w14:font="MS Gothic"/>
          </w14:checkbox>
        </w:sdtPr>
        <w:sdtContent>
          <w:r w:rsidR="000C7E04">
            <w:rPr>
              <w:rFonts w:ascii="MS Gothic" w:eastAsia="MS Gothic" w:hAnsi="MS Gothic" w:hint="eastAsia"/>
            </w:rPr>
            <w:t>☐</w:t>
          </w:r>
        </w:sdtContent>
      </w:sdt>
      <w:r w:rsidR="00CF1917">
        <w:t>No</w:t>
      </w:r>
    </w:p>
    <w:p w14:paraId="65320B66" w14:textId="0D7DB671" w:rsidR="00CF1917" w:rsidRDefault="00CF1917" w:rsidP="001163E5"/>
    <w:tbl>
      <w:tblPr>
        <w:tblStyle w:val="TableGrid"/>
        <w:tblW w:w="0" w:type="auto"/>
        <w:shd w:val="clear" w:color="auto" w:fill="D9D9D9" w:themeFill="background1" w:themeFillShade="D9"/>
        <w:tblLook w:val="04A0" w:firstRow="1" w:lastRow="0" w:firstColumn="1" w:lastColumn="0" w:noHBand="0" w:noVBand="1"/>
      </w:tblPr>
      <w:tblGrid>
        <w:gridCol w:w="9350"/>
      </w:tblGrid>
      <w:tr w:rsidR="006172AB" w14:paraId="3DAAEC1A" w14:textId="77777777" w:rsidTr="006172AB">
        <w:tc>
          <w:tcPr>
            <w:tcW w:w="9350" w:type="dxa"/>
            <w:shd w:val="clear" w:color="auto" w:fill="D9D9D9" w:themeFill="background1" w:themeFillShade="D9"/>
          </w:tcPr>
          <w:p w14:paraId="2D33F781" w14:textId="2FEF95C2" w:rsidR="006172AB" w:rsidRDefault="001D1C39" w:rsidP="001D1C39">
            <w:r>
              <w:rPr>
                <w:sz w:val="28"/>
                <w:szCs w:val="28"/>
              </w:rPr>
              <w:t xml:space="preserve">6. </w:t>
            </w:r>
            <w:r w:rsidR="006172AB" w:rsidRPr="001D1C39">
              <w:rPr>
                <w:sz w:val="28"/>
                <w:szCs w:val="28"/>
              </w:rPr>
              <w:t>Timeline and Budget</w:t>
            </w:r>
          </w:p>
        </w:tc>
      </w:tr>
    </w:tbl>
    <w:p w14:paraId="4D545BED" w14:textId="77777777" w:rsidR="00CA02D5" w:rsidRPr="006172AB" w:rsidRDefault="00CA02D5" w:rsidP="00CA02D5">
      <w:pPr>
        <w:rPr>
          <w:sz w:val="20"/>
          <w:szCs w:val="20"/>
        </w:rPr>
      </w:pPr>
      <w:r w:rsidRPr="006172AB">
        <w:rPr>
          <w:sz w:val="20"/>
          <w:szCs w:val="20"/>
        </w:rPr>
        <w:t xml:space="preserve">The 2023-2024 Climate Challenge Fund will support projects that will start after March 31, </w:t>
      </w:r>
      <w:proofErr w:type="gramStart"/>
      <w:r w:rsidRPr="006172AB">
        <w:rPr>
          <w:sz w:val="20"/>
          <w:szCs w:val="20"/>
        </w:rPr>
        <w:t>2023</w:t>
      </w:r>
      <w:proofErr w:type="gramEnd"/>
      <w:r w:rsidRPr="006172AB">
        <w:rPr>
          <w:sz w:val="20"/>
          <w:szCs w:val="20"/>
        </w:rPr>
        <w:t xml:space="preserve"> and that will finish prior to March 31, 2024.</w:t>
      </w:r>
    </w:p>
    <w:p w14:paraId="5F59FA29" w14:textId="77777777" w:rsidR="006172AB" w:rsidRDefault="006172AB" w:rsidP="00CA02D5"/>
    <w:p w14:paraId="4EBD9F8F" w14:textId="2778C63E" w:rsidR="00CA02D5" w:rsidRPr="006172AB" w:rsidRDefault="00CA02D5" w:rsidP="00CA02D5">
      <w:pPr>
        <w:rPr>
          <w:b/>
          <w:bCs/>
        </w:rPr>
      </w:pPr>
      <w:r w:rsidRPr="006172AB">
        <w:rPr>
          <w:b/>
          <w:bCs/>
        </w:rPr>
        <w:t>Estimated Start Date</w:t>
      </w:r>
    </w:p>
    <w:tbl>
      <w:tblPr>
        <w:tblStyle w:val="TableGrid"/>
        <w:tblW w:w="0" w:type="auto"/>
        <w:tblLook w:val="04A0" w:firstRow="1" w:lastRow="0" w:firstColumn="1" w:lastColumn="0" w:noHBand="0" w:noVBand="1"/>
      </w:tblPr>
      <w:tblGrid>
        <w:gridCol w:w="9350"/>
      </w:tblGrid>
      <w:tr w:rsidR="00CA02D5" w14:paraId="3140B03F" w14:textId="77777777" w:rsidTr="00CA02D5">
        <w:sdt>
          <w:sdtPr>
            <w:id w:val="1433703615"/>
            <w:placeholder>
              <w:docPart w:val="6A76BC77CF8840F6A72A7EEAA5DF5BF3"/>
            </w:placeholder>
            <w:showingPlcHdr/>
            <w:date>
              <w:dateFormat w:val="dd/MM/yyyy"/>
              <w:lid w:val="en-CA"/>
              <w:storeMappedDataAs w:val="dateTime"/>
              <w:calendar w:val="gregorian"/>
            </w:date>
          </w:sdtPr>
          <w:sdtContent>
            <w:tc>
              <w:tcPr>
                <w:tcW w:w="9350" w:type="dxa"/>
              </w:tcPr>
              <w:p w14:paraId="7DB8AFE4" w14:textId="43C7B76C" w:rsidR="00CA02D5" w:rsidRDefault="000C7E04" w:rsidP="001163E5">
                <w:r w:rsidRPr="00141621">
                  <w:rPr>
                    <w:rStyle w:val="PlaceholderText"/>
                  </w:rPr>
                  <w:t>Click or tap to enter a date.</w:t>
                </w:r>
              </w:p>
            </w:tc>
          </w:sdtContent>
        </w:sdt>
      </w:tr>
    </w:tbl>
    <w:p w14:paraId="64D98AAF" w14:textId="218B8C9D" w:rsidR="001163E5" w:rsidRPr="006172AB" w:rsidRDefault="00CA02D5" w:rsidP="001163E5">
      <w:pPr>
        <w:rPr>
          <w:b/>
          <w:bCs/>
        </w:rPr>
      </w:pPr>
      <w:r w:rsidRPr="006172AB">
        <w:rPr>
          <w:b/>
          <w:bCs/>
        </w:rPr>
        <w:t>Estimated Completion Date</w:t>
      </w:r>
    </w:p>
    <w:tbl>
      <w:tblPr>
        <w:tblStyle w:val="TableGrid"/>
        <w:tblW w:w="0" w:type="auto"/>
        <w:tblLook w:val="04A0" w:firstRow="1" w:lastRow="0" w:firstColumn="1" w:lastColumn="0" w:noHBand="0" w:noVBand="1"/>
      </w:tblPr>
      <w:tblGrid>
        <w:gridCol w:w="9350"/>
      </w:tblGrid>
      <w:tr w:rsidR="00CA02D5" w14:paraId="19DBA520" w14:textId="77777777" w:rsidTr="00CA02D5">
        <w:sdt>
          <w:sdtPr>
            <w:id w:val="1719165672"/>
            <w:placeholder>
              <w:docPart w:val="202AB31266D347339647489188FD8923"/>
            </w:placeholder>
            <w:showingPlcHdr/>
            <w:date>
              <w:dateFormat w:val="dd/MM/yyyy"/>
              <w:lid w:val="en-CA"/>
              <w:storeMappedDataAs w:val="dateTime"/>
              <w:calendar w:val="gregorian"/>
            </w:date>
          </w:sdtPr>
          <w:sdtContent>
            <w:tc>
              <w:tcPr>
                <w:tcW w:w="9350" w:type="dxa"/>
              </w:tcPr>
              <w:p w14:paraId="447D66C0" w14:textId="59258C92" w:rsidR="00CA02D5" w:rsidRDefault="000C7E04" w:rsidP="001163E5">
                <w:r w:rsidRPr="00141621">
                  <w:rPr>
                    <w:rStyle w:val="PlaceholderText"/>
                  </w:rPr>
                  <w:t>Click or tap to enter a date.</w:t>
                </w:r>
              </w:p>
            </w:tc>
          </w:sdtContent>
        </w:sdt>
      </w:tr>
    </w:tbl>
    <w:p w14:paraId="019E2A72" w14:textId="77777777" w:rsidR="00CA02D5" w:rsidRDefault="00CA02D5" w:rsidP="001163E5"/>
    <w:p w14:paraId="3BC2CD7A" w14:textId="77777777" w:rsidR="00CA02D5" w:rsidRPr="00CA02D5" w:rsidRDefault="00CA02D5" w:rsidP="00CA02D5">
      <w:pPr>
        <w:rPr>
          <w:b/>
          <w:bCs/>
        </w:rPr>
      </w:pPr>
      <w:r w:rsidRPr="00CA02D5">
        <w:rPr>
          <w:b/>
          <w:bCs/>
        </w:rPr>
        <w:t>Budget Summary</w:t>
      </w:r>
    </w:p>
    <w:p w14:paraId="3B519803" w14:textId="77777777" w:rsidR="00CA02D5" w:rsidRPr="00CA02D5" w:rsidRDefault="00CA02D5" w:rsidP="00CA02D5">
      <w:pPr>
        <w:rPr>
          <w:sz w:val="20"/>
          <w:szCs w:val="20"/>
        </w:rPr>
      </w:pPr>
      <w:r w:rsidRPr="00CA02D5">
        <w:rPr>
          <w:sz w:val="20"/>
          <w:szCs w:val="20"/>
        </w:rPr>
        <w:t>The Climate Challenge Fund Request total cannot exceed the permitted cost share split based on the Total Eligible Costs of the project. Please note the cost share split differs between different types of organizations (up to 50% for businesses; up to 70% for municipalities; up to 90% for non-profit organizations and First Nation organizations).</w:t>
      </w:r>
    </w:p>
    <w:p w14:paraId="75F4BB13" w14:textId="77777777" w:rsidR="006172AB" w:rsidRDefault="006172AB" w:rsidP="001163E5"/>
    <w:p w14:paraId="08AA351E" w14:textId="09FACF70" w:rsidR="001163E5" w:rsidRPr="006172AB" w:rsidRDefault="00CA02D5" w:rsidP="001163E5">
      <w:pPr>
        <w:rPr>
          <w:b/>
          <w:bCs/>
        </w:rPr>
      </w:pPr>
      <w:r w:rsidRPr="006172AB">
        <w:rPr>
          <w:b/>
          <w:bCs/>
        </w:rPr>
        <w:t>Total Eligible Costs</w:t>
      </w:r>
    </w:p>
    <w:tbl>
      <w:tblPr>
        <w:tblStyle w:val="TableGrid"/>
        <w:tblW w:w="0" w:type="auto"/>
        <w:tblLook w:val="04A0" w:firstRow="1" w:lastRow="0" w:firstColumn="1" w:lastColumn="0" w:noHBand="0" w:noVBand="1"/>
      </w:tblPr>
      <w:tblGrid>
        <w:gridCol w:w="9350"/>
      </w:tblGrid>
      <w:tr w:rsidR="00CA02D5" w14:paraId="285FA751" w14:textId="77777777" w:rsidTr="00CA02D5">
        <w:sdt>
          <w:sdtPr>
            <w:id w:val="-2141407432"/>
            <w:placeholder>
              <w:docPart w:val="8337C0D852D74FB0AA0FF1790F074372"/>
            </w:placeholder>
            <w:showingPlcHdr/>
          </w:sdtPr>
          <w:sdtContent>
            <w:tc>
              <w:tcPr>
                <w:tcW w:w="9350" w:type="dxa"/>
              </w:tcPr>
              <w:p w14:paraId="1E6BCB36" w14:textId="1F36520A" w:rsidR="00CA02D5" w:rsidRDefault="000C7E04" w:rsidP="001163E5">
                <w:r w:rsidRPr="00141621">
                  <w:rPr>
                    <w:rStyle w:val="PlaceholderText"/>
                  </w:rPr>
                  <w:t>Click or tap here to enter text.</w:t>
                </w:r>
              </w:p>
            </w:tc>
          </w:sdtContent>
        </w:sdt>
      </w:tr>
    </w:tbl>
    <w:p w14:paraId="3D08AAF4" w14:textId="70EBCC84" w:rsidR="00CA02D5" w:rsidRPr="006172AB" w:rsidRDefault="00CA02D5" w:rsidP="001163E5">
      <w:pPr>
        <w:rPr>
          <w:b/>
          <w:bCs/>
        </w:rPr>
      </w:pPr>
      <w:r w:rsidRPr="006172AB">
        <w:rPr>
          <w:b/>
          <w:bCs/>
        </w:rPr>
        <w:t>Total Project Cost</w:t>
      </w:r>
    </w:p>
    <w:tbl>
      <w:tblPr>
        <w:tblStyle w:val="TableGrid"/>
        <w:tblW w:w="0" w:type="auto"/>
        <w:tblLook w:val="04A0" w:firstRow="1" w:lastRow="0" w:firstColumn="1" w:lastColumn="0" w:noHBand="0" w:noVBand="1"/>
      </w:tblPr>
      <w:tblGrid>
        <w:gridCol w:w="9350"/>
      </w:tblGrid>
      <w:tr w:rsidR="00CA02D5" w14:paraId="244896C3" w14:textId="77777777" w:rsidTr="00CA02D5">
        <w:sdt>
          <w:sdtPr>
            <w:id w:val="-1925244031"/>
            <w:placeholder>
              <w:docPart w:val="4A3CC542D79A427C99FD2EFD9F88AF62"/>
            </w:placeholder>
            <w:showingPlcHdr/>
          </w:sdtPr>
          <w:sdtContent>
            <w:tc>
              <w:tcPr>
                <w:tcW w:w="9350" w:type="dxa"/>
              </w:tcPr>
              <w:p w14:paraId="7A943F2D" w14:textId="374244AC" w:rsidR="00CA02D5" w:rsidRDefault="000C7E04" w:rsidP="001163E5">
                <w:r w:rsidRPr="00141621">
                  <w:rPr>
                    <w:rStyle w:val="PlaceholderText"/>
                  </w:rPr>
                  <w:t>Click or tap here to enter text.</w:t>
                </w:r>
              </w:p>
            </w:tc>
          </w:sdtContent>
        </w:sdt>
      </w:tr>
    </w:tbl>
    <w:p w14:paraId="2111D000" w14:textId="03F99DC5" w:rsidR="00CA02D5" w:rsidRPr="006172AB" w:rsidRDefault="00CA02D5" w:rsidP="001163E5">
      <w:pPr>
        <w:rPr>
          <w:b/>
          <w:bCs/>
        </w:rPr>
      </w:pPr>
      <w:r w:rsidRPr="006172AB">
        <w:rPr>
          <w:b/>
          <w:bCs/>
        </w:rPr>
        <w:t>Climate Challenge Fund Request</w:t>
      </w:r>
    </w:p>
    <w:tbl>
      <w:tblPr>
        <w:tblStyle w:val="TableGrid"/>
        <w:tblW w:w="0" w:type="auto"/>
        <w:tblLook w:val="04A0" w:firstRow="1" w:lastRow="0" w:firstColumn="1" w:lastColumn="0" w:noHBand="0" w:noVBand="1"/>
      </w:tblPr>
      <w:tblGrid>
        <w:gridCol w:w="9350"/>
      </w:tblGrid>
      <w:tr w:rsidR="00CA02D5" w14:paraId="6732A788" w14:textId="77777777" w:rsidTr="00CA02D5">
        <w:sdt>
          <w:sdtPr>
            <w:id w:val="-1546976842"/>
            <w:placeholder>
              <w:docPart w:val="A8EBFE37B9624C2EB99F24188BAF4377"/>
            </w:placeholder>
            <w:showingPlcHdr/>
          </w:sdtPr>
          <w:sdtContent>
            <w:tc>
              <w:tcPr>
                <w:tcW w:w="9350" w:type="dxa"/>
              </w:tcPr>
              <w:p w14:paraId="57E42A2B" w14:textId="7F9490DD" w:rsidR="00CA02D5" w:rsidRDefault="000C7E04" w:rsidP="001163E5">
                <w:r w:rsidRPr="00141621">
                  <w:rPr>
                    <w:rStyle w:val="PlaceholderText"/>
                  </w:rPr>
                  <w:t>Click or tap here to enter text.</w:t>
                </w:r>
              </w:p>
            </w:tc>
          </w:sdtContent>
        </w:sdt>
      </w:tr>
    </w:tbl>
    <w:p w14:paraId="1A264B43" w14:textId="77777777" w:rsidR="00CA02D5" w:rsidRDefault="00CA02D5" w:rsidP="001163E5"/>
    <w:p w14:paraId="2FBB5E07" w14:textId="77777777" w:rsidR="00CA02D5" w:rsidRPr="006172AB" w:rsidRDefault="00CA02D5" w:rsidP="00CA02D5">
      <w:pPr>
        <w:rPr>
          <w:b/>
          <w:bCs/>
        </w:rPr>
      </w:pPr>
      <w:r w:rsidRPr="006172AB">
        <w:rPr>
          <w:b/>
          <w:bCs/>
        </w:rPr>
        <w:t>Complete and attach the CCF Timeline and Budget Worksheet.</w:t>
      </w:r>
    </w:p>
    <w:p w14:paraId="4212ED83" w14:textId="6F39D714" w:rsidR="00CA02D5" w:rsidRPr="006172AB" w:rsidRDefault="00CA02D5" w:rsidP="00CA02D5">
      <w:pPr>
        <w:rPr>
          <w:sz w:val="20"/>
          <w:szCs w:val="20"/>
        </w:rPr>
      </w:pPr>
      <w:r w:rsidRPr="006172AB">
        <w:rPr>
          <w:sz w:val="20"/>
          <w:szCs w:val="20"/>
        </w:rPr>
        <w:t xml:space="preserve">Download the </w:t>
      </w:r>
      <w:hyperlink r:id="rId6" w:history="1">
        <w:r w:rsidRPr="00D25CF3">
          <w:rPr>
            <w:rStyle w:val="Hyperlink"/>
            <w:sz w:val="20"/>
            <w:szCs w:val="20"/>
          </w:rPr>
          <w:t>CCF Timeline and Budget Worksheet</w:t>
        </w:r>
      </w:hyperlink>
      <w:r w:rsidRPr="006172AB">
        <w:rPr>
          <w:sz w:val="20"/>
          <w:szCs w:val="20"/>
        </w:rPr>
        <w:t>.</w:t>
      </w:r>
    </w:p>
    <w:p w14:paraId="6B2E928E" w14:textId="77777777" w:rsidR="00CA02D5" w:rsidRPr="006172AB" w:rsidRDefault="00CA02D5" w:rsidP="00CA02D5">
      <w:pPr>
        <w:rPr>
          <w:sz w:val="20"/>
          <w:szCs w:val="20"/>
        </w:rPr>
      </w:pPr>
      <w:r w:rsidRPr="006172AB">
        <w:rPr>
          <w:sz w:val="20"/>
          <w:szCs w:val="20"/>
        </w:rPr>
        <w:t>One file only.</w:t>
      </w:r>
    </w:p>
    <w:p w14:paraId="74B934DD" w14:textId="77777777" w:rsidR="00CA02D5" w:rsidRPr="006172AB" w:rsidRDefault="00CA02D5" w:rsidP="00CA02D5">
      <w:pPr>
        <w:rPr>
          <w:sz w:val="20"/>
          <w:szCs w:val="20"/>
        </w:rPr>
      </w:pPr>
      <w:r w:rsidRPr="006172AB">
        <w:rPr>
          <w:sz w:val="20"/>
          <w:szCs w:val="20"/>
        </w:rPr>
        <w:t>1 MB limit.</w:t>
      </w:r>
    </w:p>
    <w:p w14:paraId="789C3495" w14:textId="74E0D536" w:rsidR="001163E5" w:rsidRPr="006172AB" w:rsidRDefault="00CA02D5" w:rsidP="001163E5">
      <w:pPr>
        <w:rPr>
          <w:sz w:val="20"/>
          <w:szCs w:val="20"/>
        </w:rPr>
      </w:pPr>
      <w:r w:rsidRPr="006172AB">
        <w:rPr>
          <w:sz w:val="20"/>
          <w:szCs w:val="20"/>
        </w:rPr>
        <w:t xml:space="preserve">Allowed types: pdf, </w:t>
      </w:r>
      <w:proofErr w:type="spellStart"/>
      <w:r w:rsidRPr="006172AB">
        <w:rPr>
          <w:sz w:val="20"/>
          <w:szCs w:val="20"/>
        </w:rPr>
        <w:t>xls</w:t>
      </w:r>
      <w:proofErr w:type="spellEnd"/>
      <w:r w:rsidRPr="006172AB">
        <w:rPr>
          <w:sz w:val="20"/>
          <w:szCs w:val="20"/>
        </w:rPr>
        <w:t>, xlsx.</w:t>
      </w:r>
    </w:p>
    <w:p w14:paraId="1B9A3EDA" w14:textId="77777777" w:rsidR="001163E5" w:rsidRDefault="001163E5" w:rsidP="001163E5"/>
    <w:sectPr w:rsidR="001163E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EF2CCE"/>
    <w:multiLevelType w:val="hybridMultilevel"/>
    <w:tmpl w:val="460A5DD4"/>
    <w:lvl w:ilvl="0" w:tplc="CB1EBFBC">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32146417"/>
    <w:multiLevelType w:val="multilevel"/>
    <w:tmpl w:val="3F68F6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21E1DB2"/>
    <w:multiLevelType w:val="multilevel"/>
    <w:tmpl w:val="FFB0A0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D985CD9"/>
    <w:multiLevelType w:val="multilevel"/>
    <w:tmpl w:val="5D223B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02E0D63"/>
    <w:multiLevelType w:val="hybridMultilevel"/>
    <w:tmpl w:val="72162A58"/>
    <w:lvl w:ilvl="0" w:tplc="CB1EBFBC">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62467433"/>
    <w:multiLevelType w:val="hybridMultilevel"/>
    <w:tmpl w:val="74C2910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74263967"/>
    <w:multiLevelType w:val="hybridMultilevel"/>
    <w:tmpl w:val="D804A1A2"/>
    <w:lvl w:ilvl="0" w:tplc="CB1EBFBC">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82979360">
    <w:abstractNumId w:val="6"/>
  </w:num>
  <w:num w:numId="2" w16cid:durableId="214855469">
    <w:abstractNumId w:val="4"/>
  </w:num>
  <w:num w:numId="3" w16cid:durableId="1554660678">
    <w:abstractNumId w:val="2"/>
  </w:num>
  <w:num w:numId="4" w16cid:durableId="490103509">
    <w:abstractNumId w:val="3"/>
  </w:num>
  <w:num w:numId="5" w16cid:durableId="1194422359">
    <w:abstractNumId w:val="0"/>
  </w:num>
  <w:num w:numId="6" w16cid:durableId="90668004">
    <w:abstractNumId w:val="5"/>
  </w:num>
  <w:num w:numId="7" w16cid:durableId="4289345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xMLIwNjS1NDAyNzVT0lEKTi0uzszPAykwrgUAY38oIywAAAA="/>
  </w:docVars>
  <w:rsids>
    <w:rsidRoot w:val="001163E5"/>
    <w:rsid w:val="000462F0"/>
    <w:rsid w:val="000A0B57"/>
    <w:rsid w:val="000C7E04"/>
    <w:rsid w:val="001163E5"/>
    <w:rsid w:val="0015179F"/>
    <w:rsid w:val="0016002B"/>
    <w:rsid w:val="0016621D"/>
    <w:rsid w:val="001D1C39"/>
    <w:rsid w:val="00242A1E"/>
    <w:rsid w:val="00244B29"/>
    <w:rsid w:val="002C345C"/>
    <w:rsid w:val="002D73A5"/>
    <w:rsid w:val="002F7E40"/>
    <w:rsid w:val="00323DAC"/>
    <w:rsid w:val="00403DED"/>
    <w:rsid w:val="0042634F"/>
    <w:rsid w:val="004311AF"/>
    <w:rsid w:val="00473F42"/>
    <w:rsid w:val="004B7B29"/>
    <w:rsid w:val="00525939"/>
    <w:rsid w:val="0055233E"/>
    <w:rsid w:val="00556E3D"/>
    <w:rsid w:val="006172AB"/>
    <w:rsid w:val="00636A43"/>
    <w:rsid w:val="006677EE"/>
    <w:rsid w:val="00695B38"/>
    <w:rsid w:val="006A6A1F"/>
    <w:rsid w:val="006D3BB2"/>
    <w:rsid w:val="006F1BCF"/>
    <w:rsid w:val="00735B2A"/>
    <w:rsid w:val="007979FD"/>
    <w:rsid w:val="008333E8"/>
    <w:rsid w:val="008F1428"/>
    <w:rsid w:val="008F36D0"/>
    <w:rsid w:val="00995635"/>
    <w:rsid w:val="00A17651"/>
    <w:rsid w:val="00B922AD"/>
    <w:rsid w:val="00B951E7"/>
    <w:rsid w:val="00C03EB2"/>
    <w:rsid w:val="00C94118"/>
    <w:rsid w:val="00CA02D5"/>
    <w:rsid w:val="00CF1917"/>
    <w:rsid w:val="00D25CF3"/>
    <w:rsid w:val="00D41939"/>
    <w:rsid w:val="00D45C96"/>
    <w:rsid w:val="00D50E32"/>
    <w:rsid w:val="00F2725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155618"/>
  <w15:chartTrackingRefBased/>
  <w15:docId w15:val="{22D1A0A2-715E-435B-96DF-3A364B4833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163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41939"/>
    <w:pPr>
      <w:ind w:left="720"/>
      <w:contextualSpacing/>
    </w:pPr>
  </w:style>
  <w:style w:type="character" w:styleId="PlaceholderText">
    <w:name w:val="Placeholder Text"/>
    <w:basedOn w:val="DefaultParagraphFont"/>
    <w:uiPriority w:val="99"/>
    <w:semiHidden/>
    <w:rsid w:val="008333E8"/>
    <w:rPr>
      <w:color w:val="808080"/>
    </w:rPr>
  </w:style>
  <w:style w:type="character" w:styleId="Hyperlink">
    <w:name w:val="Hyperlink"/>
    <w:basedOn w:val="DefaultParagraphFont"/>
    <w:uiPriority w:val="99"/>
    <w:unhideWhenUsed/>
    <w:rsid w:val="00D25CF3"/>
    <w:rPr>
      <w:color w:val="0000FF" w:themeColor="hyperlink"/>
      <w:u w:val="single"/>
    </w:rPr>
  </w:style>
  <w:style w:type="character" w:styleId="UnresolvedMention">
    <w:name w:val="Unresolved Mention"/>
    <w:basedOn w:val="DefaultParagraphFont"/>
    <w:uiPriority w:val="99"/>
    <w:semiHidden/>
    <w:unhideWhenUsed/>
    <w:rsid w:val="00D25CF3"/>
    <w:rPr>
      <w:color w:val="605E5C"/>
      <w:shd w:val="clear" w:color="auto" w:fill="E1DFDD"/>
    </w:rPr>
  </w:style>
  <w:style w:type="character" w:styleId="FollowedHyperlink">
    <w:name w:val="FollowedHyperlink"/>
    <w:basedOn w:val="DefaultParagraphFont"/>
    <w:uiPriority w:val="99"/>
    <w:semiHidden/>
    <w:unhideWhenUsed/>
    <w:rsid w:val="00323DA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7809280">
      <w:bodyDiv w:val="1"/>
      <w:marLeft w:val="0"/>
      <w:marRight w:val="0"/>
      <w:marTop w:val="0"/>
      <w:marBottom w:val="0"/>
      <w:divBdr>
        <w:top w:val="none" w:sz="0" w:space="0" w:color="auto"/>
        <w:left w:val="none" w:sz="0" w:space="0" w:color="auto"/>
        <w:bottom w:val="none" w:sz="0" w:space="0" w:color="auto"/>
        <w:right w:val="none" w:sz="0" w:space="0" w:color="auto"/>
      </w:divBdr>
      <w:divsChild>
        <w:div w:id="1897663976">
          <w:marLeft w:val="0"/>
          <w:marRight w:val="0"/>
          <w:marTop w:val="0"/>
          <w:marBottom w:val="0"/>
          <w:divBdr>
            <w:top w:val="none" w:sz="0" w:space="0" w:color="auto"/>
            <w:left w:val="none" w:sz="0" w:space="0" w:color="auto"/>
            <w:bottom w:val="none" w:sz="0" w:space="0" w:color="auto"/>
            <w:right w:val="none" w:sz="0" w:space="0" w:color="auto"/>
          </w:divBdr>
        </w:div>
      </w:divsChild>
    </w:div>
    <w:div w:id="491876472">
      <w:bodyDiv w:val="1"/>
      <w:marLeft w:val="0"/>
      <w:marRight w:val="0"/>
      <w:marTop w:val="0"/>
      <w:marBottom w:val="0"/>
      <w:divBdr>
        <w:top w:val="none" w:sz="0" w:space="0" w:color="auto"/>
        <w:left w:val="none" w:sz="0" w:space="0" w:color="auto"/>
        <w:bottom w:val="none" w:sz="0" w:space="0" w:color="auto"/>
        <w:right w:val="none" w:sz="0" w:space="0" w:color="auto"/>
      </w:divBdr>
      <w:divsChild>
        <w:div w:id="746802192">
          <w:marLeft w:val="0"/>
          <w:marRight w:val="0"/>
          <w:marTop w:val="0"/>
          <w:marBottom w:val="0"/>
          <w:divBdr>
            <w:top w:val="none" w:sz="0" w:space="0" w:color="auto"/>
            <w:left w:val="none" w:sz="0" w:space="0" w:color="auto"/>
            <w:bottom w:val="none" w:sz="0" w:space="0" w:color="auto"/>
            <w:right w:val="none" w:sz="0" w:space="0" w:color="auto"/>
          </w:divBdr>
          <w:divsChild>
            <w:div w:id="564879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935037">
      <w:bodyDiv w:val="1"/>
      <w:marLeft w:val="0"/>
      <w:marRight w:val="0"/>
      <w:marTop w:val="0"/>
      <w:marBottom w:val="0"/>
      <w:divBdr>
        <w:top w:val="none" w:sz="0" w:space="0" w:color="auto"/>
        <w:left w:val="none" w:sz="0" w:space="0" w:color="auto"/>
        <w:bottom w:val="none" w:sz="0" w:space="0" w:color="auto"/>
        <w:right w:val="none" w:sz="0" w:space="0" w:color="auto"/>
      </w:divBdr>
      <w:divsChild>
        <w:div w:id="437026305">
          <w:marLeft w:val="0"/>
          <w:marRight w:val="0"/>
          <w:marTop w:val="0"/>
          <w:marBottom w:val="0"/>
          <w:divBdr>
            <w:top w:val="none" w:sz="0" w:space="0" w:color="auto"/>
            <w:left w:val="none" w:sz="0" w:space="0" w:color="auto"/>
            <w:bottom w:val="none" w:sz="0" w:space="0" w:color="auto"/>
            <w:right w:val="none" w:sz="0" w:space="0" w:color="auto"/>
          </w:divBdr>
        </w:div>
      </w:divsChild>
    </w:div>
    <w:div w:id="657923249">
      <w:bodyDiv w:val="1"/>
      <w:marLeft w:val="0"/>
      <w:marRight w:val="0"/>
      <w:marTop w:val="0"/>
      <w:marBottom w:val="0"/>
      <w:divBdr>
        <w:top w:val="none" w:sz="0" w:space="0" w:color="auto"/>
        <w:left w:val="none" w:sz="0" w:space="0" w:color="auto"/>
        <w:bottom w:val="none" w:sz="0" w:space="0" w:color="auto"/>
        <w:right w:val="none" w:sz="0" w:space="0" w:color="auto"/>
      </w:divBdr>
      <w:divsChild>
        <w:div w:id="707683743">
          <w:marLeft w:val="0"/>
          <w:marRight w:val="0"/>
          <w:marTop w:val="0"/>
          <w:marBottom w:val="0"/>
          <w:divBdr>
            <w:top w:val="none" w:sz="0" w:space="0" w:color="auto"/>
            <w:left w:val="none" w:sz="0" w:space="0" w:color="auto"/>
            <w:bottom w:val="none" w:sz="0" w:space="0" w:color="auto"/>
            <w:right w:val="none" w:sz="0" w:space="0" w:color="auto"/>
          </w:divBdr>
        </w:div>
      </w:divsChild>
    </w:div>
    <w:div w:id="809786694">
      <w:bodyDiv w:val="1"/>
      <w:marLeft w:val="0"/>
      <w:marRight w:val="0"/>
      <w:marTop w:val="0"/>
      <w:marBottom w:val="0"/>
      <w:divBdr>
        <w:top w:val="none" w:sz="0" w:space="0" w:color="auto"/>
        <w:left w:val="none" w:sz="0" w:space="0" w:color="auto"/>
        <w:bottom w:val="none" w:sz="0" w:space="0" w:color="auto"/>
        <w:right w:val="none" w:sz="0" w:space="0" w:color="auto"/>
      </w:divBdr>
      <w:divsChild>
        <w:div w:id="1624533718">
          <w:marLeft w:val="0"/>
          <w:marRight w:val="0"/>
          <w:marTop w:val="0"/>
          <w:marBottom w:val="0"/>
          <w:divBdr>
            <w:top w:val="none" w:sz="0" w:space="0" w:color="auto"/>
            <w:left w:val="none" w:sz="0" w:space="0" w:color="auto"/>
            <w:bottom w:val="none" w:sz="0" w:space="0" w:color="auto"/>
            <w:right w:val="none" w:sz="0" w:space="0" w:color="auto"/>
          </w:divBdr>
        </w:div>
      </w:divsChild>
    </w:div>
    <w:div w:id="907301149">
      <w:bodyDiv w:val="1"/>
      <w:marLeft w:val="0"/>
      <w:marRight w:val="0"/>
      <w:marTop w:val="0"/>
      <w:marBottom w:val="0"/>
      <w:divBdr>
        <w:top w:val="none" w:sz="0" w:space="0" w:color="auto"/>
        <w:left w:val="none" w:sz="0" w:space="0" w:color="auto"/>
        <w:bottom w:val="none" w:sz="0" w:space="0" w:color="auto"/>
        <w:right w:val="none" w:sz="0" w:space="0" w:color="auto"/>
      </w:divBdr>
      <w:divsChild>
        <w:div w:id="1131285379">
          <w:marLeft w:val="0"/>
          <w:marRight w:val="0"/>
          <w:marTop w:val="0"/>
          <w:marBottom w:val="0"/>
          <w:divBdr>
            <w:top w:val="none" w:sz="0" w:space="0" w:color="auto"/>
            <w:left w:val="none" w:sz="0" w:space="0" w:color="auto"/>
            <w:bottom w:val="none" w:sz="0" w:space="0" w:color="auto"/>
            <w:right w:val="none" w:sz="0" w:space="0" w:color="auto"/>
          </w:divBdr>
        </w:div>
      </w:divsChild>
    </w:div>
    <w:div w:id="1324626897">
      <w:bodyDiv w:val="1"/>
      <w:marLeft w:val="0"/>
      <w:marRight w:val="0"/>
      <w:marTop w:val="0"/>
      <w:marBottom w:val="0"/>
      <w:divBdr>
        <w:top w:val="none" w:sz="0" w:space="0" w:color="auto"/>
        <w:left w:val="none" w:sz="0" w:space="0" w:color="auto"/>
        <w:bottom w:val="none" w:sz="0" w:space="0" w:color="auto"/>
        <w:right w:val="none" w:sz="0" w:space="0" w:color="auto"/>
      </w:divBdr>
    </w:div>
    <w:div w:id="1684239981">
      <w:bodyDiv w:val="1"/>
      <w:marLeft w:val="0"/>
      <w:marRight w:val="0"/>
      <w:marTop w:val="0"/>
      <w:marBottom w:val="0"/>
      <w:divBdr>
        <w:top w:val="none" w:sz="0" w:space="0" w:color="auto"/>
        <w:left w:val="none" w:sz="0" w:space="0" w:color="auto"/>
        <w:bottom w:val="none" w:sz="0" w:space="0" w:color="auto"/>
        <w:right w:val="none" w:sz="0" w:space="0" w:color="auto"/>
      </w:divBdr>
      <w:divsChild>
        <w:div w:id="1333950692">
          <w:marLeft w:val="0"/>
          <w:marRight w:val="0"/>
          <w:marTop w:val="0"/>
          <w:marBottom w:val="0"/>
          <w:divBdr>
            <w:top w:val="none" w:sz="0" w:space="0" w:color="auto"/>
            <w:left w:val="none" w:sz="0" w:space="0" w:color="auto"/>
            <w:bottom w:val="none" w:sz="0" w:space="0" w:color="auto"/>
            <w:right w:val="none" w:sz="0" w:space="0" w:color="auto"/>
          </w:divBdr>
        </w:div>
      </w:divsChild>
    </w:div>
    <w:div w:id="1687712208">
      <w:bodyDiv w:val="1"/>
      <w:marLeft w:val="0"/>
      <w:marRight w:val="0"/>
      <w:marTop w:val="0"/>
      <w:marBottom w:val="0"/>
      <w:divBdr>
        <w:top w:val="none" w:sz="0" w:space="0" w:color="auto"/>
        <w:left w:val="none" w:sz="0" w:space="0" w:color="auto"/>
        <w:bottom w:val="none" w:sz="0" w:space="0" w:color="auto"/>
        <w:right w:val="none" w:sz="0" w:space="0" w:color="auto"/>
      </w:divBdr>
    </w:div>
    <w:div w:id="1792354597">
      <w:bodyDiv w:val="1"/>
      <w:marLeft w:val="0"/>
      <w:marRight w:val="0"/>
      <w:marTop w:val="0"/>
      <w:marBottom w:val="0"/>
      <w:divBdr>
        <w:top w:val="none" w:sz="0" w:space="0" w:color="auto"/>
        <w:left w:val="none" w:sz="0" w:space="0" w:color="auto"/>
        <w:bottom w:val="none" w:sz="0" w:space="0" w:color="auto"/>
        <w:right w:val="none" w:sz="0" w:space="0" w:color="auto"/>
      </w:divBdr>
      <w:divsChild>
        <w:div w:id="21711900">
          <w:marLeft w:val="0"/>
          <w:marRight w:val="0"/>
          <w:marTop w:val="0"/>
          <w:marBottom w:val="0"/>
          <w:divBdr>
            <w:top w:val="none" w:sz="0" w:space="0" w:color="auto"/>
            <w:left w:val="none" w:sz="0" w:space="0" w:color="auto"/>
            <w:bottom w:val="none" w:sz="0" w:space="0" w:color="auto"/>
            <w:right w:val="none" w:sz="0" w:space="0" w:color="auto"/>
          </w:divBdr>
          <w:divsChild>
            <w:div w:id="135538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princeedwardisland.ca/en/publication/climate-challenge-fund-timeline-and-budget-worksheet-xlsx-format" TargetMode="External"/><Relationship Id="rId5" Type="http://schemas.openxmlformats.org/officeDocument/2006/relationships/hyperlink" Target="https://www.princeedwardisland.ca/en/service/apply-to-the-pei-climate-challenge-fund" TargetMode="External"/><Relationship Id="rId4" Type="http://schemas.openxmlformats.org/officeDocument/2006/relationships/webSettings" Target="webSetting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3A2D6D034C24C8E8D511161B0EF2991"/>
        <w:category>
          <w:name w:val="General"/>
          <w:gallery w:val="placeholder"/>
        </w:category>
        <w:types>
          <w:type w:val="bbPlcHdr"/>
        </w:types>
        <w:behaviors>
          <w:behavior w:val="content"/>
        </w:behaviors>
        <w:guid w:val="{A33A3947-00D3-49D7-8BD5-0E18FAB4C30A}"/>
      </w:docPartPr>
      <w:docPartBody>
        <w:p w:rsidR="00C76F8C" w:rsidRDefault="00C76F8C" w:rsidP="00C76F8C">
          <w:pPr>
            <w:pStyle w:val="43A2D6D034C24C8E8D511161B0EF29911"/>
          </w:pPr>
          <w:r w:rsidRPr="00141621">
            <w:rPr>
              <w:rStyle w:val="PlaceholderText"/>
            </w:rPr>
            <w:t>Click or tap here to enter text.</w:t>
          </w:r>
        </w:p>
      </w:docPartBody>
    </w:docPart>
    <w:docPart>
      <w:docPartPr>
        <w:name w:val="50307C8CA72B48A28B2532A5E98DF76A"/>
        <w:category>
          <w:name w:val="General"/>
          <w:gallery w:val="placeholder"/>
        </w:category>
        <w:types>
          <w:type w:val="bbPlcHdr"/>
        </w:types>
        <w:behaviors>
          <w:behavior w:val="content"/>
        </w:behaviors>
        <w:guid w:val="{1E93755B-E3D3-4015-8CF6-B0A24307C41E}"/>
      </w:docPartPr>
      <w:docPartBody>
        <w:p w:rsidR="00C76F8C" w:rsidRDefault="00C76F8C" w:rsidP="00C76F8C">
          <w:pPr>
            <w:pStyle w:val="50307C8CA72B48A28B2532A5E98DF76A2"/>
          </w:pPr>
          <w:r w:rsidRPr="00141621">
            <w:rPr>
              <w:rStyle w:val="PlaceholderText"/>
            </w:rPr>
            <w:t>Click or tap here to enter text.</w:t>
          </w:r>
        </w:p>
      </w:docPartBody>
    </w:docPart>
    <w:docPart>
      <w:docPartPr>
        <w:name w:val="5DFB39F6518E48C59CEDE037AB4EEFA9"/>
        <w:category>
          <w:name w:val="General"/>
          <w:gallery w:val="placeholder"/>
        </w:category>
        <w:types>
          <w:type w:val="bbPlcHdr"/>
        </w:types>
        <w:behaviors>
          <w:behavior w:val="content"/>
        </w:behaviors>
        <w:guid w:val="{8BA9DEA2-FB81-430F-9C0F-1572F5EE5462}"/>
      </w:docPartPr>
      <w:docPartBody>
        <w:p w:rsidR="00C76F8C" w:rsidRDefault="00C76F8C" w:rsidP="00C76F8C">
          <w:pPr>
            <w:pStyle w:val="5DFB39F6518E48C59CEDE037AB4EEFA92"/>
          </w:pPr>
          <w:r w:rsidRPr="00141621">
            <w:rPr>
              <w:rStyle w:val="PlaceholderText"/>
            </w:rPr>
            <w:t>Click or tap here to enter text.</w:t>
          </w:r>
        </w:p>
      </w:docPartBody>
    </w:docPart>
    <w:docPart>
      <w:docPartPr>
        <w:name w:val="4D08D52B457F425D8FB18B7E930D1412"/>
        <w:category>
          <w:name w:val="General"/>
          <w:gallery w:val="placeholder"/>
        </w:category>
        <w:types>
          <w:type w:val="bbPlcHdr"/>
        </w:types>
        <w:behaviors>
          <w:behavior w:val="content"/>
        </w:behaviors>
        <w:guid w:val="{A61B26DE-8B46-4C99-B0C3-E98A6A1BF6B3}"/>
      </w:docPartPr>
      <w:docPartBody>
        <w:p w:rsidR="00C76F8C" w:rsidRDefault="00C76F8C" w:rsidP="00C76F8C">
          <w:pPr>
            <w:pStyle w:val="4D08D52B457F425D8FB18B7E930D14122"/>
          </w:pPr>
          <w:r w:rsidRPr="00141621">
            <w:rPr>
              <w:rStyle w:val="PlaceholderText"/>
            </w:rPr>
            <w:t>Click or tap here to enter text.</w:t>
          </w:r>
        </w:p>
      </w:docPartBody>
    </w:docPart>
    <w:docPart>
      <w:docPartPr>
        <w:name w:val="1EF19DB2C97F467C97E28E93086D23E5"/>
        <w:category>
          <w:name w:val="General"/>
          <w:gallery w:val="placeholder"/>
        </w:category>
        <w:types>
          <w:type w:val="bbPlcHdr"/>
        </w:types>
        <w:behaviors>
          <w:behavior w:val="content"/>
        </w:behaviors>
        <w:guid w:val="{AA3688EE-3A1C-4196-9841-F2007D1F0350}"/>
      </w:docPartPr>
      <w:docPartBody>
        <w:p w:rsidR="00C76F8C" w:rsidRDefault="00C76F8C" w:rsidP="00C76F8C">
          <w:pPr>
            <w:pStyle w:val="1EF19DB2C97F467C97E28E93086D23E52"/>
          </w:pPr>
          <w:r w:rsidRPr="00141621">
            <w:rPr>
              <w:rStyle w:val="PlaceholderText"/>
            </w:rPr>
            <w:t>Click or tap here to enter text.</w:t>
          </w:r>
        </w:p>
      </w:docPartBody>
    </w:docPart>
    <w:docPart>
      <w:docPartPr>
        <w:name w:val="ABA41D2A1E2942CA91F8DFFC498E2689"/>
        <w:category>
          <w:name w:val="General"/>
          <w:gallery w:val="placeholder"/>
        </w:category>
        <w:types>
          <w:type w:val="bbPlcHdr"/>
        </w:types>
        <w:behaviors>
          <w:behavior w:val="content"/>
        </w:behaviors>
        <w:guid w:val="{91994AE0-F480-4B79-B2C4-DE655118FFA5}"/>
      </w:docPartPr>
      <w:docPartBody>
        <w:p w:rsidR="00C76F8C" w:rsidRDefault="00C76F8C" w:rsidP="00C76F8C">
          <w:pPr>
            <w:pStyle w:val="ABA41D2A1E2942CA91F8DFFC498E26892"/>
          </w:pPr>
          <w:r w:rsidRPr="00141621">
            <w:rPr>
              <w:rStyle w:val="PlaceholderText"/>
            </w:rPr>
            <w:t>Click or tap here to enter text.</w:t>
          </w:r>
        </w:p>
      </w:docPartBody>
    </w:docPart>
    <w:docPart>
      <w:docPartPr>
        <w:name w:val="8A01BEFC17DE477DB9EA9A7E506A983C"/>
        <w:category>
          <w:name w:val="General"/>
          <w:gallery w:val="placeholder"/>
        </w:category>
        <w:types>
          <w:type w:val="bbPlcHdr"/>
        </w:types>
        <w:behaviors>
          <w:behavior w:val="content"/>
        </w:behaviors>
        <w:guid w:val="{18B67DA2-F4DA-407A-B85D-79E7D37148B1}"/>
      </w:docPartPr>
      <w:docPartBody>
        <w:p w:rsidR="00C76F8C" w:rsidRDefault="00C76F8C" w:rsidP="00C76F8C">
          <w:pPr>
            <w:pStyle w:val="8A01BEFC17DE477DB9EA9A7E506A983C2"/>
          </w:pPr>
          <w:r w:rsidRPr="00141621">
            <w:rPr>
              <w:rStyle w:val="PlaceholderText"/>
            </w:rPr>
            <w:t>Click or tap here to enter text.</w:t>
          </w:r>
        </w:p>
      </w:docPartBody>
    </w:docPart>
    <w:docPart>
      <w:docPartPr>
        <w:name w:val="C8FFC2682A7546EF98E16A90560BA3B8"/>
        <w:category>
          <w:name w:val="General"/>
          <w:gallery w:val="placeholder"/>
        </w:category>
        <w:types>
          <w:type w:val="bbPlcHdr"/>
        </w:types>
        <w:behaviors>
          <w:behavior w:val="content"/>
        </w:behaviors>
        <w:guid w:val="{5597B013-45D5-47A0-8EC5-682B15E0A11D}"/>
      </w:docPartPr>
      <w:docPartBody>
        <w:p w:rsidR="00C76F8C" w:rsidRDefault="00C76F8C" w:rsidP="00C76F8C">
          <w:pPr>
            <w:pStyle w:val="C8FFC2682A7546EF98E16A90560BA3B82"/>
          </w:pPr>
          <w:r w:rsidRPr="00141621">
            <w:rPr>
              <w:rStyle w:val="PlaceholderText"/>
            </w:rPr>
            <w:t>Click or tap here to enter text.</w:t>
          </w:r>
        </w:p>
      </w:docPartBody>
    </w:docPart>
    <w:docPart>
      <w:docPartPr>
        <w:name w:val="9629E156193A41E1B64CA2CC07B31120"/>
        <w:category>
          <w:name w:val="General"/>
          <w:gallery w:val="placeholder"/>
        </w:category>
        <w:types>
          <w:type w:val="bbPlcHdr"/>
        </w:types>
        <w:behaviors>
          <w:behavior w:val="content"/>
        </w:behaviors>
        <w:guid w:val="{598C86D0-DDDB-4B29-8668-CAA460013888}"/>
      </w:docPartPr>
      <w:docPartBody>
        <w:p w:rsidR="00C76F8C" w:rsidRDefault="00C76F8C" w:rsidP="00C76F8C">
          <w:pPr>
            <w:pStyle w:val="9629E156193A41E1B64CA2CC07B311202"/>
          </w:pPr>
          <w:r w:rsidRPr="00141621">
            <w:rPr>
              <w:rStyle w:val="PlaceholderText"/>
            </w:rPr>
            <w:t>Click or tap here to enter text.</w:t>
          </w:r>
        </w:p>
      </w:docPartBody>
    </w:docPart>
    <w:docPart>
      <w:docPartPr>
        <w:name w:val="BF70F966F6F6457F8E42D42161696C3D"/>
        <w:category>
          <w:name w:val="General"/>
          <w:gallery w:val="placeholder"/>
        </w:category>
        <w:types>
          <w:type w:val="bbPlcHdr"/>
        </w:types>
        <w:behaviors>
          <w:behavior w:val="content"/>
        </w:behaviors>
        <w:guid w:val="{B8F96C40-88FA-46CA-AD3E-5A9F31BFC989}"/>
      </w:docPartPr>
      <w:docPartBody>
        <w:p w:rsidR="00C76F8C" w:rsidRDefault="00C76F8C" w:rsidP="00C76F8C">
          <w:pPr>
            <w:pStyle w:val="BF70F966F6F6457F8E42D42161696C3D2"/>
          </w:pPr>
          <w:r w:rsidRPr="00141621">
            <w:rPr>
              <w:rStyle w:val="PlaceholderText"/>
            </w:rPr>
            <w:t>Click or tap here to enter text.</w:t>
          </w:r>
        </w:p>
      </w:docPartBody>
    </w:docPart>
    <w:docPart>
      <w:docPartPr>
        <w:name w:val="F5322916C8E24630B929D76818177C7C"/>
        <w:category>
          <w:name w:val="General"/>
          <w:gallery w:val="placeholder"/>
        </w:category>
        <w:types>
          <w:type w:val="bbPlcHdr"/>
        </w:types>
        <w:behaviors>
          <w:behavior w:val="content"/>
        </w:behaviors>
        <w:guid w:val="{3CFBC5D1-E8FF-48B6-9C87-AF4E44B8E5D6}"/>
      </w:docPartPr>
      <w:docPartBody>
        <w:p w:rsidR="00C76F8C" w:rsidRDefault="00C76F8C" w:rsidP="00C76F8C">
          <w:pPr>
            <w:pStyle w:val="F5322916C8E24630B929D76818177C7C2"/>
          </w:pPr>
          <w:r w:rsidRPr="00141621">
            <w:rPr>
              <w:rStyle w:val="PlaceholderText"/>
            </w:rPr>
            <w:t>Click or tap here to enter text.</w:t>
          </w:r>
        </w:p>
      </w:docPartBody>
    </w:docPart>
    <w:docPart>
      <w:docPartPr>
        <w:name w:val="CAA41B0EB3284C939B4BA0C162D3A145"/>
        <w:category>
          <w:name w:val="General"/>
          <w:gallery w:val="placeholder"/>
        </w:category>
        <w:types>
          <w:type w:val="bbPlcHdr"/>
        </w:types>
        <w:behaviors>
          <w:behavior w:val="content"/>
        </w:behaviors>
        <w:guid w:val="{93564A85-7068-4838-82F9-DA1E26CB2E23}"/>
      </w:docPartPr>
      <w:docPartBody>
        <w:p w:rsidR="00C76F8C" w:rsidRDefault="00C76F8C" w:rsidP="00C76F8C">
          <w:pPr>
            <w:pStyle w:val="CAA41B0EB3284C939B4BA0C162D3A1452"/>
          </w:pPr>
          <w:r w:rsidRPr="00141621">
            <w:rPr>
              <w:rStyle w:val="PlaceholderText"/>
            </w:rPr>
            <w:t>Click or tap here to enter text.</w:t>
          </w:r>
        </w:p>
      </w:docPartBody>
    </w:docPart>
    <w:docPart>
      <w:docPartPr>
        <w:name w:val="6AFE2D424BE143A6B79E28CC5D6DF164"/>
        <w:category>
          <w:name w:val="General"/>
          <w:gallery w:val="placeholder"/>
        </w:category>
        <w:types>
          <w:type w:val="bbPlcHdr"/>
        </w:types>
        <w:behaviors>
          <w:behavior w:val="content"/>
        </w:behaviors>
        <w:guid w:val="{5C2CBACB-1026-485F-8F19-A73B2CE6E075}"/>
      </w:docPartPr>
      <w:docPartBody>
        <w:p w:rsidR="00C76F8C" w:rsidRDefault="00C76F8C" w:rsidP="00C76F8C">
          <w:pPr>
            <w:pStyle w:val="6AFE2D424BE143A6B79E28CC5D6DF1642"/>
          </w:pPr>
          <w:r w:rsidRPr="00141621">
            <w:rPr>
              <w:rStyle w:val="PlaceholderText"/>
            </w:rPr>
            <w:t>Click or tap here to enter text.</w:t>
          </w:r>
        </w:p>
      </w:docPartBody>
    </w:docPart>
    <w:docPart>
      <w:docPartPr>
        <w:name w:val="FF36B3495062402DB4C47247991522E5"/>
        <w:category>
          <w:name w:val="General"/>
          <w:gallery w:val="placeholder"/>
        </w:category>
        <w:types>
          <w:type w:val="bbPlcHdr"/>
        </w:types>
        <w:behaviors>
          <w:behavior w:val="content"/>
        </w:behaviors>
        <w:guid w:val="{9484E46F-8C6B-4CBC-8905-84AB21283EA9}"/>
      </w:docPartPr>
      <w:docPartBody>
        <w:p w:rsidR="00C76F8C" w:rsidRDefault="00C76F8C" w:rsidP="00C76F8C">
          <w:pPr>
            <w:pStyle w:val="FF36B3495062402DB4C47247991522E52"/>
          </w:pPr>
          <w:r w:rsidRPr="00141621">
            <w:rPr>
              <w:rStyle w:val="PlaceholderText"/>
            </w:rPr>
            <w:t>Click or tap here to enter text.</w:t>
          </w:r>
        </w:p>
      </w:docPartBody>
    </w:docPart>
    <w:docPart>
      <w:docPartPr>
        <w:name w:val="3E50199C690B405E9292E2672D8556A5"/>
        <w:category>
          <w:name w:val="General"/>
          <w:gallery w:val="placeholder"/>
        </w:category>
        <w:types>
          <w:type w:val="bbPlcHdr"/>
        </w:types>
        <w:behaviors>
          <w:behavior w:val="content"/>
        </w:behaviors>
        <w:guid w:val="{23028EF3-5229-4BC4-AF60-5A3F11D9F2D3}"/>
      </w:docPartPr>
      <w:docPartBody>
        <w:p w:rsidR="00C76F8C" w:rsidRDefault="00C76F8C" w:rsidP="00C76F8C">
          <w:pPr>
            <w:pStyle w:val="3E50199C690B405E9292E2672D8556A52"/>
          </w:pPr>
          <w:r w:rsidRPr="00141621">
            <w:rPr>
              <w:rStyle w:val="PlaceholderText"/>
            </w:rPr>
            <w:t>Click or tap here to enter text.</w:t>
          </w:r>
        </w:p>
      </w:docPartBody>
    </w:docPart>
    <w:docPart>
      <w:docPartPr>
        <w:name w:val="E06086FFED124A87B70FAA9DAD83ED7F"/>
        <w:category>
          <w:name w:val="General"/>
          <w:gallery w:val="placeholder"/>
        </w:category>
        <w:types>
          <w:type w:val="bbPlcHdr"/>
        </w:types>
        <w:behaviors>
          <w:behavior w:val="content"/>
        </w:behaviors>
        <w:guid w:val="{A34B273F-64F1-4C28-A829-0AC641C3D6E5}"/>
      </w:docPartPr>
      <w:docPartBody>
        <w:p w:rsidR="00C76F8C" w:rsidRDefault="00C76F8C" w:rsidP="00C76F8C">
          <w:pPr>
            <w:pStyle w:val="E06086FFED124A87B70FAA9DAD83ED7F2"/>
          </w:pPr>
          <w:r w:rsidRPr="00141621">
            <w:rPr>
              <w:rStyle w:val="PlaceholderText"/>
            </w:rPr>
            <w:t>Click or tap here to enter text.</w:t>
          </w:r>
        </w:p>
      </w:docPartBody>
    </w:docPart>
    <w:docPart>
      <w:docPartPr>
        <w:name w:val="4A76A05DED474ACAAB59906FEB2FDF2E"/>
        <w:category>
          <w:name w:val="General"/>
          <w:gallery w:val="placeholder"/>
        </w:category>
        <w:types>
          <w:type w:val="bbPlcHdr"/>
        </w:types>
        <w:behaviors>
          <w:behavior w:val="content"/>
        </w:behaviors>
        <w:guid w:val="{E9C16F12-0F05-421E-B63E-E878BB779B73}"/>
      </w:docPartPr>
      <w:docPartBody>
        <w:p w:rsidR="00C76F8C" w:rsidRDefault="00C76F8C" w:rsidP="00C76F8C">
          <w:pPr>
            <w:pStyle w:val="4A76A05DED474ACAAB59906FEB2FDF2E2"/>
          </w:pPr>
          <w:r w:rsidRPr="00141621">
            <w:rPr>
              <w:rStyle w:val="PlaceholderText"/>
            </w:rPr>
            <w:t>Click or tap here to enter text.</w:t>
          </w:r>
        </w:p>
      </w:docPartBody>
    </w:docPart>
    <w:docPart>
      <w:docPartPr>
        <w:name w:val="753DE5FADD6848629804D3547947FE45"/>
        <w:category>
          <w:name w:val="General"/>
          <w:gallery w:val="placeholder"/>
        </w:category>
        <w:types>
          <w:type w:val="bbPlcHdr"/>
        </w:types>
        <w:behaviors>
          <w:behavior w:val="content"/>
        </w:behaviors>
        <w:guid w:val="{665E5EC5-0E68-4EC3-924F-834E0FC8A582}"/>
      </w:docPartPr>
      <w:docPartBody>
        <w:p w:rsidR="00C76F8C" w:rsidRDefault="00C76F8C" w:rsidP="00C76F8C">
          <w:pPr>
            <w:pStyle w:val="753DE5FADD6848629804D3547947FE452"/>
          </w:pPr>
          <w:r w:rsidRPr="00141621">
            <w:rPr>
              <w:rStyle w:val="PlaceholderText"/>
            </w:rPr>
            <w:t>Click or tap here to enter text.</w:t>
          </w:r>
        </w:p>
      </w:docPartBody>
    </w:docPart>
    <w:docPart>
      <w:docPartPr>
        <w:name w:val="C9845B64A36B4D1BA600092524F2B9ED"/>
        <w:category>
          <w:name w:val="General"/>
          <w:gallery w:val="placeholder"/>
        </w:category>
        <w:types>
          <w:type w:val="bbPlcHdr"/>
        </w:types>
        <w:behaviors>
          <w:behavior w:val="content"/>
        </w:behaviors>
        <w:guid w:val="{DFA8F7BA-6F6A-4C87-A30A-649DAEDB1841}"/>
      </w:docPartPr>
      <w:docPartBody>
        <w:p w:rsidR="00C76F8C" w:rsidRDefault="00C76F8C" w:rsidP="00C76F8C">
          <w:pPr>
            <w:pStyle w:val="C9845B64A36B4D1BA600092524F2B9ED2"/>
          </w:pPr>
          <w:r w:rsidRPr="00141621">
            <w:rPr>
              <w:rStyle w:val="PlaceholderText"/>
            </w:rPr>
            <w:t>Click or tap here to enter text.</w:t>
          </w:r>
        </w:p>
      </w:docPartBody>
    </w:docPart>
    <w:docPart>
      <w:docPartPr>
        <w:name w:val="D7BD324C22DC499C8369188C174526C7"/>
        <w:category>
          <w:name w:val="General"/>
          <w:gallery w:val="placeholder"/>
        </w:category>
        <w:types>
          <w:type w:val="bbPlcHdr"/>
        </w:types>
        <w:behaviors>
          <w:behavior w:val="content"/>
        </w:behaviors>
        <w:guid w:val="{51336BB6-CAC8-4AD1-815B-225761743CA4}"/>
      </w:docPartPr>
      <w:docPartBody>
        <w:p w:rsidR="00C76F8C" w:rsidRDefault="00C76F8C" w:rsidP="00C76F8C">
          <w:pPr>
            <w:pStyle w:val="D7BD324C22DC499C8369188C174526C72"/>
          </w:pPr>
          <w:r w:rsidRPr="00141621">
            <w:rPr>
              <w:rStyle w:val="PlaceholderText"/>
            </w:rPr>
            <w:t>Click or tap here to enter text.</w:t>
          </w:r>
        </w:p>
      </w:docPartBody>
    </w:docPart>
    <w:docPart>
      <w:docPartPr>
        <w:name w:val="02D30AF1C31E43109CF85C01C65627A6"/>
        <w:category>
          <w:name w:val="General"/>
          <w:gallery w:val="placeholder"/>
        </w:category>
        <w:types>
          <w:type w:val="bbPlcHdr"/>
        </w:types>
        <w:behaviors>
          <w:behavior w:val="content"/>
        </w:behaviors>
        <w:guid w:val="{A50E926B-4B4E-4A8A-B180-3C448FD33713}"/>
      </w:docPartPr>
      <w:docPartBody>
        <w:p w:rsidR="00C76F8C" w:rsidRDefault="00C76F8C" w:rsidP="00C76F8C">
          <w:pPr>
            <w:pStyle w:val="02D30AF1C31E43109CF85C01C65627A62"/>
          </w:pPr>
          <w:r w:rsidRPr="00141621">
            <w:rPr>
              <w:rStyle w:val="PlaceholderText"/>
            </w:rPr>
            <w:t>Click or tap here to enter text.</w:t>
          </w:r>
        </w:p>
      </w:docPartBody>
    </w:docPart>
    <w:docPart>
      <w:docPartPr>
        <w:name w:val="26CE3015244F4C18AFD7CDD5EC03ECD0"/>
        <w:category>
          <w:name w:val="General"/>
          <w:gallery w:val="placeholder"/>
        </w:category>
        <w:types>
          <w:type w:val="bbPlcHdr"/>
        </w:types>
        <w:behaviors>
          <w:behavior w:val="content"/>
        </w:behaviors>
        <w:guid w:val="{2CD7718B-6EEC-4A2B-BAAC-D12B3E9E51D1}"/>
      </w:docPartPr>
      <w:docPartBody>
        <w:p w:rsidR="00C76F8C" w:rsidRDefault="00C76F8C" w:rsidP="00C76F8C">
          <w:pPr>
            <w:pStyle w:val="26CE3015244F4C18AFD7CDD5EC03ECD02"/>
          </w:pPr>
          <w:r w:rsidRPr="00141621">
            <w:rPr>
              <w:rStyle w:val="PlaceholderText"/>
            </w:rPr>
            <w:t>Click or tap here to enter text.</w:t>
          </w:r>
        </w:p>
      </w:docPartBody>
    </w:docPart>
    <w:docPart>
      <w:docPartPr>
        <w:name w:val="40E7CDF638B74494A85B7E8E6AC0B4D5"/>
        <w:category>
          <w:name w:val="General"/>
          <w:gallery w:val="placeholder"/>
        </w:category>
        <w:types>
          <w:type w:val="bbPlcHdr"/>
        </w:types>
        <w:behaviors>
          <w:behavior w:val="content"/>
        </w:behaviors>
        <w:guid w:val="{09BC06EE-FC63-4C66-88E5-F2BFDAB31C19}"/>
      </w:docPartPr>
      <w:docPartBody>
        <w:p w:rsidR="00C76F8C" w:rsidRDefault="00C76F8C" w:rsidP="00C76F8C">
          <w:pPr>
            <w:pStyle w:val="40E7CDF638B74494A85B7E8E6AC0B4D52"/>
          </w:pPr>
          <w:r w:rsidRPr="00141621">
            <w:rPr>
              <w:rStyle w:val="PlaceholderText"/>
            </w:rPr>
            <w:t>Click or tap here to enter text.</w:t>
          </w:r>
        </w:p>
      </w:docPartBody>
    </w:docPart>
    <w:docPart>
      <w:docPartPr>
        <w:name w:val="6A76BC77CF8840F6A72A7EEAA5DF5BF3"/>
        <w:category>
          <w:name w:val="General"/>
          <w:gallery w:val="placeholder"/>
        </w:category>
        <w:types>
          <w:type w:val="bbPlcHdr"/>
        </w:types>
        <w:behaviors>
          <w:behavior w:val="content"/>
        </w:behaviors>
        <w:guid w:val="{C7EF5708-D900-4CD1-B1F7-77556FB614A9}"/>
      </w:docPartPr>
      <w:docPartBody>
        <w:p w:rsidR="00C76F8C" w:rsidRDefault="00C76F8C" w:rsidP="00C76F8C">
          <w:pPr>
            <w:pStyle w:val="6A76BC77CF8840F6A72A7EEAA5DF5BF32"/>
          </w:pPr>
          <w:r w:rsidRPr="00141621">
            <w:rPr>
              <w:rStyle w:val="PlaceholderText"/>
            </w:rPr>
            <w:t>Click or tap to enter a date.</w:t>
          </w:r>
        </w:p>
      </w:docPartBody>
    </w:docPart>
    <w:docPart>
      <w:docPartPr>
        <w:name w:val="202AB31266D347339647489188FD8923"/>
        <w:category>
          <w:name w:val="General"/>
          <w:gallery w:val="placeholder"/>
        </w:category>
        <w:types>
          <w:type w:val="bbPlcHdr"/>
        </w:types>
        <w:behaviors>
          <w:behavior w:val="content"/>
        </w:behaviors>
        <w:guid w:val="{995A3717-C117-4DC0-9833-37695474AB52}"/>
      </w:docPartPr>
      <w:docPartBody>
        <w:p w:rsidR="00C76F8C" w:rsidRDefault="00C76F8C" w:rsidP="00C76F8C">
          <w:pPr>
            <w:pStyle w:val="202AB31266D347339647489188FD89232"/>
          </w:pPr>
          <w:r w:rsidRPr="00141621">
            <w:rPr>
              <w:rStyle w:val="PlaceholderText"/>
            </w:rPr>
            <w:t>Click or tap to enter a date.</w:t>
          </w:r>
        </w:p>
      </w:docPartBody>
    </w:docPart>
    <w:docPart>
      <w:docPartPr>
        <w:name w:val="8337C0D852D74FB0AA0FF1790F074372"/>
        <w:category>
          <w:name w:val="General"/>
          <w:gallery w:val="placeholder"/>
        </w:category>
        <w:types>
          <w:type w:val="bbPlcHdr"/>
        </w:types>
        <w:behaviors>
          <w:behavior w:val="content"/>
        </w:behaviors>
        <w:guid w:val="{FBB6FAF0-8BB3-4F6C-A58E-3C8CEA42E8F4}"/>
      </w:docPartPr>
      <w:docPartBody>
        <w:p w:rsidR="00C76F8C" w:rsidRDefault="00C76F8C" w:rsidP="00C76F8C">
          <w:pPr>
            <w:pStyle w:val="8337C0D852D74FB0AA0FF1790F0743722"/>
          </w:pPr>
          <w:r w:rsidRPr="00141621">
            <w:rPr>
              <w:rStyle w:val="PlaceholderText"/>
            </w:rPr>
            <w:t>Click or tap here to enter text.</w:t>
          </w:r>
        </w:p>
      </w:docPartBody>
    </w:docPart>
    <w:docPart>
      <w:docPartPr>
        <w:name w:val="4A3CC542D79A427C99FD2EFD9F88AF62"/>
        <w:category>
          <w:name w:val="General"/>
          <w:gallery w:val="placeholder"/>
        </w:category>
        <w:types>
          <w:type w:val="bbPlcHdr"/>
        </w:types>
        <w:behaviors>
          <w:behavior w:val="content"/>
        </w:behaviors>
        <w:guid w:val="{23A2628E-FDC2-4586-904E-CC7AFE2B4A25}"/>
      </w:docPartPr>
      <w:docPartBody>
        <w:p w:rsidR="00C76F8C" w:rsidRDefault="00C76F8C" w:rsidP="00C76F8C">
          <w:pPr>
            <w:pStyle w:val="4A3CC542D79A427C99FD2EFD9F88AF622"/>
          </w:pPr>
          <w:r w:rsidRPr="00141621">
            <w:rPr>
              <w:rStyle w:val="PlaceholderText"/>
            </w:rPr>
            <w:t>Click or tap here to enter text.</w:t>
          </w:r>
        </w:p>
      </w:docPartBody>
    </w:docPart>
    <w:docPart>
      <w:docPartPr>
        <w:name w:val="A8EBFE37B9624C2EB99F24188BAF4377"/>
        <w:category>
          <w:name w:val="General"/>
          <w:gallery w:val="placeholder"/>
        </w:category>
        <w:types>
          <w:type w:val="bbPlcHdr"/>
        </w:types>
        <w:behaviors>
          <w:behavior w:val="content"/>
        </w:behaviors>
        <w:guid w:val="{1896EB22-E49B-48E6-AE43-CD4C8FF302FC}"/>
      </w:docPartPr>
      <w:docPartBody>
        <w:p w:rsidR="00C76F8C" w:rsidRDefault="00C76F8C" w:rsidP="00C76F8C">
          <w:pPr>
            <w:pStyle w:val="A8EBFE37B9624C2EB99F24188BAF43772"/>
          </w:pPr>
          <w:r w:rsidRPr="00141621">
            <w:rPr>
              <w:rStyle w:val="PlaceholderText"/>
            </w:rPr>
            <w:t>Click or tap here to enter text.</w:t>
          </w:r>
        </w:p>
      </w:docPartBody>
    </w:docPart>
    <w:docPart>
      <w:docPartPr>
        <w:name w:val="F18E162E95F540CDA9F71DFA4EDBF887"/>
        <w:category>
          <w:name w:val="General"/>
          <w:gallery w:val="placeholder"/>
        </w:category>
        <w:types>
          <w:type w:val="bbPlcHdr"/>
        </w:types>
        <w:behaviors>
          <w:behavior w:val="content"/>
        </w:behaviors>
        <w:guid w:val="{C1AB08C3-BD7D-45A7-9CEA-2FACBB1ED2F7}"/>
      </w:docPartPr>
      <w:docPartBody>
        <w:p w:rsidR="00EA6209" w:rsidRDefault="00C76F8C" w:rsidP="00C76F8C">
          <w:pPr>
            <w:pStyle w:val="F18E162E95F540CDA9F71DFA4EDBF887"/>
          </w:pPr>
          <w:r w:rsidRPr="00141621">
            <w:rPr>
              <w:rStyle w:val="PlaceholderText"/>
            </w:rPr>
            <w:t>Click or tap here to enter text.</w:t>
          </w:r>
        </w:p>
      </w:docPartBody>
    </w:docPart>
    <w:docPart>
      <w:docPartPr>
        <w:name w:val="222601F185684814970CC2A763608BDB"/>
        <w:category>
          <w:name w:val="General"/>
          <w:gallery w:val="placeholder"/>
        </w:category>
        <w:types>
          <w:type w:val="bbPlcHdr"/>
        </w:types>
        <w:behaviors>
          <w:behavior w:val="content"/>
        </w:behaviors>
        <w:guid w:val="{BCA75CC0-4A45-4470-8D6D-710481D56C41}"/>
      </w:docPartPr>
      <w:docPartBody>
        <w:p w:rsidR="00EA6209" w:rsidRDefault="00C76F8C" w:rsidP="00C76F8C">
          <w:pPr>
            <w:pStyle w:val="222601F185684814970CC2A763608BDB"/>
          </w:pPr>
          <w:r w:rsidRPr="00141621">
            <w:rPr>
              <w:rStyle w:val="PlaceholderText"/>
            </w:rPr>
            <w:t>Click or tap here to enter text.</w:t>
          </w:r>
        </w:p>
      </w:docPartBody>
    </w:docPart>
    <w:docPart>
      <w:docPartPr>
        <w:name w:val="ADF8D88843F5463FB18A930CA8F1ECE1"/>
        <w:category>
          <w:name w:val="General"/>
          <w:gallery w:val="placeholder"/>
        </w:category>
        <w:types>
          <w:type w:val="bbPlcHdr"/>
        </w:types>
        <w:behaviors>
          <w:behavior w:val="content"/>
        </w:behaviors>
        <w:guid w:val="{7A241636-20B2-44DA-A497-DC3AEC514F6D}"/>
      </w:docPartPr>
      <w:docPartBody>
        <w:p w:rsidR="00EA6209" w:rsidRDefault="00C76F8C" w:rsidP="00C76F8C">
          <w:pPr>
            <w:pStyle w:val="ADF8D88843F5463FB18A930CA8F1ECE1"/>
          </w:pPr>
          <w:r w:rsidRPr="0014162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E28E2"/>
    <w:rsid w:val="000C4056"/>
    <w:rsid w:val="002C260F"/>
    <w:rsid w:val="008E28E2"/>
    <w:rsid w:val="00C76F8C"/>
    <w:rsid w:val="00EA6209"/>
    <w:rsid w:val="00FD580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76F8C"/>
    <w:rPr>
      <w:color w:val="808080"/>
    </w:rPr>
  </w:style>
  <w:style w:type="paragraph" w:customStyle="1" w:styleId="43A2D6D034C24C8E8D511161B0EF2991">
    <w:name w:val="43A2D6D034C24C8E8D511161B0EF2991"/>
    <w:rsid w:val="00C76F8C"/>
    <w:pPr>
      <w:spacing w:after="0" w:line="240" w:lineRule="auto"/>
    </w:pPr>
    <w:rPr>
      <w:rFonts w:eastAsiaTheme="minorHAnsi"/>
      <w:lang w:eastAsia="en-US"/>
    </w:rPr>
  </w:style>
  <w:style w:type="paragraph" w:customStyle="1" w:styleId="5DFB39F6518E48C59CEDE037AB4EEFA91">
    <w:name w:val="5DFB39F6518E48C59CEDE037AB4EEFA91"/>
    <w:rsid w:val="00C76F8C"/>
    <w:pPr>
      <w:spacing w:after="0" w:line="240" w:lineRule="auto"/>
    </w:pPr>
    <w:rPr>
      <w:rFonts w:eastAsiaTheme="minorHAnsi"/>
      <w:lang w:eastAsia="en-US"/>
    </w:rPr>
  </w:style>
  <w:style w:type="paragraph" w:customStyle="1" w:styleId="4D08D52B457F425D8FB18B7E930D14121">
    <w:name w:val="4D08D52B457F425D8FB18B7E930D14121"/>
    <w:rsid w:val="00C76F8C"/>
    <w:pPr>
      <w:spacing w:after="0" w:line="240" w:lineRule="auto"/>
    </w:pPr>
    <w:rPr>
      <w:rFonts w:eastAsiaTheme="minorHAnsi"/>
      <w:lang w:eastAsia="en-US"/>
    </w:rPr>
  </w:style>
  <w:style w:type="paragraph" w:customStyle="1" w:styleId="50307C8CA72B48A28B2532A5E98DF76A">
    <w:name w:val="50307C8CA72B48A28B2532A5E98DF76A"/>
    <w:rsid w:val="00C76F8C"/>
    <w:pPr>
      <w:spacing w:after="0" w:line="240" w:lineRule="auto"/>
    </w:pPr>
    <w:rPr>
      <w:rFonts w:eastAsiaTheme="minorHAnsi"/>
      <w:lang w:eastAsia="en-US"/>
    </w:rPr>
  </w:style>
  <w:style w:type="paragraph" w:customStyle="1" w:styleId="43A2D6D034C24C8E8D511161B0EF29913">
    <w:name w:val="43A2D6D034C24C8E8D511161B0EF29913"/>
    <w:rsid w:val="008E28E2"/>
    <w:pPr>
      <w:spacing w:after="0" w:line="240" w:lineRule="auto"/>
    </w:pPr>
    <w:rPr>
      <w:rFonts w:eastAsiaTheme="minorHAnsi"/>
      <w:lang w:eastAsia="en-US"/>
    </w:rPr>
  </w:style>
  <w:style w:type="paragraph" w:customStyle="1" w:styleId="5DFB39F6518E48C59CEDE037AB4EEFA9">
    <w:name w:val="5DFB39F6518E48C59CEDE037AB4EEFA9"/>
    <w:rsid w:val="008E28E2"/>
    <w:pPr>
      <w:spacing w:after="0" w:line="240" w:lineRule="auto"/>
    </w:pPr>
    <w:rPr>
      <w:rFonts w:eastAsiaTheme="minorHAnsi"/>
      <w:lang w:eastAsia="en-US"/>
    </w:rPr>
  </w:style>
  <w:style w:type="paragraph" w:customStyle="1" w:styleId="4D08D52B457F425D8FB18B7E930D1412">
    <w:name w:val="4D08D52B457F425D8FB18B7E930D1412"/>
    <w:rsid w:val="008E28E2"/>
    <w:pPr>
      <w:spacing w:after="0" w:line="240" w:lineRule="auto"/>
    </w:pPr>
    <w:rPr>
      <w:rFonts w:eastAsiaTheme="minorHAnsi"/>
      <w:lang w:eastAsia="en-US"/>
    </w:rPr>
  </w:style>
  <w:style w:type="paragraph" w:customStyle="1" w:styleId="50307C8CA72B48A28B2532A5E98DF76A1">
    <w:name w:val="50307C8CA72B48A28B2532A5E98DF76A1"/>
    <w:rsid w:val="008E28E2"/>
    <w:pPr>
      <w:spacing w:after="0" w:line="240" w:lineRule="auto"/>
    </w:pPr>
    <w:rPr>
      <w:rFonts w:eastAsiaTheme="minorHAnsi"/>
      <w:lang w:eastAsia="en-US"/>
    </w:rPr>
  </w:style>
  <w:style w:type="paragraph" w:customStyle="1" w:styleId="1EF19DB2C97F467C97E28E93086D23E5">
    <w:name w:val="1EF19DB2C97F467C97E28E93086D23E5"/>
    <w:rsid w:val="008E28E2"/>
    <w:pPr>
      <w:spacing w:after="0" w:line="240" w:lineRule="auto"/>
    </w:pPr>
    <w:rPr>
      <w:rFonts w:eastAsiaTheme="minorHAnsi"/>
      <w:lang w:eastAsia="en-US"/>
    </w:rPr>
  </w:style>
  <w:style w:type="paragraph" w:customStyle="1" w:styleId="ABA41D2A1E2942CA91F8DFFC498E2689">
    <w:name w:val="ABA41D2A1E2942CA91F8DFFC498E2689"/>
    <w:rsid w:val="008E28E2"/>
    <w:pPr>
      <w:spacing w:after="0" w:line="240" w:lineRule="auto"/>
    </w:pPr>
    <w:rPr>
      <w:rFonts w:eastAsiaTheme="minorHAnsi"/>
      <w:lang w:eastAsia="en-US"/>
    </w:rPr>
  </w:style>
  <w:style w:type="paragraph" w:customStyle="1" w:styleId="8A01BEFC17DE477DB9EA9A7E506A983C">
    <w:name w:val="8A01BEFC17DE477DB9EA9A7E506A983C"/>
    <w:rsid w:val="008E28E2"/>
    <w:pPr>
      <w:spacing w:after="0" w:line="240" w:lineRule="auto"/>
    </w:pPr>
    <w:rPr>
      <w:rFonts w:eastAsiaTheme="minorHAnsi"/>
      <w:lang w:eastAsia="en-US"/>
    </w:rPr>
  </w:style>
  <w:style w:type="paragraph" w:customStyle="1" w:styleId="C8FFC2682A7546EF98E16A90560BA3B8">
    <w:name w:val="C8FFC2682A7546EF98E16A90560BA3B8"/>
    <w:rsid w:val="008E28E2"/>
    <w:pPr>
      <w:spacing w:after="0" w:line="240" w:lineRule="auto"/>
    </w:pPr>
    <w:rPr>
      <w:rFonts w:eastAsiaTheme="minorHAnsi"/>
      <w:lang w:eastAsia="en-US"/>
    </w:rPr>
  </w:style>
  <w:style w:type="paragraph" w:customStyle="1" w:styleId="9629E156193A41E1B64CA2CC07B31120">
    <w:name w:val="9629E156193A41E1B64CA2CC07B31120"/>
    <w:rsid w:val="008E28E2"/>
    <w:pPr>
      <w:spacing w:after="0" w:line="240" w:lineRule="auto"/>
    </w:pPr>
    <w:rPr>
      <w:rFonts w:eastAsiaTheme="minorHAnsi"/>
      <w:lang w:eastAsia="en-US"/>
    </w:rPr>
  </w:style>
  <w:style w:type="paragraph" w:customStyle="1" w:styleId="BF70F966F6F6457F8E42D42161696C3D">
    <w:name w:val="BF70F966F6F6457F8E42D42161696C3D"/>
    <w:rsid w:val="008E28E2"/>
    <w:pPr>
      <w:spacing w:after="0" w:line="240" w:lineRule="auto"/>
    </w:pPr>
    <w:rPr>
      <w:rFonts w:eastAsiaTheme="minorHAnsi"/>
      <w:lang w:eastAsia="en-US"/>
    </w:rPr>
  </w:style>
  <w:style w:type="paragraph" w:customStyle="1" w:styleId="F5322916C8E24630B929D76818177C7C">
    <w:name w:val="F5322916C8E24630B929D76818177C7C"/>
    <w:rsid w:val="008E28E2"/>
    <w:pPr>
      <w:spacing w:after="0" w:line="240" w:lineRule="auto"/>
    </w:pPr>
    <w:rPr>
      <w:rFonts w:eastAsiaTheme="minorHAnsi"/>
      <w:lang w:eastAsia="en-US"/>
    </w:rPr>
  </w:style>
  <w:style w:type="paragraph" w:customStyle="1" w:styleId="CAA41B0EB3284C939B4BA0C162D3A145">
    <w:name w:val="CAA41B0EB3284C939B4BA0C162D3A145"/>
    <w:rsid w:val="008E28E2"/>
    <w:pPr>
      <w:spacing w:after="0" w:line="240" w:lineRule="auto"/>
    </w:pPr>
    <w:rPr>
      <w:rFonts w:eastAsiaTheme="minorHAnsi"/>
      <w:lang w:eastAsia="en-US"/>
    </w:rPr>
  </w:style>
  <w:style w:type="paragraph" w:customStyle="1" w:styleId="6AFE2D424BE143A6B79E28CC5D6DF164">
    <w:name w:val="6AFE2D424BE143A6B79E28CC5D6DF164"/>
    <w:rsid w:val="008E28E2"/>
    <w:pPr>
      <w:spacing w:after="0" w:line="240" w:lineRule="auto"/>
    </w:pPr>
    <w:rPr>
      <w:rFonts w:eastAsiaTheme="minorHAnsi"/>
      <w:lang w:eastAsia="en-US"/>
    </w:rPr>
  </w:style>
  <w:style w:type="paragraph" w:customStyle="1" w:styleId="FF36B3495062402DB4C47247991522E5">
    <w:name w:val="FF36B3495062402DB4C47247991522E5"/>
    <w:rsid w:val="008E28E2"/>
    <w:pPr>
      <w:spacing w:after="0" w:line="240" w:lineRule="auto"/>
    </w:pPr>
    <w:rPr>
      <w:rFonts w:eastAsiaTheme="minorHAnsi"/>
      <w:lang w:eastAsia="en-US"/>
    </w:rPr>
  </w:style>
  <w:style w:type="paragraph" w:customStyle="1" w:styleId="3E50199C690B405E9292E2672D8556A5">
    <w:name w:val="3E50199C690B405E9292E2672D8556A5"/>
    <w:rsid w:val="008E28E2"/>
    <w:pPr>
      <w:spacing w:after="0" w:line="240" w:lineRule="auto"/>
    </w:pPr>
    <w:rPr>
      <w:rFonts w:eastAsiaTheme="minorHAnsi"/>
      <w:lang w:eastAsia="en-US"/>
    </w:rPr>
  </w:style>
  <w:style w:type="paragraph" w:customStyle="1" w:styleId="E06086FFED124A87B70FAA9DAD83ED7F">
    <w:name w:val="E06086FFED124A87B70FAA9DAD83ED7F"/>
    <w:rsid w:val="008E28E2"/>
    <w:pPr>
      <w:spacing w:after="0" w:line="240" w:lineRule="auto"/>
    </w:pPr>
    <w:rPr>
      <w:rFonts w:eastAsiaTheme="minorHAnsi"/>
      <w:lang w:eastAsia="en-US"/>
    </w:rPr>
  </w:style>
  <w:style w:type="paragraph" w:customStyle="1" w:styleId="4A76A05DED474ACAAB59906FEB2FDF2E">
    <w:name w:val="4A76A05DED474ACAAB59906FEB2FDF2E"/>
    <w:rsid w:val="008E28E2"/>
    <w:pPr>
      <w:spacing w:after="0" w:line="240" w:lineRule="auto"/>
    </w:pPr>
    <w:rPr>
      <w:rFonts w:eastAsiaTheme="minorHAnsi"/>
      <w:lang w:eastAsia="en-US"/>
    </w:rPr>
  </w:style>
  <w:style w:type="paragraph" w:customStyle="1" w:styleId="753DE5FADD6848629804D3547947FE45">
    <w:name w:val="753DE5FADD6848629804D3547947FE45"/>
    <w:rsid w:val="008E28E2"/>
    <w:pPr>
      <w:spacing w:after="0" w:line="240" w:lineRule="auto"/>
    </w:pPr>
    <w:rPr>
      <w:rFonts w:eastAsiaTheme="minorHAnsi"/>
      <w:lang w:eastAsia="en-US"/>
    </w:rPr>
  </w:style>
  <w:style w:type="paragraph" w:customStyle="1" w:styleId="C9845B64A36B4D1BA600092524F2B9ED">
    <w:name w:val="C9845B64A36B4D1BA600092524F2B9ED"/>
    <w:rsid w:val="008E28E2"/>
    <w:pPr>
      <w:spacing w:after="0" w:line="240" w:lineRule="auto"/>
    </w:pPr>
    <w:rPr>
      <w:rFonts w:eastAsiaTheme="minorHAnsi"/>
      <w:lang w:eastAsia="en-US"/>
    </w:rPr>
  </w:style>
  <w:style w:type="paragraph" w:customStyle="1" w:styleId="D7BD324C22DC499C8369188C174526C7">
    <w:name w:val="D7BD324C22DC499C8369188C174526C7"/>
    <w:rsid w:val="008E28E2"/>
    <w:pPr>
      <w:spacing w:after="0" w:line="240" w:lineRule="auto"/>
    </w:pPr>
    <w:rPr>
      <w:rFonts w:eastAsiaTheme="minorHAnsi"/>
      <w:lang w:eastAsia="en-US"/>
    </w:rPr>
  </w:style>
  <w:style w:type="paragraph" w:customStyle="1" w:styleId="02D30AF1C31E43109CF85C01C65627A6">
    <w:name w:val="02D30AF1C31E43109CF85C01C65627A6"/>
    <w:rsid w:val="008E28E2"/>
    <w:pPr>
      <w:spacing w:after="0" w:line="240" w:lineRule="auto"/>
    </w:pPr>
    <w:rPr>
      <w:rFonts w:eastAsiaTheme="minorHAnsi"/>
      <w:lang w:eastAsia="en-US"/>
    </w:rPr>
  </w:style>
  <w:style w:type="paragraph" w:customStyle="1" w:styleId="26CE3015244F4C18AFD7CDD5EC03ECD0">
    <w:name w:val="26CE3015244F4C18AFD7CDD5EC03ECD0"/>
    <w:rsid w:val="008E28E2"/>
    <w:pPr>
      <w:spacing w:after="0" w:line="240" w:lineRule="auto"/>
    </w:pPr>
    <w:rPr>
      <w:rFonts w:eastAsiaTheme="minorHAnsi"/>
      <w:lang w:eastAsia="en-US"/>
    </w:rPr>
  </w:style>
  <w:style w:type="paragraph" w:customStyle="1" w:styleId="40E7CDF638B74494A85B7E8E6AC0B4D5">
    <w:name w:val="40E7CDF638B74494A85B7E8E6AC0B4D5"/>
    <w:rsid w:val="008E28E2"/>
    <w:pPr>
      <w:spacing w:after="0" w:line="240" w:lineRule="auto"/>
    </w:pPr>
    <w:rPr>
      <w:rFonts w:eastAsiaTheme="minorHAnsi"/>
      <w:lang w:eastAsia="en-US"/>
    </w:rPr>
  </w:style>
  <w:style w:type="paragraph" w:customStyle="1" w:styleId="6A76BC77CF8840F6A72A7EEAA5DF5BF3">
    <w:name w:val="6A76BC77CF8840F6A72A7EEAA5DF5BF3"/>
    <w:rsid w:val="008E28E2"/>
    <w:pPr>
      <w:spacing w:after="0" w:line="240" w:lineRule="auto"/>
    </w:pPr>
    <w:rPr>
      <w:rFonts w:eastAsiaTheme="minorHAnsi"/>
      <w:lang w:eastAsia="en-US"/>
    </w:rPr>
  </w:style>
  <w:style w:type="paragraph" w:customStyle="1" w:styleId="202AB31266D347339647489188FD8923">
    <w:name w:val="202AB31266D347339647489188FD8923"/>
    <w:rsid w:val="008E28E2"/>
    <w:pPr>
      <w:spacing w:after="0" w:line="240" w:lineRule="auto"/>
    </w:pPr>
    <w:rPr>
      <w:rFonts w:eastAsiaTheme="minorHAnsi"/>
      <w:lang w:eastAsia="en-US"/>
    </w:rPr>
  </w:style>
  <w:style w:type="paragraph" w:customStyle="1" w:styleId="8337C0D852D74FB0AA0FF1790F074372">
    <w:name w:val="8337C0D852D74FB0AA0FF1790F074372"/>
    <w:rsid w:val="008E28E2"/>
    <w:pPr>
      <w:spacing w:after="0" w:line="240" w:lineRule="auto"/>
    </w:pPr>
    <w:rPr>
      <w:rFonts w:eastAsiaTheme="minorHAnsi"/>
      <w:lang w:eastAsia="en-US"/>
    </w:rPr>
  </w:style>
  <w:style w:type="paragraph" w:customStyle="1" w:styleId="4A3CC542D79A427C99FD2EFD9F88AF62">
    <w:name w:val="4A3CC542D79A427C99FD2EFD9F88AF62"/>
    <w:rsid w:val="008E28E2"/>
    <w:pPr>
      <w:spacing w:after="0" w:line="240" w:lineRule="auto"/>
    </w:pPr>
    <w:rPr>
      <w:rFonts w:eastAsiaTheme="minorHAnsi"/>
      <w:lang w:eastAsia="en-US"/>
    </w:rPr>
  </w:style>
  <w:style w:type="paragraph" w:customStyle="1" w:styleId="A8EBFE37B9624C2EB99F24188BAF4377">
    <w:name w:val="A8EBFE37B9624C2EB99F24188BAF4377"/>
    <w:rsid w:val="008E28E2"/>
    <w:pPr>
      <w:spacing w:after="0" w:line="240" w:lineRule="auto"/>
    </w:pPr>
    <w:rPr>
      <w:rFonts w:eastAsiaTheme="minorHAnsi"/>
      <w:lang w:eastAsia="en-US"/>
    </w:rPr>
  </w:style>
  <w:style w:type="paragraph" w:customStyle="1" w:styleId="1EF19DB2C97F467C97E28E93086D23E51">
    <w:name w:val="1EF19DB2C97F467C97E28E93086D23E51"/>
    <w:rsid w:val="00C76F8C"/>
    <w:pPr>
      <w:spacing w:after="0" w:line="240" w:lineRule="auto"/>
    </w:pPr>
    <w:rPr>
      <w:rFonts w:eastAsiaTheme="minorHAnsi"/>
      <w:lang w:eastAsia="en-US"/>
    </w:rPr>
  </w:style>
  <w:style w:type="paragraph" w:customStyle="1" w:styleId="ABA41D2A1E2942CA91F8DFFC498E26891">
    <w:name w:val="ABA41D2A1E2942CA91F8DFFC498E26891"/>
    <w:rsid w:val="00C76F8C"/>
    <w:pPr>
      <w:spacing w:after="0" w:line="240" w:lineRule="auto"/>
    </w:pPr>
    <w:rPr>
      <w:rFonts w:eastAsiaTheme="minorHAnsi"/>
      <w:lang w:eastAsia="en-US"/>
    </w:rPr>
  </w:style>
  <w:style w:type="paragraph" w:customStyle="1" w:styleId="8A01BEFC17DE477DB9EA9A7E506A983C1">
    <w:name w:val="8A01BEFC17DE477DB9EA9A7E506A983C1"/>
    <w:rsid w:val="00C76F8C"/>
    <w:pPr>
      <w:spacing w:after="0" w:line="240" w:lineRule="auto"/>
    </w:pPr>
    <w:rPr>
      <w:rFonts w:eastAsiaTheme="minorHAnsi"/>
      <w:lang w:eastAsia="en-US"/>
    </w:rPr>
  </w:style>
  <w:style w:type="paragraph" w:customStyle="1" w:styleId="C8FFC2682A7546EF98E16A90560BA3B81">
    <w:name w:val="C8FFC2682A7546EF98E16A90560BA3B81"/>
    <w:rsid w:val="00C76F8C"/>
    <w:pPr>
      <w:spacing w:after="0" w:line="240" w:lineRule="auto"/>
    </w:pPr>
    <w:rPr>
      <w:rFonts w:eastAsiaTheme="minorHAnsi"/>
      <w:lang w:eastAsia="en-US"/>
    </w:rPr>
  </w:style>
  <w:style w:type="paragraph" w:customStyle="1" w:styleId="9629E156193A41E1B64CA2CC07B311201">
    <w:name w:val="9629E156193A41E1B64CA2CC07B311201"/>
    <w:rsid w:val="00C76F8C"/>
    <w:pPr>
      <w:spacing w:after="0" w:line="240" w:lineRule="auto"/>
    </w:pPr>
    <w:rPr>
      <w:rFonts w:eastAsiaTheme="minorHAnsi"/>
      <w:lang w:eastAsia="en-US"/>
    </w:rPr>
  </w:style>
  <w:style w:type="paragraph" w:customStyle="1" w:styleId="BF70F966F6F6457F8E42D42161696C3D1">
    <w:name w:val="BF70F966F6F6457F8E42D42161696C3D1"/>
    <w:rsid w:val="00C76F8C"/>
    <w:pPr>
      <w:spacing w:after="0" w:line="240" w:lineRule="auto"/>
    </w:pPr>
    <w:rPr>
      <w:rFonts w:eastAsiaTheme="minorHAnsi"/>
      <w:lang w:eastAsia="en-US"/>
    </w:rPr>
  </w:style>
  <w:style w:type="paragraph" w:customStyle="1" w:styleId="F5322916C8E24630B929D76818177C7C1">
    <w:name w:val="F5322916C8E24630B929D76818177C7C1"/>
    <w:rsid w:val="00C76F8C"/>
    <w:pPr>
      <w:spacing w:after="0" w:line="240" w:lineRule="auto"/>
    </w:pPr>
    <w:rPr>
      <w:rFonts w:eastAsiaTheme="minorHAnsi"/>
      <w:lang w:eastAsia="en-US"/>
    </w:rPr>
  </w:style>
  <w:style w:type="paragraph" w:customStyle="1" w:styleId="CAA41B0EB3284C939B4BA0C162D3A1451">
    <w:name w:val="CAA41B0EB3284C939B4BA0C162D3A1451"/>
    <w:rsid w:val="00C76F8C"/>
    <w:pPr>
      <w:spacing w:after="0" w:line="240" w:lineRule="auto"/>
    </w:pPr>
    <w:rPr>
      <w:rFonts w:eastAsiaTheme="minorHAnsi"/>
      <w:lang w:eastAsia="en-US"/>
    </w:rPr>
  </w:style>
  <w:style w:type="paragraph" w:customStyle="1" w:styleId="6AFE2D424BE143A6B79E28CC5D6DF1641">
    <w:name w:val="6AFE2D424BE143A6B79E28CC5D6DF1641"/>
    <w:rsid w:val="00C76F8C"/>
    <w:pPr>
      <w:spacing w:after="0" w:line="240" w:lineRule="auto"/>
    </w:pPr>
    <w:rPr>
      <w:rFonts w:eastAsiaTheme="minorHAnsi"/>
      <w:lang w:eastAsia="en-US"/>
    </w:rPr>
  </w:style>
  <w:style w:type="paragraph" w:customStyle="1" w:styleId="3D6BF5FF79DE4BC3B14189C64BB333BD">
    <w:name w:val="3D6BF5FF79DE4BC3B14189C64BB333BD"/>
    <w:rsid w:val="00C76F8C"/>
    <w:pPr>
      <w:spacing w:after="0" w:line="240" w:lineRule="auto"/>
    </w:pPr>
    <w:rPr>
      <w:rFonts w:eastAsiaTheme="minorHAnsi"/>
      <w:lang w:eastAsia="en-US"/>
    </w:rPr>
  </w:style>
  <w:style w:type="paragraph" w:customStyle="1" w:styleId="FF36B3495062402DB4C47247991522E51">
    <w:name w:val="FF36B3495062402DB4C47247991522E51"/>
    <w:rsid w:val="00C76F8C"/>
    <w:pPr>
      <w:spacing w:after="0" w:line="240" w:lineRule="auto"/>
    </w:pPr>
    <w:rPr>
      <w:rFonts w:eastAsiaTheme="minorHAnsi"/>
      <w:lang w:eastAsia="en-US"/>
    </w:rPr>
  </w:style>
  <w:style w:type="paragraph" w:customStyle="1" w:styleId="3E50199C690B405E9292E2672D8556A51">
    <w:name w:val="3E50199C690B405E9292E2672D8556A51"/>
    <w:rsid w:val="00C76F8C"/>
    <w:pPr>
      <w:spacing w:after="0" w:line="240" w:lineRule="auto"/>
    </w:pPr>
    <w:rPr>
      <w:rFonts w:eastAsiaTheme="minorHAnsi"/>
      <w:lang w:eastAsia="en-US"/>
    </w:rPr>
  </w:style>
  <w:style w:type="paragraph" w:customStyle="1" w:styleId="E06086FFED124A87B70FAA9DAD83ED7F1">
    <w:name w:val="E06086FFED124A87B70FAA9DAD83ED7F1"/>
    <w:rsid w:val="00C76F8C"/>
    <w:pPr>
      <w:spacing w:after="0" w:line="240" w:lineRule="auto"/>
    </w:pPr>
    <w:rPr>
      <w:rFonts w:eastAsiaTheme="minorHAnsi"/>
      <w:lang w:eastAsia="en-US"/>
    </w:rPr>
  </w:style>
  <w:style w:type="paragraph" w:customStyle="1" w:styleId="4A76A05DED474ACAAB59906FEB2FDF2E1">
    <w:name w:val="4A76A05DED474ACAAB59906FEB2FDF2E1"/>
    <w:rsid w:val="00C76F8C"/>
    <w:pPr>
      <w:spacing w:after="0" w:line="240" w:lineRule="auto"/>
    </w:pPr>
    <w:rPr>
      <w:rFonts w:eastAsiaTheme="minorHAnsi"/>
      <w:lang w:eastAsia="en-US"/>
    </w:rPr>
  </w:style>
  <w:style w:type="paragraph" w:customStyle="1" w:styleId="753DE5FADD6848629804D3547947FE451">
    <w:name w:val="753DE5FADD6848629804D3547947FE451"/>
    <w:rsid w:val="00C76F8C"/>
    <w:pPr>
      <w:spacing w:after="0" w:line="240" w:lineRule="auto"/>
    </w:pPr>
    <w:rPr>
      <w:rFonts w:eastAsiaTheme="minorHAnsi"/>
      <w:lang w:eastAsia="en-US"/>
    </w:rPr>
  </w:style>
  <w:style w:type="paragraph" w:customStyle="1" w:styleId="C9845B64A36B4D1BA600092524F2B9ED1">
    <w:name w:val="C9845B64A36B4D1BA600092524F2B9ED1"/>
    <w:rsid w:val="00C76F8C"/>
    <w:pPr>
      <w:spacing w:after="0" w:line="240" w:lineRule="auto"/>
    </w:pPr>
    <w:rPr>
      <w:rFonts w:eastAsiaTheme="minorHAnsi"/>
      <w:lang w:eastAsia="en-US"/>
    </w:rPr>
  </w:style>
  <w:style w:type="paragraph" w:customStyle="1" w:styleId="D7BD324C22DC499C8369188C174526C71">
    <w:name w:val="D7BD324C22DC499C8369188C174526C71"/>
    <w:rsid w:val="00C76F8C"/>
    <w:pPr>
      <w:spacing w:after="0" w:line="240" w:lineRule="auto"/>
    </w:pPr>
    <w:rPr>
      <w:rFonts w:eastAsiaTheme="minorHAnsi"/>
      <w:lang w:eastAsia="en-US"/>
    </w:rPr>
  </w:style>
  <w:style w:type="paragraph" w:customStyle="1" w:styleId="02D30AF1C31E43109CF85C01C65627A61">
    <w:name w:val="02D30AF1C31E43109CF85C01C65627A61"/>
    <w:rsid w:val="00C76F8C"/>
    <w:pPr>
      <w:spacing w:after="0" w:line="240" w:lineRule="auto"/>
    </w:pPr>
    <w:rPr>
      <w:rFonts w:eastAsiaTheme="minorHAnsi"/>
      <w:lang w:eastAsia="en-US"/>
    </w:rPr>
  </w:style>
  <w:style w:type="paragraph" w:customStyle="1" w:styleId="26CE3015244F4C18AFD7CDD5EC03ECD01">
    <w:name w:val="26CE3015244F4C18AFD7CDD5EC03ECD01"/>
    <w:rsid w:val="00C76F8C"/>
    <w:pPr>
      <w:spacing w:after="0" w:line="240" w:lineRule="auto"/>
    </w:pPr>
    <w:rPr>
      <w:rFonts w:eastAsiaTheme="minorHAnsi"/>
      <w:lang w:eastAsia="en-US"/>
    </w:rPr>
  </w:style>
  <w:style w:type="paragraph" w:customStyle="1" w:styleId="40E7CDF638B74494A85B7E8E6AC0B4D51">
    <w:name w:val="40E7CDF638B74494A85B7E8E6AC0B4D51"/>
    <w:rsid w:val="00C76F8C"/>
    <w:pPr>
      <w:spacing w:after="0" w:line="240" w:lineRule="auto"/>
    </w:pPr>
    <w:rPr>
      <w:rFonts w:eastAsiaTheme="minorHAnsi"/>
      <w:lang w:eastAsia="en-US"/>
    </w:rPr>
  </w:style>
  <w:style w:type="paragraph" w:customStyle="1" w:styleId="6A76BC77CF8840F6A72A7EEAA5DF5BF31">
    <w:name w:val="6A76BC77CF8840F6A72A7EEAA5DF5BF31"/>
    <w:rsid w:val="00C76F8C"/>
    <w:pPr>
      <w:spacing w:after="0" w:line="240" w:lineRule="auto"/>
    </w:pPr>
    <w:rPr>
      <w:rFonts w:eastAsiaTheme="minorHAnsi"/>
      <w:lang w:eastAsia="en-US"/>
    </w:rPr>
  </w:style>
  <w:style w:type="paragraph" w:customStyle="1" w:styleId="202AB31266D347339647489188FD89231">
    <w:name w:val="202AB31266D347339647489188FD89231"/>
    <w:rsid w:val="00C76F8C"/>
    <w:pPr>
      <w:spacing w:after="0" w:line="240" w:lineRule="auto"/>
    </w:pPr>
    <w:rPr>
      <w:rFonts w:eastAsiaTheme="minorHAnsi"/>
      <w:lang w:eastAsia="en-US"/>
    </w:rPr>
  </w:style>
  <w:style w:type="paragraph" w:customStyle="1" w:styleId="8337C0D852D74FB0AA0FF1790F0743721">
    <w:name w:val="8337C0D852D74FB0AA0FF1790F0743721"/>
    <w:rsid w:val="00C76F8C"/>
    <w:pPr>
      <w:spacing w:after="0" w:line="240" w:lineRule="auto"/>
    </w:pPr>
    <w:rPr>
      <w:rFonts w:eastAsiaTheme="minorHAnsi"/>
      <w:lang w:eastAsia="en-US"/>
    </w:rPr>
  </w:style>
  <w:style w:type="paragraph" w:customStyle="1" w:styleId="4A3CC542D79A427C99FD2EFD9F88AF621">
    <w:name w:val="4A3CC542D79A427C99FD2EFD9F88AF621"/>
    <w:rsid w:val="00C76F8C"/>
    <w:pPr>
      <w:spacing w:after="0" w:line="240" w:lineRule="auto"/>
    </w:pPr>
    <w:rPr>
      <w:rFonts w:eastAsiaTheme="minorHAnsi"/>
      <w:lang w:eastAsia="en-US"/>
    </w:rPr>
  </w:style>
  <w:style w:type="paragraph" w:customStyle="1" w:styleId="A8EBFE37B9624C2EB99F24188BAF43771">
    <w:name w:val="A8EBFE37B9624C2EB99F24188BAF43771"/>
    <w:rsid w:val="00C76F8C"/>
    <w:pPr>
      <w:spacing w:after="0" w:line="240" w:lineRule="auto"/>
    </w:pPr>
    <w:rPr>
      <w:rFonts w:eastAsiaTheme="minorHAnsi"/>
      <w:lang w:eastAsia="en-US"/>
    </w:rPr>
  </w:style>
  <w:style w:type="paragraph" w:customStyle="1" w:styleId="43A2D6D034C24C8E8D511161B0EF29911">
    <w:name w:val="43A2D6D034C24C8E8D511161B0EF29911"/>
    <w:rsid w:val="00C76F8C"/>
    <w:pPr>
      <w:spacing w:after="0" w:line="240" w:lineRule="auto"/>
    </w:pPr>
    <w:rPr>
      <w:rFonts w:eastAsiaTheme="minorHAnsi"/>
      <w:lang w:eastAsia="en-US"/>
    </w:rPr>
  </w:style>
  <w:style w:type="paragraph" w:customStyle="1" w:styleId="5DFB39F6518E48C59CEDE037AB4EEFA92">
    <w:name w:val="5DFB39F6518E48C59CEDE037AB4EEFA92"/>
    <w:rsid w:val="00C76F8C"/>
    <w:pPr>
      <w:spacing w:after="0" w:line="240" w:lineRule="auto"/>
    </w:pPr>
    <w:rPr>
      <w:rFonts w:eastAsiaTheme="minorHAnsi"/>
      <w:lang w:eastAsia="en-US"/>
    </w:rPr>
  </w:style>
  <w:style w:type="paragraph" w:customStyle="1" w:styleId="4D08D52B457F425D8FB18B7E930D14122">
    <w:name w:val="4D08D52B457F425D8FB18B7E930D14122"/>
    <w:rsid w:val="00C76F8C"/>
    <w:pPr>
      <w:spacing w:after="0" w:line="240" w:lineRule="auto"/>
    </w:pPr>
    <w:rPr>
      <w:rFonts w:eastAsiaTheme="minorHAnsi"/>
      <w:lang w:eastAsia="en-US"/>
    </w:rPr>
  </w:style>
  <w:style w:type="paragraph" w:customStyle="1" w:styleId="50307C8CA72B48A28B2532A5E98DF76A2">
    <w:name w:val="50307C8CA72B48A28B2532A5E98DF76A2"/>
    <w:rsid w:val="00C76F8C"/>
    <w:pPr>
      <w:spacing w:after="0" w:line="240" w:lineRule="auto"/>
    </w:pPr>
    <w:rPr>
      <w:rFonts w:eastAsiaTheme="minorHAnsi"/>
      <w:lang w:eastAsia="en-US"/>
    </w:rPr>
  </w:style>
  <w:style w:type="paragraph" w:customStyle="1" w:styleId="1EF19DB2C97F467C97E28E93086D23E52">
    <w:name w:val="1EF19DB2C97F467C97E28E93086D23E52"/>
    <w:rsid w:val="00C76F8C"/>
    <w:pPr>
      <w:spacing w:after="0" w:line="240" w:lineRule="auto"/>
    </w:pPr>
    <w:rPr>
      <w:rFonts w:eastAsiaTheme="minorHAnsi"/>
      <w:lang w:eastAsia="en-US"/>
    </w:rPr>
  </w:style>
  <w:style w:type="paragraph" w:customStyle="1" w:styleId="ABA41D2A1E2942CA91F8DFFC498E26892">
    <w:name w:val="ABA41D2A1E2942CA91F8DFFC498E26892"/>
    <w:rsid w:val="00C76F8C"/>
    <w:pPr>
      <w:spacing w:after="0" w:line="240" w:lineRule="auto"/>
    </w:pPr>
    <w:rPr>
      <w:rFonts w:eastAsiaTheme="minorHAnsi"/>
      <w:lang w:eastAsia="en-US"/>
    </w:rPr>
  </w:style>
  <w:style w:type="paragraph" w:customStyle="1" w:styleId="8A01BEFC17DE477DB9EA9A7E506A983C2">
    <w:name w:val="8A01BEFC17DE477DB9EA9A7E506A983C2"/>
    <w:rsid w:val="00C76F8C"/>
    <w:pPr>
      <w:spacing w:after="0" w:line="240" w:lineRule="auto"/>
    </w:pPr>
    <w:rPr>
      <w:rFonts w:eastAsiaTheme="minorHAnsi"/>
      <w:lang w:eastAsia="en-US"/>
    </w:rPr>
  </w:style>
  <w:style w:type="paragraph" w:customStyle="1" w:styleId="C8FFC2682A7546EF98E16A90560BA3B82">
    <w:name w:val="C8FFC2682A7546EF98E16A90560BA3B82"/>
    <w:rsid w:val="00C76F8C"/>
    <w:pPr>
      <w:spacing w:after="0" w:line="240" w:lineRule="auto"/>
    </w:pPr>
    <w:rPr>
      <w:rFonts w:eastAsiaTheme="minorHAnsi"/>
      <w:lang w:eastAsia="en-US"/>
    </w:rPr>
  </w:style>
  <w:style w:type="paragraph" w:customStyle="1" w:styleId="9629E156193A41E1B64CA2CC07B311202">
    <w:name w:val="9629E156193A41E1B64CA2CC07B311202"/>
    <w:rsid w:val="00C76F8C"/>
    <w:pPr>
      <w:spacing w:after="0" w:line="240" w:lineRule="auto"/>
    </w:pPr>
    <w:rPr>
      <w:rFonts w:eastAsiaTheme="minorHAnsi"/>
      <w:lang w:eastAsia="en-US"/>
    </w:rPr>
  </w:style>
  <w:style w:type="paragraph" w:customStyle="1" w:styleId="BF70F966F6F6457F8E42D42161696C3D2">
    <w:name w:val="BF70F966F6F6457F8E42D42161696C3D2"/>
    <w:rsid w:val="00C76F8C"/>
    <w:pPr>
      <w:spacing w:after="0" w:line="240" w:lineRule="auto"/>
    </w:pPr>
    <w:rPr>
      <w:rFonts w:eastAsiaTheme="minorHAnsi"/>
      <w:lang w:eastAsia="en-US"/>
    </w:rPr>
  </w:style>
  <w:style w:type="paragraph" w:customStyle="1" w:styleId="F5322916C8E24630B929D76818177C7C2">
    <w:name w:val="F5322916C8E24630B929D76818177C7C2"/>
    <w:rsid w:val="00C76F8C"/>
    <w:pPr>
      <w:spacing w:after="0" w:line="240" w:lineRule="auto"/>
    </w:pPr>
    <w:rPr>
      <w:rFonts w:eastAsiaTheme="minorHAnsi"/>
      <w:lang w:eastAsia="en-US"/>
    </w:rPr>
  </w:style>
  <w:style w:type="paragraph" w:customStyle="1" w:styleId="CAA41B0EB3284C939B4BA0C162D3A1452">
    <w:name w:val="CAA41B0EB3284C939B4BA0C162D3A1452"/>
    <w:rsid w:val="00C76F8C"/>
    <w:pPr>
      <w:spacing w:after="0" w:line="240" w:lineRule="auto"/>
    </w:pPr>
    <w:rPr>
      <w:rFonts w:eastAsiaTheme="minorHAnsi"/>
      <w:lang w:eastAsia="en-US"/>
    </w:rPr>
  </w:style>
  <w:style w:type="paragraph" w:customStyle="1" w:styleId="6AFE2D424BE143A6B79E28CC5D6DF1642">
    <w:name w:val="6AFE2D424BE143A6B79E28CC5D6DF1642"/>
    <w:rsid w:val="00C76F8C"/>
    <w:pPr>
      <w:spacing w:after="0" w:line="240" w:lineRule="auto"/>
    </w:pPr>
    <w:rPr>
      <w:rFonts w:eastAsiaTheme="minorHAnsi"/>
      <w:lang w:eastAsia="en-US"/>
    </w:rPr>
  </w:style>
  <w:style w:type="paragraph" w:customStyle="1" w:styleId="F18E162E95F540CDA9F71DFA4EDBF887">
    <w:name w:val="F18E162E95F540CDA9F71DFA4EDBF887"/>
    <w:rsid w:val="00C76F8C"/>
    <w:pPr>
      <w:spacing w:after="0" w:line="240" w:lineRule="auto"/>
    </w:pPr>
    <w:rPr>
      <w:rFonts w:eastAsiaTheme="minorHAnsi"/>
      <w:lang w:eastAsia="en-US"/>
    </w:rPr>
  </w:style>
  <w:style w:type="paragraph" w:customStyle="1" w:styleId="222601F185684814970CC2A763608BDB">
    <w:name w:val="222601F185684814970CC2A763608BDB"/>
    <w:rsid w:val="00C76F8C"/>
    <w:pPr>
      <w:spacing w:after="0" w:line="240" w:lineRule="auto"/>
    </w:pPr>
    <w:rPr>
      <w:rFonts w:eastAsiaTheme="minorHAnsi"/>
      <w:lang w:eastAsia="en-US"/>
    </w:rPr>
  </w:style>
  <w:style w:type="paragraph" w:customStyle="1" w:styleId="ADF8D88843F5463FB18A930CA8F1ECE1">
    <w:name w:val="ADF8D88843F5463FB18A930CA8F1ECE1"/>
    <w:rsid w:val="00C76F8C"/>
    <w:pPr>
      <w:spacing w:after="0" w:line="240" w:lineRule="auto"/>
    </w:pPr>
    <w:rPr>
      <w:rFonts w:eastAsiaTheme="minorHAnsi"/>
      <w:lang w:eastAsia="en-US"/>
    </w:rPr>
  </w:style>
  <w:style w:type="paragraph" w:customStyle="1" w:styleId="FF36B3495062402DB4C47247991522E52">
    <w:name w:val="FF36B3495062402DB4C47247991522E52"/>
    <w:rsid w:val="00C76F8C"/>
    <w:pPr>
      <w:spacing w:after="0" w:line="240" w:lineRule="auto"/>
    </w:pPr>
    <w:rPr>
      <w:rFonts w:eastAsiaTheme="minorHAnsi"/>
      <w:lang w:eastAsia="en-US"/>
    </w:rPr>
  </w:style>
  <w:style w:type="paragraph" w:customStyle="1" w:styleId="3E50199C690B405E9292E2672D8556A52">
    <w:name w:val="3E50199C690B405E9292E2672D8556A52"/>
    <w:rsid w:val="00C76F8C"/>
    <w:pPr>
      <w:spacing w:after="0" w:line="240" w:lineRule="auto"/>
    </w:pPr>
    <w:rPr>
      <w:rFonts w:eastAsiaTheme="minorHAnsi"/>
      <w:lang w:eastAsia="en-US"/>
    </w:rPr>
  </w:style>
  <w:style w:type="paragraph" w:customStyle="1" w:styleId="E06086FFED124A87B70FAA9DAD83ED7F2">
    <w:name w:val="E06086FFED124A87B70FAA9DAD83ED7F2"/>
    <w:rsid w:val="00C76F8C"/>
    <w:pPr>
      <w:spacing w:after="0" w:line="240" w:lineRule="auto"/>
    </w:pPr>
    <w:rPr>
      <w:rFonts w:eastAsiaTheme="minorHAnsi"/>
      <w:lang w:eastAsia="en-US"/>
    </w:rPr>
  </w:style>
  <w:style w:type="paragraph" w:customStyle="1" w:styleId="4A76A05DED474ACAAB59906FEB2FDF2E2">
    <w:name w:val="4A76A05DED474ACAAB59906FEB2FDF2E2"/>
    <w:rsid w:val="00C76F8C"/>
    <w:pPr>
      <w:spacing w:after="0" w:line="240" w:lineRule="auto"/>
    </w:pPr>
    <w:rPr>
      <w:rFonts w:eastAsiaTheme="minorHAnsi"/>
      <w:lang w:eastAsia="en-US"/>
    </w:rPr>
  </w:style>
  <w:style w:type="paragraph" w:customStyle="1" w:styleId="753DE5FADD6848629804D3547947FE452">
    <w:name w:val="753DE5FADD6848629804D3547947FE452"/>
    <w:rsid w:val="00C76F8C"/>
    <w:pPr>
      <w:spacing w:after="0" w:line="240" w:lineRule="auto"/>
    </w:pPr>
    <w:rPr>
      <w:rFonts w:eastAsiaTheme="minorHAnsi"/>
      <w:lang w:eastAsia="en-US"/>
    </w:rPr>
  </w:style>
  <w:style w:type="paragraph" w:customStyle="1" w:styleId="C9845B64A36B4D1BA600092524F2B9ED2">
    <w:name w:val="C9845B64A36B4D1BA600092524F2B9ED2"/>
    <w:rsid w:val="00C76F8C"/>
    <w:pPr>
      <w:spacing w:after="0" w:line="240" w:lineRule="auto"/>
    </w:pPr>
    <w:rPr>
      <w:rFonts w:eastAsiaTheme="minorHAnsi"/>
      <w:lang w:eastAsia="en-US"/>
    </w:rPr>
  </w:style>
  <w:style w:type="paragraph" w:customStyle="1" w:styleId="D7BD324C22DC499C8369188C174526C72">
    <w:name w:val="D7BD324C22DC499C8369188C174526C72"/>
    <w:rsid w:val="00C76F8C"/>
    <w:pPr>
      <w:spacing w:after="0" w:line="240" w:lineRule="auto"/>
    </w:pPr>
    <w:rPr>
      <w:rFonts w:eastAsiaTheme="minorHAnsi"/>
      <w:lang w:eastAsia="en-US"/>
    </w:rPr>
  </w:style>
  <w:style w:type="paragraph" w:customStyle="1" w:styleId="02D30AF1C31E43109CF85C01C65627A62">
    <w:name w:val="02D30AF1C31E43109CF85C01C65627A62"/>
    <w:rsid w:val="00C76F8C"/>
    <w:pPr>
      <w:spacing w:after="0" w:line="240" w:lineRule="auto"/>
    </w:pPr>
    <w:rPr>
      <w:rFonts w:eastAsiaTheme="minorHAnsi"/>
      <w:lang w:eastAsia="en-US"/>
    </w:rPr>
  </w:style>
  <w:style w:type="paragraph" w:customStyle="1" w:styleId="26CE3015244F4C18AFD7CDD5EC03ECD02">
    <w:name w:val="26CE3015244F4C18AFD7CDD5EC03ECD02"/>
    <w:rsid w:val="00C76F8C"/>
    <w:pPr>
      <w:spacing w:after="0" w:line="240" w:lineRule="auto"/>
    </w:pPr>
    <w:rPr>
      <w:rFonts w:eastAsiaTheme="minorHAnsi"/>
      <w:lang w:eastAsia="en-US"/>
    </w:rPr>
  </w:style>
  <w:style w:type="paragraph" w:customStyle="1" w:styleId="40E7CDF638B74494A85B7E8E6AC0B4D52">
    <w:name w:val="40E7CDF638B74494A85B7E8E6AC0B4D52"/>
    <w:rsid w:val="00C76F8C"/>
    <w:pPr>
      <w:spacing w:after="0" w:line="240" w:lineRule="auto"/>
    </w:pPr>
    <w:rPr>
      <w:rFonts w:eastAsiaTheme="minorHAnsi"/>
      <w:lang w:eastAsia="en-US"/>
    </w:rPr>
  </w:style>
  <w:style w:type="paragraph" w:customStyle="1" w:styleId="6A76BC77CF8840F6A72A7EEAA5DF5BF32">
    <w:name w:val="6A76BC77CF8840F6A72A7EEAA5DF5BF32"/>
    <w:rsid w:val="00C76F8C"/>
    <w:pPr>
      <w:spacing w:after="0" w:line="240" w:lineRule="auto"/>
    </w:pPr>
    <w:rPr>
      <w:rFonts w:eastAsiaTheme="minorHAnsi"/>
      <w:lang w:eastAsia="en-US"/>
    </w:rPr>
  </w:style>
  <w:style w:type="paragraph" w:customStyle="1" w:styleId="202AB31266D347339647489188FD89232">
    <w:name w:val="202AB31266D347339647489188FD89232"/>
    <w:rsid w:val="00C76F8C"/>
    <w:pPr>
      <w:spacing w:after="0" w:line="240" w:lineRule="auto"/>
    </w:pPr>
    <w:rPr>
      <w:rFonts w:eastAsiaTheme="minorHAnsi"/>
      <w:lang w:eastAsia="en-US"/>
    </w:rPr>
  </w:style>
  <w:style w:type="paragraph" w:customStyle="1" w:styleId="8337C0D852D74FB0AA0FF1790F0743722">
    <w:name w:val="8337C0D852D74FB0AA0FF1790F0743722"/>
    <w:rsid w:val="00C76F8C"/>
    <w:pPr>
      <w:spacing w:after="0" w:line="240" w:lineRule="auto"/>
    </w:pPr>
    <w:rPr>
      <w:rFonts w:eastAsiaTheme="minorHAnsi"/>
      <w:lang w:eastAsia="en-US"/>
    </w:rPr>
  </w:style>
  <w:style w:type="paragraph" w:customStyle="1" w:styleId="4A3CC542D79A427C99FD2EFD9F88AF622">
    <w:name w:val="4A3CC542D79A427C99FD2EFD9F88AF622"/>
    <w:rsid w:val="00C76F8C"/>
    <w:pPr>
      <w:spacing w:after="0" w:line="240" w:lineRule="auto"/>
    </w:pPr>
    <w:rPr>
      <w:rFonts w:eastAsiaTheme="minorHAnsi"/>
      <w:lang w:eastAsia="en-US"/>
    </w:rPr>
  </w:style>
  <w:style w:type="paragraph" w:customStyle="1" w:styleId="A8EBFE37B9624C2EB99F24188BAF43772">
    <w:name w:val="A8EBFE37B9624C2EB99F24188BAF43772"/>
    <w:rsid w:val="00C76F8C"/>
    <w:pPr>
      <w:spacing w:after="0" w:line="240" w:lineRule="auto"/>
    </w:pPr>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5</Pages>
  <Words>1481</Words>
  <Characters>8448</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slie Ann Cudmore</dc:creator>
  <cp:keywords/>
  <dc:description/>
  <cp:lastModifiedBy>Leslie Ann Cudmore</cp:lastModifiedBy>
  <cp:revision>9</cp:revision>
  <dcterms:created xsi:type="dcterms:W3CDTF">2023-01-06T18:00:00Z</dcterms:created>
  <dcterms:modified xsi:type="dcterms:W3CDTF">2023-01-06T18:42:00Z</dcterms:modified>
</cp:coreProperties>
</file>